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97317" w:rsidRPr="00BF3AC8" w:rsidRDefault="00397317" w:rsidP="00397317">
      <w:pPr>
        <w:pBdr>
          <w:bottom w:val="single" w:sz="6" w:space="6" w:color="auto"/>
        </w:pBdr>
        <w:spacing w:after="0"/>
        <w:jc w:val="center"/>
        <w:rPr>
          <w:rFonts w:ascii="Foundry Context Bold" w:eastAsia="Source Han Sans SC Bold" w:hAnsi="Foundry Context Bold" w:cs="Times New Roman"/>
          <w:b/>
          <w:color w:val="202749"/>
          <w:sz w:val="44"/>
          <w:szCs w:val="24"/>
          <w:lang w:val="en-GB"/>
        </w:rPr>
      </w:pPr>
      <w:bookmarkStart w:id="0" w:name="_GoBack"/>
      <w:bookmarkEnd w:id="0"/>
      <w:r w:rsidRPr="00BF3AC8">
        <w:rPr>
          <w:color w:val="202749"/>
        </w:rPr>
        <w:t xml:space="preserve"> </w:t>
      </w:r>
      <w:r w:rsidRPr="00BF3AC8">
        <w:rPr>
          <w:rFonts w:ascii="Foundry Context Bold" w:eastAsia="Source Han Sans SC Bold" w:hAnsi="Foundry Context Bold" w:cs="Times New Roman"/>
          <w:b/>
          <w:color w:val="202749"/>
          <w:sz w:val="44"/>
          <w:szCs w:val="24"/>
          <w:lang w:val="en-GB"/>
        </w:rPr>
        <w:t>Integrity Reporting Form</w:t>
      </w:r>
    </w:p>
    <w:p w:rsidR="00397317" w:rsidRPr="00BF3AC8" w:rsidRDefault="00397317" w:rsidP="00397317">
      <w:pPr>
        <w:pBdr>
          <w:bottom w:val="single" w:sz="6" w:space="6" w:color="auto"/>
        </w:pBdr>
        <w:spacing w:after="0"/>
        <w:jc w:val="center"/>
        <w:rPr>
          <w:rFonts w:ascii="Foundry Context Bold" w:eastAsia="Source Han Sans SC Bold" w:hAnsi="Foundry Context Bold" w:cs="Times New Roman"/>
          <w:b/>
          <w:i/>
          <w:color w:val="202749"/>
          <w:sz w:val="44"/>
          <w:szCs w:val="24"/>
        </w:rPr>
      </w:pPr>
      <w:r w:rsidRPr="00BF3AC8">
        <w:rPr>
          <w:rFonts w:ascii="Foundry Context Bold" w:eastAsia="Source Han Sans SC Bold" w:hAnsi="Foundry Context Bold" w:cs="Times New Roman"/>
          <w:b/>
          <w:i/>
          <w:color w:val="202749"/>
          <w:sz w:val="44"/>
          <w:szCs w:val="24"/>
        </w:rPr>
        <w:t>(Audit Parties)</w:t>
      </w:r>
    </w:p>
    <w:p w:rsidR="00397317" w:rsidRPr="00BF3AC8" w:rsidRDefault="00397317" w:rsidP="00397317">
      <w:pPr>
        <w:tabs>
          <w:tab w:val="center" w:pos="4607"/>
          <w:tab w:val="left" w:pos="8460"/>
        </w:tabs>
        <w:spacing w:before="240" w:after="0"/>
        <w:rPr>
          <w:rFonts w:ascii="Source Han Sans SC Normal" w:eastAsia="Source Han Sans SC Normal" w:hAnsi="Source Han Sans SC Normal" w:cs="Times New Roman"/>
          <w:color w:val="202749"/>
          <w:sz w:val="20"/>
          <w:szCs w:val="20"/>
          <w:lang w:val="en-GB" w:eastAsia="en-US"/>
        </w:rPr>
      </w:pPr>
      <w:r w:rsidRPr="00BF3AC8">
        <w:rPr>
          <w:rFonts w:ascii="Source Han Sans SC Normal" w:eastAsia="Source Han Sans SC Normal" w:hAnsi="Source Han Sans SC Normal" w:cs="Times New Roman"/>
          <w:color w:val="202749"/>
          <w:sz w:val="20"/>
          <w:szCs w:val="20"/>
          <w:lang w:val="en-GB"/>
        </w:rPr>
        <w:tab/>
      </w:r>
      <w:r w:rsidRPr="00BF3AC8">
        <w:rPr>
          <w:rFonts w:ascii="Foundry Context Regular" w:eastAsia="Source Han Sans SC Normal" w:hAnsi="Foundry Context Regular" w:cs="Times New Roman"/>
          <w:color w:val="202749"/>
          <w:sz w:val="20"/>
          <w:szCs w:val="20"/>
          <w:lang w:val="en-GB" w:eastAsia="en-US"/>
        </w:rPr>
        <w:t>Effective: 11</w:t>
      </w:r>
      <w:r w:rsidRPr="00BF3AC8">
        <w:rPr>
          <w:rFonts w:ascii="Foundry Context Regular" w:eastAsia="Source Han Sans SC Normal" w:hAnsi="Foundry Context Regular" w:cs="Times New Roman"/>
          <w:color w:val="202749"/>
          <w:sz w:val="20"/>
          <w:szCs w:val="20"/>
          <w:vertAlign w:val="superscript"/>
          <w:lang w:val="en-GB" w:eastAsia="en-US"/>
        </w:rPr>
        <w:t>st</w:t>
      </w:r>
      <w:r w:rsidRPr="00BF3AC8">
        <w:rPr>
          <w:rFonts w:ascii="Foundry Context Regular" w:eastAsia="Source Han Sans SC Normal" w:hAnsi="Foundry Context Regular" w:cs="Times New Roman"/>
          <w:color w:val="202749"/>
          <w:sz w:val="20"/>
          <w:szCs w:val="20"/>
          <w:lang w:val="en-GB" w:eastAsia="en-US"/>
        </w:rPr>
        <w:t xml:space="preserve">   August 2017</w:t>
      </w:r>
      <w:r w:rsidRPr="00BF3AC8">
        <w:rPr>
          <w:rFonts w:ascii="Source Han Sans SC Normal" w:eastAsia="Source Han Sans SC Normal" w:hAnsi="Source Han Sans SC Normal" w:cs="Microsoft JhengHei"/>
          <w:color w:val="202749"/>
          <w:sz w:val="20"/>
          <w:szCs w:val="20"/>
          <w:lang w:val="en-GB" w:eastAsia="en-US"/>
        </w:rPr>
        <w:tab/>
      </w:r>
      <w:r w:rsidRPr="00BF3AC8">
        <w:rPr>
          <w:rFonts w:ascii="Foundry Context Regular" w:eastAsia="Source Han Sans SC Normal" w:hAnsi="Foundry Context Regular" w:cs="Times New Roman"/>
          <w:color w:val="202749"/>
          <w:sz w:val="20"/>
          <w:szCs w:val="20"/>
          <w:lang w:val="en-GB" w:eastAsia="en-US"/>
        </w:rPr>
        <w:t>ETP-F-27 V01 (E)</w:t>
      </w:r>
    </w:p>
    <w:p w:rsidR="00E57945" w:rsidRPr="00BF3AC8" w:rsidRDefault="00E57945" w:rsidP="00397317">
      <w:pPr>
        <w:spacing w:after="0"/>
        <w:rPr>
          <w:b/>
          <w:color w:val="202749"/>
          <w:spacing w:val="36"/>
          <w:sz w:val="36"/>
        </w:rPr>
      </w:pPr>
    </w:p>
    <w:p w:rsidR="007A4402" w:rsidRPr="00BF3AC8" w:rsidRDefault="00A17329" w:rsidP="007A4402">
      <w:pPr>
        <w:spacing w:after="0"/>
        <w:rPr>
          <w:rFonts w:ascii="Foundry Context Bold" w:hAnsi="Foundry Context Bold"/>
          <w:color w:val="202749"/>
          <w:sz w:val="32"/>
          <w:szCs w:val="32"/>
        </w:rPr>
      </w:pPr>
      <w:r w:rsidRPr="00BF3AC8">
        <w:rPr>
          <w:rFonts w:ascii="Foundry Context Bold" w:hAnsi="Foundry Context Bold"/>
          <w:color w:val="202749"/>
          <w:sz w:val="32"/>
          <w:szCs w:val="32"/>
        </w:rPr>
        <w:t>INSTRUCTION OF THIS FORM</w:t>
      </w:r>
    </w:p>
    <w:p w:rsidR="007A4402" w:rsidRPr="00BF3AC8" w:rsidRDefault="007A4402" w:rsidP="003A3096">
      <w:pPr>
        <w:pStyle w:val="ListParagraph"/>
        <w:numPr>
          <w:ilvl w:val="0"/>
          <w:numId w:val="1"/>
        </w:numPr>
        <w:spacing w:after="0"/>
        <w:rPr>
          <w:rStyle w:val="Hyperlink"/>
          <w:rFonts w:ascii="Foundry Context Regular" w:hAnsi="Foundry Context Regular"/>
          <w:color w:val="202749"/>
          <w:sz w:val="24"/>
          <w:u w:val="none"/>
        </w:rPr>
      </w:pPr>
      <w:r w:rsidRPr="00BF3AC8">
        <w:rPr>
          <w:rFonts w:ascii="Foundry Context Regular" w:hAnsi="Foundry Context Regular"/>
          <w:color w:val="202749"/>
          <w:sz w:val="24"/>
        </w:rPr>
        <w:t xml:space="preserve">Please complete this </w:t>
      </w:r>
      <w:r w:rsidR="00E742FE" w:rsidRPr="00BF3AC8">
        <w:rPr>
          <w:rFonts w:ascii="Foundry Context Regular" w:hAnsi="Foundry Context Regular"/>
          <w:color w:val="202749"/>
          <w:sz w:val="24"/>
        </w:rPr>
        <w:t>form</w:t>
      </w:r>
      <w:r w:rsidR="007B118C" w:rsidRPr="00BF3AC8">
        <w:rPr>
          <w:rFonts w:ascii="Foundry Context Regular" w:hAnsi="Foundry Context Regular"/>
          <w:color w:val="202749"/>
          <w:sz w:val="24"/>
        </w:rPr>
        <w:t xml:space="preserve"> within 24 </w:t>
      </w:r>
      <w:r w:rsidRPr="00BF3AC8">
        <w:rPr>
          <w:rFonts w:ascii="Foundry Context Regular" w:hAnsi="Foundry Context Regular"/>
          <w:color w:val="202749"/>
          <w:sz w:val="24"/>
        </w:rPr>
        <w:t xml:space="preserve">hour </w:t>
      </w:r>
      <w:r w:rsidR="00E671AA" w:rsidRPr="00BF3AC8">
        <w:rPr>
          <w:rFonts w:ascii="Foundry Context Regular" w:hAnsi="Foundry Context Regular"/>
          <w:color w:val="202749"/>
          <w:sz w:val="24"/>
        </w:rPr>
        <w:t>upon audit completion</w:t>
      </w:r>
      <w:r w:rsidR="00E57945" w:rsidRPr="00BF3AC8">
        <w:rPr>
          <w:rFonts w:ascii="Foundry Context Regular" w:hAnsi="Foundry Context Regular"/>
          <w:color w:val="202749"/>
          <w:sz w:val="24"/>
        </w:rPr>
        <w:t xml:space="preserve">, and </w:t>
      </w:r>
      <w:r w:rsidR="007B118C" w:rsidRPr="00BF3AC8">
        <w:rPr>
          <w:rFonts w:ascii="Foundry Context Regular" w:hAnsi="Foundry Context Regular"/>
          <w:color w:val="202749"/>
          <w:sz w:val="24"/>
        </w:rPr>
        <w:t xml:space="preserve">email </w:t>
      </w:r>
      <w:r w:rsidR="00E57945" w:rsidRPr="00BF3AC8">
        <w:rPr>
          <w:rFonts w:ascii="Foundry Context Regular" w:hAnsi="Foundry Context Regular"/>
          <w:color w:val="202749"/>
          <w:sz w:val="24"/>
        </w:rPr>
        <w:t xml:space="preserve">to </w:t>
      </w:r>
      <w:hyperlink r:id="rId9" w:history="1">
        <w:r w:rsidR="003A3096" w:rsidRPr="00BF3AC8">
          <w:rPr>
            <w:rStyle w:val="Hyperlink"/>
            <w:rFonts w:ascii="Foundry Context Regular" w:hAnsi="Foundry Context Regular"/>
            <w:color w:val="202749"/>
            <w:sz w:val="24"/>
          </w:rPr>
          <w:t>integrity@ethicaltoyprogram.org</w:t>
        </w:r>
      </w:hyperlink>
      <w:r w:rsidR="00943049" w:rsidRPr="00BF3AC8">
        <w:rPr>
          <w:rStyle w:val="Hyperlink"/>
          <w:rFonts w:ascii="Foundry Context Regular" w:hAnsi="Foundry Context Regular"/>
          <w:color w:val="202749"/>
          <w:sz w:val="24"/>
          <w:u w:val="none"/>
        </w:rPr>
        <w:t>.</w:t>
      </w:r>
    </w:p>
    <w:p w:rsidR="00C248A6" w:rsidRPr="00BF3AC8" w:rsidRDefault="00D31E9F" w:rsidP="007A4402">
      <w:pPr>
        <w:pStyle w:val="ListParagraph"/>
        <w:numPr>
          <w:ilvl w:val="0"/>
          <w:numId w:val="1"/>
        </w:numPr>
        <w:spacing w:after="0"/>
        <w:rPr>
          <w:rFonts w:ascii="Foundry Context Regular" w:hAnsi="Foundry Context Regular"/>
          <w:color w:val="202749"/>
          <w:sz w:val="24"/>
        </w:rPr>
      </w:pPr>
      <w:r w:rsidRPr="00BF3AC8">
        <w:rPr>
          <w:rFonts w:ascii="Foundry Context Regular" w:hAnsi="Foundry Context Regular"/>
          <w:color w:val="202749"/>
          <w:sz w:val="24"/>
        </w:rPr>
        <w:t>This form must be confirmed and signed by the Technical Manager.</w:t>
      </w:r>
    </w:p>
    <w:p w:rsidR="00E57945" w:rsidRPr="00BF3AC8" w:rsidRDefault="00E57945" w:rsidP="007A4402">
      <w:pPr>
        <w:pStyle w:val="ListParagraph"/>
        <w:numPr>
          <w:ilvl w:val="0"/>
          <w:numId w:val="1"/>
        </w:numPr>
        <w:spacing w:after="0"/>
        <w:rPr>
          <w:rFonts w:ascii="Foundry Context Regular" w:hAnsi="Foundry Context Regular"/>
          <w:color w:val="202749"/>
          <w:sz w:val="24"/>
        </w:rPr>
      </w:pPr>
      <w:r w:rsidRPr="00BF3AC8">
        <w:rPr>
          <w:rFonts w:ascii="Foundry Context Regular" w:hAnsi="Foundry Context Regular"/>
          <w:color w:val="202749"/>
          <w:sz w:val="24"/>
        </w:rPr>
        <w:t xml:space="preserve">All fields in this </w:t>
      </w:r>
      <w:r w:rsidR="00E742FE" w:rsidRPr="00BF3AC8">
        <w:rPr>
          <w:rFonts w:ascii="Foundry Context Regular" w:hAnsi="Foundry Context Regular"/>
          <w:color w:val="202749"/>
          <w:sz w:val="24"/>
        </w:rPr>
        <w:t>form</w:t>
      </w:r>
      <w:r w:rsidRPr="00BF3AC8">
        <w:rPr>
          <w:rFonts w:ascii="Foundry Context Regular" w:hAnsi="Foundry Context Regular"/>
          <w:color w:val="202749"/>
          <w:sz w:val="24"/>
        </w:rPr>
        <w:t xml:space="preserve"> should be </w:t>
      </w:r>
      <w:r w:rsidR="005704A4" w:rsidRPr="00BF3AC8">
        <w:rPr>
          <w:rFonts w:ascii="Foundry Context Regular" w:hAnsi="Foundry Context Regular"/>
          <w:color w:val="202749"/>
          <w:sz w:val="24"/>
        </w:rPr>
        <w:t>completed</w:t>
      </w:r>
      <w:r w:rsidRPr="00BF3AC8">
        <w:rPr>
          <w:rFonts w:ascii="Foundry Context Regular" w:hAnsi="Foundry Context Regular"/>
          <w:color w:val="202749"/>
          <w:sz w:val="24"/>
        </w:rPr>
        <w:t xml:space="preserve"> with detailed information.</w:t>
      </w:r>
    </w:p>
    <w:p w:rsidR="00E57945" w:rsidRPr="00BF3AC8" w:rsidRDefault="008969BA" w:rsidP="007A4402">
      <w:pPr>
        <w:pStyle w:val="ListParagraph"/>
        <w:numPr>
          <w:ilvl w:val="0"/>
          <w:numId w:val="1"/>
        </w:numPr>
        <w:spacing w:after="0"/>
        <w:rPr>
          <w:rFonts w:ascii="Foundry Context Regular" w:hAnsi="Foundry Context Regular"/>
          <w:color w:val="202749"/>
          <w:sz w:val="24"/>
        </w:rPr>
      </w:pPr>
      <w:r w:rsidRPr="00BF3AC8">
        <w:rPr>
          <w:rFonts w:ascii="Foundry Context Regular" w:hAnsi="Foundry Context Regular"/>
          <w:color w:val="202749"/>
          <w:sz w:val="24"/>
        </w:rPr>
        <w:t xml:space="preserve">To be filled in </w:t>
      </w:r>
      <w:r w:rsidR="004162AD" w:rsidRPr="00BF3AC8">
        <w:rPr>
          <w:rFonts w:ascii="Foundry Context Regular" w:hAnsi="Foundry Context Regular"/>
          <w:color w:val="202749"/>
          <w:sz w:val="24"/>
        </w:rPr>
        <w:t xml:space="preserve">the language of </w:t>
      </w:r>
      <w:r w:rsidRPr="00BF3AC8">
        <w:rPr>
          <w:rFonts w:ascii="Foundry Context Regular" w:hAnsi="Foundry Context Regular"/>
          <w:color w:val="202749"/>
          <w:sz w:val="24"/>
        </w:rPr>
        <w:t>English or</w:t>
      </w:r>
      <w:r w:rsidR="00E57945" w:rsidRPr="00BF3AC8">
        <w:rPr>
          <w:rFonts w:ascii="Foundry Context Regular" w:hAnsi="Foundry Context Regular"/>
          <w:color w:val="202749"/>
          <w:sz w:val="24"/>
        </w:rPr>
        <w:t xml:space="preserve"> </w:t>
      </w:r>
      <w:r w:rsidRPr="00BF3AC8">
        <w:rPr>
          <w:rFonts w:ascii="Foundry Context Regular" w:hAnsi="Foundry Context Regular"/>
          <w:color w:val="202749"/>
          <w:sz w:val="24"/>
        </w:rPr>
        <w:t>Chinese</w:t>
      </w:r>
      <w:r w:rsidR="00E57945" w:rsidRPr="00BF3AC8">
        <w:rPr>
          <w:rFonts w:ascii="Foundry Context Regular" w:hAnsi="Foundry Context Regular"/>
          <w:color w:val="202749"/>
          <w:sz w:val="24"/>
        </w:rPr>
        <w:t>.</w:t>
      </w:r>
    </w:p>
    <w:p w:rsidR="005704A4" w:rsidRPr="00BF3AC8" w:rsidRDefault="005704A4" w:rsidP="005704A4">
      <w:pPr>
        <w:spacing w:after="0"/>
        <w:rPr>
          <w:rFonts w:ascii="Foundry Context Bold" w:hAnsi="Foundry Context Bold"/>
          <w:color w:val="202749"/>
          <w:sz w:val="32"/>
          <w:szCs w:val="32"/>
        </w:rPr>
      </w:pPr>
    </w:p>
    <w:p w:rsidR="003A3096" w:rsidRPr="00BF3AC8" w:rsidRDefault="00BF3AC8" w:rsidP="005704A4">
      <w:pPr>
        <w:spacing w:after="0"/>
        <w:rPr>
          <w:rFonts w:ascii="Foundry Context Bold" w:eastAsia="PMingLiU" w:hAnsi="Foundry Context Bold"/>
          <w:color w:val="202749"/>
          <w:sz w:val="32"/>
          <w:szCs w:val="32"/>
          <w:lang w:eastAsia="zh-TW"/>
        </w:rPr>
      </w:pPr>
      <w:r w:rsidRPr="00BF3AC8">
        <w:rPr>
          <w:rFonts w:ascii="Foundry Context Regular" w:hAnsi="Foundry Context Regular"/>
          <w:color w:val="202749"/>
          <w:sz w:val="24"/>
        </w:rPr>
        <w:t xml:space="preserve">             </w:t>
      </w:r>
      <w:r w:rsidRPr="00BF3AC8">
        <w:rPr>
          <w:rFonts w:ascii="Foundry Context Regular" w:hAnsi="Foundry Context Regular" w:hint="eastAsia"/>
          <w:color w:val="202749"/>
          <w:sz w:val="24"/>
        </w:rPr>
        <w:t>(</w:t>
      </w:r>
      <w:r w:rsidRPr="00BF3AC8">
        <w:rPr>
          <w:rFonts w:ascii="Foundry Context Regular" w:hAnsi="Foundry Context Regular"/>
          <w:i/>
          <w:iCs/>
          <w:color w:val="202749"/>
          <w:sz w:val="24"/>
        </w:rPr>
        <w:t>This form will be treated in strict confidentiality)</w:t>
      </w:r>
    </w:p>
    <w:p w:rsidR="00E57945" w:rsidRPr="00BF3AC8" w:rsidRDefault="00A17329" w:rsidP="00E57945">
      <w:pPr>
        <w:spacing w:after="0"/>
        <w:rPr>
          <w:rFonts w:ascii="Foundry Context Bold" w:hAnsi="Foundry Context Bold"/>
          <w:color w:val="202749"/>
          <w:sz w:val="32"/>
          <w:szCs w:val="32"/>
        </w:rPr>
      </w:pPr>
      <w:r w:rsidRPr="00BF3AC8">
        <w:rPr>
          <w:rFonts w:ascii="Foundry Context Bold" w:hAnsi="Foundry Context Bold"/>
          <w:color w:val="202749"/>
          <w:sz w:val="32"/>
          <w:szCs w:val="32"/>
        </w:rPr>
        <w:t>PLEASE COMPLETE THE FOLLOWINGS</w:t>
      </w:r>
    </w:p>
    <w:tbl>
      <w:tblPr>
        <w:tblStyle w:val="TableGrid"/>
        <w:tblW w:w="1090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178"/>
        <w:gridCol w:w="8730"/>
      </w:tblGrid>
      <w:tr w:rsidR="00BF3AC8" w:rsidRPr="00BF3AC8" w:rsidTr="000152B1">
        <w:trPr>
          <w:trHeight w:val="432"/>
        </w:trPr>
        <w:tc>
          <w:tcPr>
            <w:tcW w:w="2178" w:type="dxa"/>
            <w:vAlign w:val="center"/>
          </w:tcPr>
          <w:p w:rsidR="002B227C" w:rsidRPr="00BF3AC8" w:rsidRDefault="002B227C" w:rsidP="000152B1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Foundry Context Bold" w:hAnsi="Foundry Context Bold"/>
                <w:b/>
                <w:color w:val="202749"/>
                <w:szCs w:val="16"/>
              </w:rPr>
            </w:pP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>Factory Name:</w:t>
            </w:r>
          </w:p>
        </w:tc>
        <w:tc>
          <w:tcPr>
            <w:tcW w:w="8730" w:type="dxa"/>
            <w:vAlign w:val="center"/>
          </w:tcPr>
          <w:p w:rsidR="002B227C" w:rsidRPr="00BF3AC8" w:rsidRDefault="002B227C" w:rsidP="000152B1">
            <w:pPr>
              <w:rPr>
                <w:rFonts w:ascii="Foundry Context Regular" w:hAnsi="Foundry Context Regular"/>
                <w:color w:val="202749"/>
                <w:szCs w:val="16"/>
              </w:rPr>
            </w:pP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instrText xml:space="preserve"> FORMTEXT </w:instrTex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separate"/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end"/>
            </w:r>
          </w:p>
        </w:tc>
      </w:tr>
      <w:tr w:rsidR="002B227C" w:rsidRPr="00BF3AC8" w:rsidTr="000152B1">
        <w:trPr>
          <w:trHeight w:val="432"/>
        </w:trPr>
        <w:tc>
          <w:tcPr>
            <w:tcW w:w="2178" w:type="dxa"/>
            <w:vAlign w:val="center"/>
          </w:tcPr>
          <w:p w:rsidR="002B227C" w:rsidRPr="00BF3AC8" w:rsidRDefault="002B227C" w:rsidP="000152B1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Foundry Context Bold" w:hAnsi="Foundry Context Bold"/>
                <w:b/>
                <w:color w:val="202749"/>
                <w:szCs w:val="16"/>
              </w:rPr>
            </w:pP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Factory ID: </w:t>
            </w:r>
          </w:p>
        </w:tc>
        <w:tc>
          <w:tcPr>
            <w:tcW w:w="8730" w:type="dxa"/>
            <w:vAlign w:val="center"/>
          </w:tcPr>
          <w:p w:rsidR="002B227C" w:rsidRPr="00BF3AC8" w:rsidRDefault="002B227C" w:rsidP="000152B1">
            <w:pPr>
              <w:rPr>
                <w:color w:val="202749"/>
                <w:szCs w:val="16"/>
              </w:rPr>
            </w:pPr>
            <w:r w:rsidRPr="00BF3AC8">
              <w:rPr>
                <w:rFonts w:ascii="Foundry Context Regular" w:hAnsi="Foundry Context Regular"/>
                <w:color w:val="202749"/>
                <w:szCs w:val="16"/>
              </w:rPr>
              <w:t>C</w:t>
            </w:r>
            <w:r w:rsidRPr="00BF3AC8">
              <w:rPr>
                <w:rStyle w:val="Style1"/>
                <w:color w:val="202749"/>
              </w:rPr>
              <w:t xml:space="preserve"> </w: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instrText xml:space="preserve"> FORMTEXT </w:instrTex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separate"/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end"/>
            </w:r>
          </w:p>
        </w:tc>
      </w:tr>
    </w:tbl>
    <w:p w:rsidR="002B227C" w:rsidRPr="00BF3AC8" w:rsidRDefault="002B227C" w:rsidP="002B227C">
      <w:pPr>
        <w:spacing w:after="0"/>
        <w:jc w:val="both"/>
        <w:rPr>
          <w:b/>
          <w:color w:val="202749"/>
        </w:rPr>
      </w:pPr>
    </w:p>
    <w:tbl>
      <w:tblPr>
        <w:tblStyle w:val="TableGrid"/>
        <w:tblW w:w="1090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178"/>
        <w:gridCol w:w="3420"/>
        <w:gridCol w:w="2340"/>
        <w:gridCol w:w="2970"/>
      </w:tblGrid>
      <w:tr w:rsidR="00BF3AC8" w:rsidRPr="00BF3AC8" w:rsidTr="008D4347">
        <w:trPr>
          <w:trHeight w:val="432"/>
        </w:trPr>
        <w:tc>
          <w:tcPr>
            <w:tcW w:w="2178" w:type="dxa"/>
            <w:vAlign w:val="center"/>
          </w:tcPr>
          <w:p w:rsidR="002B227C" w:rsidRPr="00BF3AC8" w:rsidRDefault="002B227C" w:rsidP="000152B1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Foundry Context Bold" w:hAnsi="Foundry Context Bold"/>
                <w:b/>
                <w:color w:val="202749"/>
                <w:szCs w:val="16"/>
              </w:rPr>
            </w:pP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Audit </w:t>
            </w:r>
            <w:r w:rsidR="0081735B"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Start </w:t>
            </w: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>Date:</w:t>
            </w:r>
          </w:p>
        </w:tc>
        <w:tc>
          <w:tcPr>
            <w:tcW w:w="3420" w:type="dxa"/>
            <w:vAlign w:val="center"/>
          </w:tcPr>
          <w:p w:rsidR="002B227C" w:rsidRPr="00BF3AC8" w:rsidRDefault="00C50D5C" w:rsidP="000152B1">
            <w:pPr>
              <w:pStyle w:val="ListParagraph"/>
              <w:ind w:left="0"/>
              <w:rPr>
                <w:rFonts w:ascii="Foundry Context Regular" w:hAnsi="Foundry Context Regular"/>
                <w:color w:val="202749"/>
                <w:szCs w:val="16"/>
              </w:rPr>
            </w:pPr>
            <w:sdt>
              <w:sdtPr>
                <w:rPr>
                  <w:rStyle w:val="Style2"/>
                  <w:rFonts w:ascii="Foundry Context Regular" w:hAnsi="Foundry Context Regular"/>
                  <w:color w:val="202749"/>
                </w:rPr>
                <w:id w:val="654881694"/>
                <w:placeholder>
                  <w:docPart w:val="614FE940456B41AEA322E10AE572EA12"/>
                </w:placeholder>
                <w:showingPlcHdr/>
                <w:date w:fullDate="2016-12-02T00:00:00Z">
                  <w:dateFormat w:val="YYYY-MM-DD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szCs w:val="16"/>
                </w:rPr>
              </w:sdtEndPr>
              <w:sdtContent>
                <w:r w:rsidR="002B227C" w:rsidRPr="00BF3AC8">
                  <w:rPr>
                    <w:rStyle w:val="PlaceholderText"/>
                    <w:rFonts w:ascii="Foundry Context Regular" w:hAnsi="Foundry Context Regular"/>
                    <w:color w:val="202749"/>
                    <w:szCs w:val="16"/>
                  </w:rPr>
                  <w:t>Click here to choose.</w:t>
                </w:r>
              </w:sdtContent>
            </w:sdt>
          </w:p>
        </w:tc>
        <w:tc>
          <w:tcPr>
            <w:tcW w:w="2340" w:type="dxa"/>
            <w:vAlign w:val="center"/>
          </w:tcPr>
          <w:p w:rsidR="002B227C" w:rsidRPr="00BF3AC8" w:rsidRDefault="0081735B" w:rsidP="0081735B">
            <w:pPr>
              <w:pStyle w:val="ListParagraph"/>
              <w:numPr>
                <w:ilvl w:val="0"/>
                <w:numId w:val="4"/>
              </w:numPr>
              <w:ind w:left="252" w:hanging="252"/>
              <w:rPr>
                <w:rFonts w:ascii="Foundry Context Bold" w:hAnsi="Foundry Context Bold"/>
                <w:b/>
                <w:color w:val="202749"/>
                <w:szCs w:val="16"/>
              </w:rPr>
            </w:pP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>Audit End Date:</w:t>
            </w:r>
          </w:p>
        </w:tc>
        <w:tc>
          <w:tcPr>
            <w:tcW w:w="2970" w:type="dxa"/>
            <w:vAlign w:val="center"/>
          </w:tcPr>
          <w:p w:rsidR="002B227C" w:rsidRPr="00BF3AC8" w:rsidRDefault="00C50D5C" w:rsidP="000152B1">
            <w:pPr>
              <w:rPr>
                <w:rFonts w:ascii="Foundry Context Bold" w:hAnsi="Foundry Context Bold"/>
                <w:color w:val="202749"/>
                <w:szCs w:val="16"/>
              </w:rPr>
            </w:pPr>
            <w:sdt>
              <w:sdtPr>
                <w:rPr>
                  <w:rStyle w:val="Style2"/>
                  <w:rFonts w:ascii="Foundry Context Regular" w:hAnsi="Foundry Context Regular"/>
                  <w:color w:val="202749"/>
                </w:rPr>
                <w:id w:val="-1223593327"/>
                <w:placeholder>
                  <w:docPart w:val="C88BCF9DE0E2464DBC8519BB2395854B"/>
                </w:placeholder>
                <w:showingPlcHdr/>
                <w:date w:fullDate="2016-12-02T00:00:00Z">
                  <w:dateFormat w:val="YYYY-MM-DD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rFonts w:ascii="Foundry Context Bold" w:hAnsi="Foundry Context Bold"/>
                  <w:szCs w:val="16"/>
                </w:rPr>
              </w:sdtEndPr>
              <w:sdtContent>
                <w:r w:rsidR="0081735B" w:rsidRPr="00BF3AC8">
                  <w:rPr>
                    <w:rStyle w:val="PlaceholderText"/>
                    <w:rFonts w:ascii="Foundry Context Regular" w:hAnsi="Foundry Context Regular"/>
                    <w:color w:val="202749"/>
                    <w:szCs w:val="16"/>
                  </w:rPr>
                  <w:t>Click here to choose.</w:t>
                </w:r>
              </w:sdtContent>
            </w:sdt>
          </w:p>
        </w:tc>
      </w:tr>
      <w:tr w:rsidR="00BF3AC8" w:rsidRPr="00BF3AC8" w:rsidTr="008D4347">
        <w:trPr>
          <w:trHeight w:val="432"/>
        </w:trPr>
        <w:tc>
          <w:tcPr>
            <w:tcW w:w="2178" w:type="dxa"/>
            <w:vAlign w:val="center"/>
          </w:tcPr>
          <w:p w:rsidR="0081735B" w:rsidRPr="00BF3AC8" w:rsidRDefault="0081735B" w:rsidP="007B118C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Foundry Context Bold" w:hAnsi="Foundry Context Bold"/>
                <w:b/>
                <w:color w:val="202749"/>
                <w:szCs w:val="16"/>
              </w:rPr>
            </w:pP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>Audit Type:</w:t>
            </w:r>
          </w:p>
        </w:tc>
        <w:tc>
          <w:tcPr>
            <w:tcW w:w="8730" w:type="dxa"/>
            <w:gridSpan w:val="3"/>
            <w:vAlign w:val="center"/>
          </w:tcPr>
          <w:p w:rsidR="0081735B" w:rsidRPr="00BF3AC8" w:rsidRDefault="005A26F6" w:rsidP="000152B1">
            <w:pPr>
              <w:rPr>
                <w:rFonts w:ascii="Foundry Context Regular" w:hAnsi="Foundry Context Regular"/>
                <w:color w:val="202749"/>
                <w:szCs w:val="16"/>
              </w:rPr>
            </w:pP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begin">
                <w:ffData>
                  <w:name w:val="Dropdown1"/>
                  <w:enabled/>
                  <w:calcOnExit w:val="0"/>
                  <w:ddList>
                    <w:listEntry w:val="Click here to choose."/>
                    <w:listEntry w:val="Initial Cert. Audit"/>
                    <w:listEntry w:val="Initial Annual Audit"/>
                    <w:listEntry w:val="Progress Audit"/>
                    <w:listEntry w:val="Follow-up 1 Audit"/>
                    <w:listEntry w:val="Follow-up 2 Audit"/>
                    <w:listEntry w:val="Transparency Re-Audit"/>
                    <w:listEntry w:val="Quality Control Audit"/>
                    <w:listEntry w:val="Surveillance 2 Audit"/>
                    <w:listEntry w:val="Surveillance 3 Audit"/>
                    <w:listEntry w:val="Surveillance 4 Audit"/>
                    <w:listEntry w:val="Surveillance 5 Audit"/>
                    <w:listEntry w:val="Surveillance 1 Audit"/>
                  </w:ddList>
                </w:ffData>
              </w:fldChar>
            </w:r>
            <w:bookmarkStart w:id="1" w:name="Dropdown1"/>
            <w:r w:rsidRPr="00BF3AC8">
              <w:rPr>
                <w:rFonts w:ascii="Foundry Context Regular" w:hAnsi="Foundry Context Regular"/>
                <w:color w:val="202749"/>
                <w:szCs w:val="16"/>
              </w:rPr>
              <w:instrText xml:space="preserve"> FORMDROPDOWN </w:instrText>
            </w:r>
            <w:r w:rsidR="00C50D5C">
              <w:rPr>
                <w:rFonts w:ascii="Foundry Context Regular" w:hAnsi="Foundry Context Regular"/>
                <w:color w:val="202749"/>
                <w:szCs w:val="16"/>
              </w:rPr>
            </w:r>
            <w:r w:rsidR="00C50D5C">
              <w:rPr>
                <w:rFonts w:ascii="Foundry Context Regular" w:hAnsi="Foundry Context Regular"/>
                <w:color w:val="202749"/>
                <w:szCs w:val="16"/>
              </w:rPr>
              <w:fldChar w:fldCharType="separate"/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end"/>
            </w:r>
            <w:bookmarkEnd w:id="1"/>
          </w:p>
        </w:tc>
      </w:tr>
      <w:tr w:rsidR="00BF3AC8" w:rsidRPr="00BF3AC8" w:rsidTr="008D4347">
        <w:trPr>
          <w:trHeight w:val="432"/>
        </w:trPr>
        <w:tc>
          <w:tcPr>
            <w:tcW w:w="2178" w:type="dxa"/>
            <w:vAlign w:val="center"/>
          </w:tcPr>
          <w:p w:rsidR="002B227C" w:rsidRPr="00BF3AC8" w:rsidRDefault="002B227C" w:rsidP="000152B1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Foundry Context Bold" w:hAnsi="Foundry Context Bold"/>
                <w:b/>
                <w:color w:val="202749"/>
                <w:szCs w:val="16"/>
              </w:rPr>
            </w:pP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Name of Audit Party: </w:t>
            </w:r>
          </w:p>
        </w:tc>
        <w:tc>
          <w:tcPr>
            <w:tcW w:w="8730" w:type="dxa"/>
            <w:gridSpan w:val="3"/>
            <w:vAlign w:val="center"/>
          </w:tcPr>
          <w:p w:rsidR="002B227C" w:rsidRPr="00BF3AC8" w:rsidRDefault="002B227C" w:rsidP="000152B1">
            <w:pPr>
              <w:ind w:hanging="18"/>
              <w:rPr>
                <w:rFonts w:ascii="Foundry Context Regular" w:hAnsi="Foundry Context Regular"/>
                <w:color w:val="202749"/>
                <w:szCs w:val="16"/>
              </w:rPr>
            </w:pP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instrText xml:space="preserve"> FORMTEXT </w:instrTex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separate"/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end"/>
            </w:r>
          </w:p>
        </w:tc>
      </w:tr>
      <w:tr w:rsidR="00BF3AC8" w:rsidRPr="00BF3AC8" w:rsidTr="008D4347">
        <w:trPr>
          <w:trHeight w:val="432"/>
        </w:trPr>
        <w:tc>
          <w:tcPr>
            <w:tcW w:w="10908" w:type="dxa"/>
            <w:gridSpan w:val="4"/>
            <w:vAlign w:val="center"/>
          </w:tcPr>
          <w:p w:rsidR="002B227C" w:rsidRPr="00BF3AC8" w:rsidRDefault="002B227C" w:rsidP="000152B1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Foundry Context Bold" w:hAnsi="Foundry Context Bold"/>
                <w:b/>
                <w:color w:val="202749"/>
                <w:szCs w:val="16"/>
              </w:rPr>
            </w:pP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Name of </w:t>
            </w:r>
            <w:r w:rsidRPr="00BF3AC8">
              <w:rPr>
                <w:rFonts w:ascii="Foundry Context Bold" w:hAnsi="Foundry Context Bold"/>
                <w:color w:val="202749"/>
                <w:szCs w:val="16"/>
              </w:rPr>
              <w:t>Auditors</w:t>
            </w: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 (State all): </w:t>
            </w:r>
          </w:p>
          <w:p w:rsidR="002B227C" w:rsidRPr="00BF3AC8" w:rsidRDefault="002B227C" w:rsidP="000152B1">
            <w:pPr>
              <w:ind w:left="360"/>
              <w:rPr>
                <w:rFonts w:ascii="Foundry Context Regular" w:hAnsi="Foundry Context Regular"/>
                <w:color w:val="202749"/>
                <w:szCs w:val="16"/>
              </w:rPr>
            </w:pP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instrText xml:space="preserve"> FORMTEXT </w:instrTex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separate"/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end"/>
            </w:r>
          </w:p>
          <w:p w:rsidR="001249EB" w:rsidRPr="00BF3AC8" w:rsidRDefault="001249EB" w:rsidP="000152B1">
            <w:pPr>
              <w:ind w:left="360"/>
              <w:rPr>
                <w:rFonts w:ascii="Foundry Context Bold" w:hAnsi="Foundry Context Bold"/>
                <w:color w:val="202749"/>
                <w:szCs w:val="16"/>
              </w:rPr>
            </w:pPr>
          </w:p>
        </w:tc>
      </w:tr>
      <w:tr w:rsidR="00BF3AC8" w:rsidRPr="00BF3AC8" w:rsidTr="008D4347">
        <w:trPr>
          <w:trHeight w:val="432"/>
        </w:trPr>
        <w:tc>
          <w:tcPr>
            <w:tcW w:w="10908" w:type="dxa"/>
            <w:gridSpan w:val="4"/>
            <w:vAlign w:val="center"/>
          </w:tcPr>
          <w:p w:rsidR="00A718F0" w:rsidRPr="00BF3AC8" w:rsidRDefault="00A718F0" w:rsidP="00AF5772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Foundry Context Bold" w:hAnsi="Foundry Context Bold"/>
                <w:b/>
                <w:color w:val="202749"/>
                <w:szCs w:val="16"/>
              </w:rPr>
            </w:pP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Did the factory sign the Integrity Declaration Form </w:t>
            </w:r>
            <w:r w:rsidR="00AF5772"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of ICTI Ethical Toy Program </w:t>
            </w: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>at the opening meeting?</w:t>
            </w:r>
          </w:p>
          <w:p w:rsidR="00A718F0" w:rsidRPr="00BF3AC8" w:rsidRDefault="00A718F0" w:rsidP="00A718F0">
            <w:pPr>
              <w:pStyle w:val="ListParagraph"/>
              <w:rPr>
                <w:rFonts w:ascii="Foundry Context Regular" w:hAnsi="Foundry Context Regular"/>
                <w:color w:val="202749"/>
                <w:szCs w:val="16"/>
              </w:rPr>
            </w:pPr>
            <w:r w:rsidRPr="00BF3AC8">
              <w:rPr>
                <w:rFonts w:ascii="Foundry Context Regular" w:hAnsi="Foundry Context Regular"/>
                <w:color w:val="202749"/>
                <w:szCs w:val="16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3" type="#_x0000_t75" style="width:142.45pt;height:18pt" o:ole="">
                  <v:imagedata r:id="rId10" o:title=""/>
                </v:shape>
                <w:control r:id="rId11" w:name="OptionButton42" w:shapeid="_x0000_i1033"/>
              </w:object>
            </w:r>
          </w:p>
          <w:p w:rsidR="00A718F0" w:rsidRPr="00BF3AC8" w:rsidRDefault="00A718F0" w:rsidP="00A718F0">
            <w:pPr>
              <w:pStyle w:val="ListParagraph"/>
              <w:ind w:firstLine="720"/>
              <w:rPr>
                <w:rFonts w:ascii="Foundry Context Regular" w:hAnsi="Foundry Context Regular"/>
                <w:b/>
                <w:color w:val="202749"/>
                <w:szCs w:val="16"/>
              </w:rPr>
            </w:pPr>
            <w:r w:rsidRPr="00BF3AC8">
              <w:rPr>
                <w:rStyle w:val="Style1"/>
                <w:rFonts w:ascii="Foundry Context Regular" w:hAnsi="Foundry Context Regular"/>
                <w:color w:val="202749"/>
              </w:rPr>
              <w:t xml:space="preserve"> </w: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instrText xml:space="preserve"> FORMTEXT </w:instrTex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separate"/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end"/>
            </w:r>
          </w:p>
          <w:p w:rsidR="00A718F0" w:rsidRPr="00BF3AC8" w:rsidRDefault="00A718F0" w:rsidP="00A718F0">
            <w:pPr>
              <w:pStyle w:val="ListParagraph"/>
              <w:rPr>
                <w:rFonts w:ascii="Foundry Context Bold" w:hAnsi="Foundry Context Bold"/>
                <w:b/>
                <w:color w:val="202749"/>
                <w:szCs w:val="16"/>
              </w:rPr>
            </w:pP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object w:dxaOrig="225" w:dyaOrig="225">
                <v:shape id="_x0000_i1035" type="#_x0000_t75" style="width:375.45pt;height:18.5pt" o:ole="">
                  <v:imagedata r:id="rId12" o:title=""/>
                </v:shape>
                <w:control r:id="rId13" w:name="OptionButton411" w:shapeid="_x0000_i1035"/>
              </w:object>
            </w:r>
          </w:p>
          <w:p w:rsidR="00A718F0" w:rsidRPr="00BF3AC8" w:rsidRDefault="008D4347" w:rsidP="00A718F0">
            <w:pPr>
              <w:ind w:firstLine="1440"/>
              <w:rPr>
                <w:rFonts w:ascii="Foundry Context Regular" w:hAnsi="Foundry Context Regular"/>
                <w:b/>
                <w:color w:val="202749"/>
                <w:szCs w:val="16"/>
              </w:rPr>
            </w:pPr>
            <w:r w:rsidRPr="00BF3AC8">
              <w:rPr>
                <w:rFonts w:ascii="Foundry Context Regular" w:hAnsi="Foundry Context Regular"/>
                <w:color w:val="202749"/>
                <w:szCs w:val="16"/>
              </w:rPr>
              <w:t xml:space="preserve"> </w:t>
            </w:r>
            <w:r w:rsidR="00A718F0"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A718F0" w:rsidRPr="00BF3AC8">
              <w:rPr>
                <w:rFonts w:ascii="Foundry Context Regular" w:hAnsi="Foundry Context Regular"/>
                <w:color w:val="202749"/>
                <w:szCs w:val="16"/>
              </w:rPr>
              <w:instrText xml:space="preserve"> FORMTEXT </w:instrText>
            </w:r>
            <w:r w:rsidR="00A718F0" w:rsidRPr="00BF3AC8">
              <w:rPr>
                <w:rFonts w:ascii="Foundry Context Regular" w:hAnsi="Foundry Context Regular"/>
                <w:color w:val="202749"/>
                <w:szCs w:val="16"/>
              </w:rPr>
            </w:r>
            <w:r w:rsidR="00A718F0"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separate"/>
            </w:r>
            <w:r w:rsidR="00A718F0" w:rsidRPr="00BF3AC8">
              <w:rPr>
                <w:rFonts w:ascii="Foundry Context Regular" w:hAnsi="Foundry Context Regular"/>
                <w:noProof/>
                <w:color w:val="202749"/>
              </w:rPr>
              <w:t> </w:t>
            </w:r>
            <w:r w:rsidR="00A718F0" w:rsidRPr="00BF3AC8">
              <w:rPr>
                <w:rFonts w:ascii="Foundry Context Regular" w:hAnsi="Foundry Context Regular"/>
                <w:noProof/>
                <w:color w:val="202749"/>
              </w:rPr>
              <w:t> </w:t>
            </w:r>
            <w:r w:rsidR="00A718F0" w:rsidRPr="00BF3AC8">
              <w:rPr>
                <w:rFonts w:ascii="Foundry Context Regular" w:hAnsi="Foundry Context Regular"/>
                <w:noProof/>
                <w:color w:val="202749"/>
              </w:rPr>
              <w:t> </w:t>
            </w:r>
            <w:r w:rsidR="00A718F0" w:rsidRPr="00BF3AC8">
              <w:rPr>
                <w:rFonts w:ascii="Foundry Context Regular" w:hAnsi="Foundry Context Regular"/>
                <w:noProof/>
                <w:color w:val="202749"/>
              </w:rPr>
              <w:t> </w:t>
            </w:r>
            <w:r w:rsidR="00A718F0" w:rsidRPr="00BF3AC8">
              <w:rPr>
                <w:rFonts w:ascii="Foundry Context Regular" w:hAnsi="Foundry Context Regular"/>
                <w:noProof/>
                <w:color w:val="202749"/>
              </w:rPr>
              <w:t> </w:t>
            </w:r>
            <w:r w:rsidR="00A718F0"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end"/>
            </w:r>
          </w:p>
          <w:p w:rsidR="00A718F0" w:rsidRPr="00BF3AC8" w:rsidRDefault="00A718F0" w:rsidP="00A718F0">
            <w:pPr>
              <w:pStyle w:val="ListParagraph"/>
              <w:rPr>
                <w:rFonts w:ascii="Foundry Context Bold" w:hAnsi="Foundry Context Bold"/>
                <w:b/>
                <w:color w:val="202749"/>
                <w:szCs w:val="16"/>
              </w:rPr>
            </w:pPr>
          </w:p>
        </w:tc>
      </w:tr>
    </w:tbl>
    <w:p w:rsidR="003A3096" w:rsidRPr="00BF3AC8" w:rsidRDefault="003A3096">
      <w:pPr>
        <w:rPr>
          <w:color w:val="202749"/>
        </w:rPr>
      </w:pPr>
      <w:r w:rsidRPr="00BF3AC8">
        <w:rPr>
          <w:color w:val="202749"/>
        </w:rPr>
        <w:br w:type="page"/>
      </w:r>
    </w:p>
    <w:tbl>
      <w:tblPr>
        <w:tblStyle w:val="TableGrid"/>
        <w:tblW w:w="1090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685"/>
        <w:gridCol w:w="223"/>
      </w:tblGrid>
      <w:tr w:rsidR="00BF3AC8" w:rsidRPr="00BF3AC8" w:rsidTr="008D4347">
        <w:trPr>
          <w:trHeight w:val="432"/>
        </w:trPr>
        <w:tc>
          <w:tcPr>
            <w:tcW w:w="10908" w:type="dxa"/>
            <w:gridSpan w:val="2"/>
            <w:vAlign w:val="center"/>
          </w:tcPr>
          <w:p w:rsidR="00A718F0" w:rsidRPr="00BF3AC8" w:rsidRDefault="00A718F0" w:rsidP="00A718F0">
            <w:pPr>
              <w:pStyle w:val="ListParagraph"/>
              <w:rPr>
                <w:rFonts w:ascii="Foundry Context Bold" w:hAnsi="Foundry Context Bold"/>
                <w:color w:val="202749"/>
                <w:szCs w:val="16"/>
              </w:rPr>
            </w:pPr>
            <w:r w:rsidRPr="00BF3AC8">
              <w:rPr>
                <w:rFonts w:ascii="Foundry Context Bold" w:hAnsi="Foundry Context Bold"/>
                <w:color w:val="202749"/>
                <w:szCs w:val="16"/>
              </w:rPr>
              <w:lastRenderedPageBreak/>
              <w:t>If yes, please attach the signed Integrity Declaration Form.</w:t>
            </w:r>
          </w:p>
          <w:sdt>
            <w:sdtPr>
              <w:rPr>
                <w:rFonts w:ascii="Foundry Context Bold" w:hAnsi="Foundry Context Bold"/>
                <w:b/>
                <w:color w:val="202749"/>
                <w:szCs w:val="16"/>
              </w:rPr>
              <w:id w:val="1014967466"/>
              <w:showingPlcHdr/>
              <w:picture/>
            </w:sdtPr>
            <w:sdtEndPr/>
            <w:sdtContent>
              <w:p w:rsidR="00A718F0" w:rsidRPr="00BF3AC8" w:rsidRDefault="00A718F0" w:rsidP="00A718F0">
                <w:pPr>
                  <w:pStyle w:val="ListParagraph"/>
                  <w:rPr>
                    <w:rFonts w:ascii="Foundry Context Bold" w:hAnsi="Foundry Context Bold"/>
                    <w:b/>
                    <w:color w:val="202749"/>
                    <w:szCs w:val="16"/>
                  </w:rPr>
                </w:pPr>
                <w:r w:rsidRPr="00BF3AC8">
                  <w:rPr>
                    <w:rFonts w:ascii="Foundry Context Bold" w:hAnsi="Foundry Context Bold"/>
                    <w:b/>
                    <w:noProof/>
                    <w:color w:val="202749"/>
                    <w:szCs w:val="16"/>
                  </w:rPr>
                  <w:drawing>
                    <wp:inline distT="0" distB="0" distL="0" distR="0" wp14:anchorId="644438A5" wp14:editId="283E0FAC">
                      <wp:extent cx="2775691" cy="2775691"/>
                      <wp:effectExtent l="0" t="0" r="5715" b="5715"/>
                      <wp:docPr id="4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77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773252" cy="277325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A718F0" w:rsidRPr="00BF3AC8" w:rsidRDefault="00A718F0" w:rsidP="00A718F0">
            <w:pPr>
              <w:pStyle w:val="ListParagraph"/>
              <w:rPr>
                <w:rFonts w:ascii="Foundry Context Bold" w:hAnsi="Foundry Context Bold"/>
                <w:b/>
                <w:color w:val="202749"/>
                <w:szCs w:val="16"/>
              </w:rPr>
            </w:pPr>
          </w:p>
        </w:tc>
      </w:tr>
      <w:tr w:rsidR="00BF3AC8" w:rsidRPr="00BF3AC8" w:rsidTr="008D4347">
        <w:trPr>
          <w:gridAfter w:val="1"/>
          <w:wAfter w:w="223" w:type="dxa"/>
          <w:trHeight w:val="720"/>
        </w:trPr>
        <w:tc>
          <w:tcPr>
            <w:tcW w:w="10685" w:type="dxa"/>
          </w:tcPr>
          <w:p w:rsidR="000152B1" w:rsidRPr="00BF3AC8" w:rsidRDefault="000152B1" w:rsidP="000152B1">
            <w:pPr>
              <w:pStyle w:val="ListParagraph"/>
              <w:numPr>
                <w:ilvl w:val="0"/>
                <w:numId w:val="4"/>
              </w:numPr>
              <w:rPr>
                <w:rFonts w:ascii="Foundry Context Bold" w:hAnsi="Foundry Context Bold"/>
                <w:b/>
                <w:color w:val="202749"/>
                <w:szCs w:val="16"/>
              </w:rPr>
            </w:pP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Who </w:t>
            </w:r>
            <w:r w:rsidR="00C94445" w:rsidRPr="00BF3AC8">
              <w:rPr>
                <w:rFonts w:ascii="Foundry Context Bold" w:hAnsi="Foundry Context Bold"/>
                <w:b/>
                <w:color w:val="202749"/>
                <w:szCs w:val="16"/>
              </w:rPr>
              <w:t>presented</w:t>
            </w: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 the improper offer/gift</w:t>
            </w:r>
            <w:r w:rsidR="00702DA5" w:rsidRPr="00BF3AC8">
              <w:rPr>
                <w:rFonts w:ascii="Foundry Context Bold" w:hAnsi="Foundry Context Bold"/>
                <w:b/>
                <w:color w:val="202749"/>
                <w:szCs w:val="16"/>
              </w:rPr>
              <w:t>(s)</w:t>
            </w: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? </w:t>
            </w:r>
            <w:r w:rsidR="000D23F0"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 (MULTIPLE CHOICE)</w:t>
            </w:r>
          </w:p>
          <w:p w:rsidR="000152B1" w:rsidRPr="00BF3AC8" w:rsidRDefault="000152B1" w:rsidP="000152B1">
            <w:pPr>
              <w:pStyle w:val="ListParagraph"/>
              <w:rPr>
                <w:b/>
                <w:color w:val="202749"/>
                <w:szCs w:val="16"/>
              </w:rPr>
            </w:pPr>
          </w:p>
          <w:p w:rsidR="000152B1" w:rsidRPr="00BF3AC8" w:rsidRDefault="000152B1" w:rsidP="000152B1">
            <w:pPr>
              <w:pStyle w:val="ListParagraph"/>
              <w:jc w:val="both"/>
              <w:rPr>
                <w:rFonts w:ascii="Foundry Context Bold" w:hAnsi="Foundry Context Bold"/>
                <w:b/>
                <w:color w:val="202749"/>
                <w:szCs w:val="16"/>
              </w:rPr>
            </w:pPr>
            <w:r w:rsidRPr="00BF3AC8">
              <w:rPr>
                <w:b/>
                <w:color w:val="202749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2"/>
            <w:r w:rsidRPr="00BF3AC8">
              <w:rPr>
                <w:b/>
                <w:color w:val="202749"/>
                <w:szCs w:val="16"/>
              </w:rPr>
              <w:instrText xml:space="preserve"> FORMCHECKBOX </w:instrText>
            </w:r>
            <w:r w:rsidR="00C50D5C">
              <w:rPr>
                <w:b/>
                <w:color w:val="202749"/>
                <w:szCs w:val="16"/>
              </w:rPr>
            </w:r>
            <w:r w:rsidR="00C50D5C">
              <w:rPr>
                <w:b/>
                <w:color w:val="202749"/>
                <w:szCs w:val="16"/>
              </w:rPr>
              <w:fldChar w:fldCharType="separate"/>
            </w:r>
            <w:r w:rsidRPr="00BF3AC8">
              <w:rPr>
                <w:b/>
                <w:color w:val="202749"/>
                <w:szCs w:val="16"/>
              </w:rPr>
              <w:fldChar w:fldCharType="end"/>
            </w:r>
            <w:bookmarkEnd w:id="2"/>
            <w:r w:rsidRPr="00BF3AC8">
              <w:rPr>
                <w:b/>
                <w:color w:val="202749"/>
                <w:szCs w:val="16"/>
              </w:rPr>
              <w:t xml:space="preserve"> </w:t>
            </w: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>Fact</w:t>
            </w:r>
            <w:r w:rsidR="008D4347"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ory Personnel(s)            </w:t>
            </w: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>Name and position of the factory personnel(s)</w:t>
            </w:r>
            <w:r w:rsidR="0081735B"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 </w:t>
            </w:r>
            <w:r w:rsidR="00C94445" w:rsidRPr="00BF3AC8">
              <w:rPr>
                <w:rFonts w:ascii="Foundry Context Bold" w:hAnsi="Foundry Context Bold"/>
                <w:b/>
                <w:color w:val="202749"/>
                <w:szCs w:val="16"/>
              </w:rPr>
              <w:t>(</w:t>
            </w:r>
            <w:r w:rsidR="004162AD" w:rsidRPr="00BF3AC8">
              <w:rPr>
                <w:rFonts w:ascii="Foundry Context Bold" w:hAnsi="Foundry Context Bold"/>
                <w:b/>
                <w:color w:val="202749"/>
                <w:szCs w:val="16"/>
              </w:rPr>
              <w:t>S</w:t>
            </w:r>
            <w:r w:rsidR="00C94445" w:rsidRPr="00BF3AC8">
              <w:rPr>
                <w:rFonts w:ascii="Foundry Context Bold" w:hAnsi="Foundry Context Bold"/>
                <w:b/>
                <w:color w:val="202749"/>
                <w:szCs w:val="16"/>
              </w:rPr>
              <w:t>tate all)</w:t>
            </w: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>:</w:t>
            </w:r>
          </w:p>
          <w:p w:rsidR="000152B1" w:rsidRPr="00BF3AC8" w:rsidRDefault="000152B1" w:rsidP="000152B1">
            <w:pPr>
              <w:pStyle w:val="ListParagraph"/>
              <w:ind w:left="1890" w:firstLine="450"/>
              <w:jc w:val="both"/>
              <w:rPr>
                <w:rFonts w:ascii="Foundry Context Regular" w:hAnsi="Foundry Context Regular"/>
                <w:color w:val="202749"/>
                <w:szCs w:val="16"/>
              </w:rPr>
            </w:pPr>
            <w:r w:rsidRPr="00BF3AC8">
              <w:rPr>
                <w:rFonts w:ascii="Foundry Context Regular" w:hAnsi="Foundry Context Regular"/>
                <w:color w:val="202749"/>
                <w:szCs w:val="16"/>
              </w:rPr>
              <w:t xml:space="preserve">           </w:t>
            </w:r>
            <w:r w:rsidR="00C94445" w:rsidRPr="00BF3AC8">
              <w:rPr>
                <w:rFonts w:ascii="Foundry Context Regular" w:hAnsi="Foundry Context Regular"/>
                <w:color w:val="202749"/>
                <w:szCs w:val="16"/>
              </w:rPr>
              <w:t xml:space="preserve">       </w:t>
            </w:r>
            <w:r w:rsidR="00F43409" w:rsidRPr="00BF3AC8">
              <w:rPr>
                <w:rFonts w:ascii="Foundry Context Regular" w:hAnsi="Foundry Context Regular"/>
                <w:color w:val="202749"/>
                <w:szCs w:val="16"/>
              </w:rPr>
              <w:t xml:space="preserve"> </w: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instrText xml:space="preserve"> FORMTEXT </w:instrTex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separate"/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end"/>
            </w:r>
          </w:p>
          <w:p w:rsidR="000152B1" w:rsidRPr="00BF3AC8" w:rsidRDefault="000152B1" w:rsidP="000152B1">
            <w:pPr>
              <w:pStyle w:val="ListParagraph"/>
              <w:ind w:left="1890" w:firstLine="450"/>
              <w:jc w:val="both"/>
              <w:rPr>
                <w:color w:val="202749"/>
                <w:szCs w:val="16"/>
              </w:rPr>
            </w:pPr>
          </w:p>
          <w:p w:rsidR="000152B1" w:rsidRPr="00BF3AC8" w:rsidRDefault="000152B1" w:rsidP="000152B1">
            <w:pPr>
              <w:ind w:firstLine="720"/>
              <w:jc w:val="both"/>
              <w:rPr>
                <w:b/>
                <w:color w:val="202749"/>
                <w:szCs w:val="16"/>
              </w:rPr>
            </w:pPr>
            <w:r w:rsidRPr="00BF3AC8">
              <w:rPr>
                <w:color w:val="202749"/>
                <w:szCs w:val="1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3" w:name="Check3"/>
            <w:r w:rsidRPr="00BF3AC8">
              <w:rPr>
                <w:color w:val="202749"/>
                <w:szCs w:val="16"/>
              </w:rPr>
              <w:instrText xml:space="preserve"> FORMCHECKBOX </w:instrText>
            </w:r>
            <w:r w:rsidR="00C50D5C">
              <w:rPr>
                <w:color w:val="202749"/>
                <w:szCs w:val="16"/>
              </w:rPr>
            </w:r>
            <w:r w:rsidR="00C50D5C">
              <w:rPr>
                <w:color w:val="202749"/>
                <w:szCs w:val="16"/>
              </w:rPr>
              <w:fldChar w:fldCharType="separate"/>
            </w:r>
            <w:r w:rsidRPr="00BF3AC8">
              <w:rPr>
                <w:color w:val="202749"/>
                <w:szCs w:val="16"/>
              </w:rPr>
              <w:fldChar w:fldCharType="end"/>
            </w:r>
            <w:bookmarkEnd w:id="3"/>
            <w:r w:rsidRPr="00BF3AC8">
              <w:rPr>
                <w:color w:val="202749"/>
                <w:szCs w:val="16"/>
              </w:rPr>
              <w:t xml:space="preserve"> </w:t>
            </w: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Third Party(ies)                </w:t>
            </w:r>
            <w:r w:rsidR="008D4347"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     </w:t>
            </w:r>
            <w:r w:rsidR="00C94445"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 </w:t>
            </w: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>Nam</w:t>
            </w:r>
            <w:r w:rsidR="00C94445" w:rsidRPr="00BF3AC8">
              <w:rPr>
                <w:rFonts w:ascii="Foundry Context Bold" w:hAnsi="Foundry Context Bold"/>
                <w:b/>
                <w:color w:val="202749"/>
                <w:szCs w:val="16"/>
              </w:rPr>
              <w:t>e of the person(s)</w:t>
            </w:r>
            <w:r w:rsidR="000D23F0" w:rsidRPr="00BF3AC8">
              <w:rPr>
                <w:rFonts w:ascii="Foundry Context Bold" w:hAnsi="Foundry Context Bold"/>
                <w:b/>
                <w:color w:val="202749"/>
                <w:szCs w:val="16"/>
              </w:rPr>
              <w:t>; (</w:t>
            </w:r>
            <w:r w:rsidR="000D5AEC" w:rsidRPr="00BF3AC8">
              <w:rPr>
                <w:rFonts w:ascii="Foundry Context Bold" w:hAnsi="Foundry Context Bold"/>
                <w:b/>
                <w:color w:val="202749"/>
                <w:szCs w:val="16"/>
              </w:rPr>
              <w:t>if applicable</w:t>
            </w:r>
            <w:r w:rsidR="000D23F0" w:rsidRPr="00BF3AC8">
              <w:rPr>
                <w:rFonts w:ascii="Foundry Context Bold" w:hAnsi="Foundry Context Bold"/>
                <w:b/>
                <w:color w:val="202749"/>
                <w:szCs w:val="16"/>
              </w:rPr>
              <w:t>) Position of the person(s):</w:t>
            </w:r>
          </w:p>
          <w:p w:rsidR="000152B1" w:rsidRPr="00BF3AC8" w:rsidRDefault="000152B1" w:rsidP="000152B1">
            <w:pPr>
              <w:pStyle w:val="ListParagraph"/>
              <w:ind w:left="1890"/>
              <w:jc w:val="both"/>
              <w:rPr>
                <w:rFonts w:ascii="Foundry Context Regular" w:hAnsi="Foundry Context Regular"/>
                <w:color w:val="202749"/>
                <w:szCs w:val="16"/>
              </w:rPr>
            </w:pPr>
            <w:r w:rsidRPr="00BF3AC8">
              <w:rPr>
                <w:color w:val="202749"/>
                <w:szCs w:val="16"/>
              </w:rPr>
              <w:t xml:space="preserve">          </w:t>
            </w:r>
            <w:r w:rsidR="008D4347" w:rsidRPr="00BF3AC8">
              <w:rPr>
                <w:color w:val="202749"/>
                <w:szCs w:val="16"/>
              </w:rPr>
              <w:t xml:space="preserve">      </w:t>
            </w:r>
            <w:r w:rsidRPr="00BF3AC8">
              <w:rPr>
                <w:color w:val="202749"/>
                <w:szCs w:val="16"/>
              </w:rPr>
              <w:t xml:space="preserve">    </w:t>
            </w:r>
            <w:r w:rsidR="00C94445" w:rsidRPr="00BF3AC8">
              <w:rPr>
                <w:color w:val="202749"/>
                <w:szCs w:val="16"/>
              </w:rPr>
              <w:t xml:space="preserve">         </w: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instrText xml:space="preserve"> FORMTEXT </w:instrTex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separate"/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end"/>
            </w:r>
          </w:p>
          <w:p w:rsidR="004E40C9" w:rsidRPr="00BF3AC8" w:rsidRDefault="00E2373D" w:rsidP="00CD0A38">
            <w:pPr>
              <w:pStyle w:val="ListParagraph"/>
              <w:ind w:left="1890"/>
              <w:jc w:val="both"/>
              <w:rPr>
                <w:b/>
                <w:color w:val="202749"/>
                <w:szCs w:val="16"/>
              </w:rPr>
            </w:pPr>
            <w:r w:rsidRPr="00BF3AC8">
              <w:rPr>
                <w:color w:val="202749"/>
                <w:szCs w:val="16"/>
              </w:rPr>
              <w:t xml:space="preserve">                              </w:t>
            </w:r>
          </w:p>
        </w:tc>
      </w:tr>
      <w:tr w:rsidR="00BF3AC8" w:rsidRPr="00BF3AC8" w:rsidTr="008D4347">
        <w:trPr>
          <w:gridAfter w:val="1"/>
          <w:wAfter w:w="223" w:type="dxa"/>
          <w:trHeight w:val="720"/>
        </w:trPr>
        <w:tc>
          <w:tcPr>
            <w:tcW w:w="10685" w:type="dxa"/>
          </w:tcPr>
          <w:p w:rsidR="008D4347" w:rsidRPr="00BF3AC8" w:rsidRDefault="00BE62BC" w:rsidP="001249EB">
            <w:pPr>
              <w:pStyle w:val="ListParagraph"/>
              <w:numPr>
                <w:ilvl w:val="0"/>
                <w:numId w:val="4"/>
              </w:numPr>
              <w:rPr>
                <w:b/>
                <w:color w:val="202749"/>
                <w:szCs w:val="16"/>
              </w:rPr>
            </w:pP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>Please indicate</w:t>
            </w:r>
            <w:r w:rsidR="007A089D"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 how many times</w:t>
            </w:r>
            <w:r w:rsidR="001249EB"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 the improper offer/gift(s) was/were requested; and the exact time the improper offer/gift(s) was/were requested: </w:t>
            </w:r>
          </w:p>
          <w:p w:rsidR="00214E5D" w:rsidRPr="00BF3AC8" w:rsidRDefault="00A40938" w:rsidP="008D4347">
            <w:pPr>
              <w:pStyle w:val="ListParagraph"/>
              <w:rPr>
                <w:b/>
                <w:color w:val="202749"/>
                <w:szCs w:val="16"/>
              </w:rPr>
            </w:pP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instrText xml:space="preserve"> FORMTEXT </w:instrTex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separate"/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end"/>
            </w:r>
          </w:p>
          <w:p w:rsidR="001249EB" w:rsidRPr="00BF3AC8" w:rsidRDefault="001249EB" w:rsidP="001249EB">
            <w:pPr>
              <w:pStyle w:val="ListParagraph"/>
              <w:rPr>
                <w:b/>
                <w:color w:val="202749"/>
                <w:szCs w:val="16"/>
              </w:rPr>
            </w:pPr>
          </w:p>
        </w:tc>
      </w:tr>
      <w:tr w:rsidR="00BF3AC8" w:rsidRPr="00BF3AC8" w:rsidTr="008D4347">
        <w:trPr>
          <w:gridAfter w:val="1"/>
          <w:wAfter w:w="223" w:type="dxa"/>
          <w:trHeight w:val="720"/>
        </w:trPr>
        <w:tc>
          <w:tcPr>
            <w:tcW w:w="10685" w:type="dxa"/>
          </w:tcPr>
          <w:p w:rsidR="001249EB" w:rsidRPr="00BF3AC8" w:rsidRDefault="001249EB" w:rsidP="001249EB">
            <w:pPr>
              <w:pStyle w:val="ListParagraph"/>
              <w:numPr>
                <w:ilvl w:val="0"/>
                <w:numId w:val="4"/>
              </w:numPr>
              <w:rPr>
                <w:rFonts w:ascii="Foundry Context Bold" w:hAnsi="Foundry Context Bold"/>
                <w:b/>
                <w:color w:val="202749"/>
                <w:szCs w:val="16"/>
              </w:rPr>
            </w:pP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>Please provide the location(s) of the incident(s). (e.g. meeting room, warehouse, workshop etc.)</w:t>
            </w:r>
          </w:p>
          <w:p w:rsidR="001249EB" w:rsidRPr="00BF3AC8" w:rsidRDefault="001249EB" w:rsidP="001249EB">
            <w:pPr>
              <w:pStyle w:val="ListParagraph"/>
              <w:rPr>
                <w:rFonts w:ascii="Foundry Context Regular" w:hAnsi="Foundry Context Regular"/>
                <w:b/>
                <w:color w:val="202749"/>
                <w:szCs w:val="16"/>
              </w:rPr>
            </w:pP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instrText xml:space="preserve"> FORMTEXT </w:instrTex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separate"/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end"/>
            </w:r>
          </w:p>
        </w:tc>
      </w:tr>
      <w:tr w:rsidR="00BF3AC8" w:rsidRPr="00BF3AC8" w:rsidTr="008D4347">
        <w:trPr>
          <w:gridAfter w:val="1"/>
          <w:wAfter w:w="223" w:type="dxa"/>
          <w:trHeight w:val="720"/>
        </w:trPr>
        <w:tc>
          <w:tcPr>
            <w:tcW w:w="10685" w:type="dxa"/>
          </w:tcPr>
          <w:p w:rsidR="00A718F0" w:rsidRPr="00BF3AC8" w:rsidRDefault="007A089D" w:rsidP="00AB03D8">
            <w:pPr>
              <w:pStyle w:val="ListParagraph"/>
              <w:numPr>
                <w:ilvl w:val="0"/>
                <w:numId w:val="4"/>
              </w:numPr>
              <w:rPr>
                <w:rFonts w:ascii="Foundry Context Bold" w:hAnsi="Foundry Context Bold"/>
                <w:b/>
                <w:color w:val="202749"/>
                <w:szCs w:val="16"/>
              </w:rPr>
            </w:pP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Please state in </w:t>
            </w:r>
            <w:r w:rsidR="00AB03D8"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what form the improper offer/gift(s) </w:t>
            </w: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was/were </w:t>
            </w:r>
            <w:r w:rsidR="00AB03D8" w:rsidRPr="00BF3AC8">
              <w:rPr>
                <w:rFonts w:ascii="Foundry Context Bold" w:hAnsi="Foundry Context Bold"/>
                <w:b/>
                <w:color w:val="202749"/>
                <w:szCs w:val="16"/>
              </w:rPr>
              <w:t>presented</w:t>
            </w: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>.</w:t>
            </w:r>
            <w:r w:rsidR="00AB03D8"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 (e.g. cash, extravagant meal or entertainment, etc.)</w:t>
            </w:r>
            <w:r w:rsidR="00A718F0"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 </w:t>
            </w:r>
          </w:p>
          <w:p w:rsidR="00702DA5" w:rsidRPr="00BF3AC8" w:rsidRDefault="00702DA5" w:rsidP="00702DA5">
            <w:pPr>
              <w:pStyle w:val="ListParagraph"/>
              <w:rPr>
                <w:rFonts w:ascii="Foundry Context Regular" w:hAnsi="Foundry Context Regular"/>
                <w:b/>
                <w:color w:val="202749"/>
                <w:szCs w:val="16"/>
              </w:rPr>
            </w:pP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instrText xml:space="preserve"> FORMTEXT </w:instrTex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separate"/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end"/>
            </w:r>
          </w:p>
        </w:tc>
      </w:tr>
      <w:tr w:rsidR="00BF3AC8" w:rsidRPr="00BF3AC8" w:rsidTr="008D4347">
        <w:trPr>
          <w:gridAfter w:val="1"/>
          <w:wAfter w:w="223" w:type="dxa"/>
          <w:trHeight w:val="720"/>
        </w:trPr>
        <w:tc>
          <w:tcPr>
            <w:tcW w:w="10685" w:type="dxa"/>
          </w:tcPr>
          <w:p w:rsidR="005A2F01" w:rsidRPr="00BF3AC8" w:rsidRDefault="007A089D" w:rsidP="009A33D7">
            <w:pPr>
              <w:pStyle w:val="ListParagraph"/>
              <w:numPr>
                <w:ilvl w:val="0"/>
                <w:numId w:val="4"/>
              </w:numPr>
              <w:rPr>
                <w:rFonts w:ascii="Foundry Context Bold" w:hAnsi="Foundry Context Bold"/>
                <w:b/>
                <w:color w:val="202749"/>
                <w:szCs w:val="16"/>
              </w:rPr>
            </w:pP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>Please state h</w:t>
            </w:r>
            <w:r w:rsidR="00214E5D"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ow the </w:t>
            </w:r>
            <w:r w:rsidR="00976963"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improper </w:t>
            </w:r>
            <w:r w:rsidR="00214E5D" w:rsidRPr="00BF3AC8">
              <w:rPr>
                <w:rFonts w:ascii="Foundry Context Bold" w:hAnsi="Foundry Context Bold"/>
                <w:b/>
                <w:color w:val="202749"/>
                <w:szCs w:val="16"/>
              </w:rPr>
              <w:t>offer/gift</w:t>
            </w:r>
            <w:r w:rsidR="00AB03D8" w:rsidRPr="00BF3AC8">
              <w:rPr>
                <w:rFonts w:ascii="Foundry Context Bold" w:hAnsi="Foundry Context Bold"/>
                <w:b/>
                <w:color w:val="202749"/>
                <w:szCs w:val="16"/>
              </w:rPr>
              <w:t>(s)</w:t>
            </w:r>
            <w:r w:rsidR="00214E5D"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 </w:t>
            </w: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was/were </w:t>
            </w:r>
            <w:r w:rsidR="00214E5D" w:rsidRPr="00BF3AC8">
              <w:rPr>
                <w:rFonts w:ascii="Foundry Context Bold" w:hAnsi="Foundry Context Bold"/>
                <w:b/>
                <w:color w:val="202749"/>
                <w:szCs w:val="16"/>
              </w:rPr>
              <w:t>presented</w:t>
            </w: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>.</w:t>
            </w:r>
            <w:r w:rsidR="00214E5D"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 </w:t>
            </w:r>
            <w:r w:rsidR="009A33D7"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 (e.g. verbally,  </w:t>
            </w:r>
            <w:r w:rsidR="00AB03D8" w:rsidRPr="00BF3AC8">
              <w:rPr>
                <w:rFonts w:ascii="Foundry Context Bold" w:hAnsi="Foundry Context Bold"/>
                <w:b/>
                <w:color w:val="202749"/>
                <w:szCs w:val="16"/>
              </w:rPr>
              <w:t>gesture implication, etc.</w:t>
            </w:r>
            <w:r w:rsidR="009A33D7" w:rsidRPr="00BF3AC8">
              <w:rPr>
                <w:rFonts w:ascii="Foundry Context Bold" w:hAnsi="Foundry Context Bold"/>
                <w:b/>
                <w:color w:val="202749"/>
                <w:szCs w:val="16"/>
              </w:rPr>
              <w:t>)</w:t>
            </w:r>
          </w:p>
          <w:p w:rsidR="00214E5D" w:rsidRPr="00BF3AC8" w:rsidRDefault="00A40938" w:rsidP="005A2F01">
            <w:pPr>
              <w:pStyle w:val="ListParagraph"/>
              <w:rPr>
                <w:rFonts w:ascii="Foundry Context Regular" w:hAnsi="Foundry Context Regular"/>
                <w:color w:val="202749"/>
                <w:szCs w:val="16"/>
                <w:lang w:eastAsia="zh-TW"/>
              </w:rPr>
            </w:pP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instrText xml:space="preserve"> FORMTEXT </w:instrTex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separate"/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end"/>
            </w:r>
          </w:p>
        </w:tc>
      </w:tr>
      <w:tr w:rsidR="00BF3AC8" w:rsidRPr="00BF3AC8" w:rsidTr="008D4347">
        <w:trPr>
          <w:gridAfter w:val="1"/>
          <w:wAfter w:w="223" w:type="dxa"/>
          <w:trHeight w:val="720"/>
        </w:trPr>
        <w:tc>
          <w:tcPr>
            <w:tcW w:w="10685" w:type="dxa"/>
          </w:tcPr>
          <w:p w:rsidR="001249EB" w:rsidRPr="00BF3AC8" w:rsidRDefault="001249EB" w:rsidP="001249EB">
            <w:pPr>
              <w:pStyle w:val="ListParagraph"/>
              <w:numPr>
                <w:ilvl w:val="0"/>
                <w:numId w:val="4"/>
              </w:numPr>
              <w:rPr>
                <w:rFonts w:ascii="Foundry Context Bold" w:hAnsi="Foundry Context Bold"/>
                <w:b/>
                <w:color w:val="202749"/>
                <w:szCs w:val="16"/>
              </w:rPr>
            </w:pP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List and name all persons presented </w:t>
            </w:r>
            <w:r w:rsidR="007A089D"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at the incident </w:t>
            </w: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>when the improper offer/gi</w:t>
            </w:r>
            <w:r w:rsidR="00C43044" w:rsidRPr="00BF3AC8">
              <w:rPr>
                <w:rFonts w:ascii="Foundry Context Bold" w:hAnsi="Foundry Context Bold"/>
                <w:b/>
                <w:color w:val="202749"/>
                <w:szCs w:val="16"/>
              </w:rPr>
              <w:t>ft(s) was/were requested (f</w:t>
            </w: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actory representatives and auditors included). </w:t>
            </w:r>
          </w:p>
          <w:p w:rsidR="00702B7C" w:rsidRPr="00BF3AC8" w:rsidRDefault="00A40938" w:rsidP="001249EB">
            <w:pPr>
              <w:pStyle w:val="ListParagraph"/>
              <w:rPr>
                <w:rFonts w:ascii="Foundry Context Regular" w:hAnsi="Foundry Context Regular"/>
                <w:color w:val="202749"/>
                <w:szCs w:val="16"/>
              </w:rPr>
            </w:pP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instrText xml:space="preserve"> FORMTEXT </w:instrTex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separate"/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end"/>
            </w:r>
          </w:p>
          <w:p w:rsidR="001249EB" w:rsidRPr="00BF3AC8" w:rsidRDefault="001249EB" w:rsidP="001249EB">
            <w:pPr>
              <w:pStyle w:val="ListParagraph"/>
              <w:rPr>
                <w:b/>
                <w:color w:val="202749"/>
                <w:szCs w:val="16"/>
              </w:rPr>
            </w:pPr>
          </w:p>
        </w:tc>
      </w:tr>
      <w:tr w:rsidR="00BF3AC8" w:rsidRPr="00BF3AC8" w:rsidTr="008D4347">
        <w:trPr>
          <w:gridAfter w:val="1"/>
          <w:wAfter w:w="223" w:type="dxa"/>
          <w:trHeight w:val="720"/>
        </w:trPr>
        <w:tc>
          <w:tcPr>
            <w:tcW w:w="10685" w:type="dxa"/>
          </w:tcPr>
          <w:p w:rsidR="00C94445" w:rsidRPr="00BF3AC8" w:rsidRDefault="00C94445" w:rsidP="00C94445">
            <w:pPr>
              <w:pStyle w:val="ListParagraph"/>
              <w:numPr>
                <w:ilvl w:val="0"/>
                <w:numId w:val="4"/>
              </w:numPr>
              <w:rPr>
                <w:rFonts w:ascii="Foundry Context Bold" w:hAnsi="Foundry Context Bold"/>
                <w:b/>
                <w:color w:val="202749"/>
                <w:szCs w:val="16"/>
              </w:rPr>
            </w:pP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What response or action (e.g. clarify, refuse, return, etc.) did </w:t>
            </w:r>
            <w:r w:rsidR="00830D3C" w:rsidRPr="00BF3AC8">
              <w:rPr>
                <w:rFonts w:ascii="Foundry Context Bold" w:hAnsi="Foundry Context Bold"/>
                <w:b/>
                <w:color w:val="202749"/>
                <w:szCs w:val="16"/>
              </w:rPr>
              <w:t>you and/or teammate(s)</w:t>
            </w: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 take</w:t>
            </w:r>
            <w:r w:rsidR="007A089D"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 </w:t>
            </w:r>
            <w:r w:rsidR="007A75A4" w:rsidRPr="00BF3AC8">
              <w:rPr>
                <w:rFonts w:ascii="Foundry Context Bold" w:hAnsi="Foundry Context Bold"/>
                <w:b/>
                <w:color w:val="202749"/>
                <w:szCs w:val="16"/>
              </w:rPr>
              <w:t>when</w:t>
            </w:r>
            <w:r w:rsidR="007A089D"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 the improper request was made</w:t>
            </w: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? </w:t>
            </w:r>
          </w:p>
          <w:p w:rsidR="001249EB" w:rsidRPr="00BF3AC8" w:rsidRDefault="00C94445" w:rsidP="001249EB">
            <w:pPr>
              <w:pStyle w:val="ListParagraph"/>
              <w:rPr>
                <w:rFonts w:ascii="Foundry Context Regular" w:hAnsi="Foundry Context Regular"/>
                <w:color w:val="202749"/>
                <w:szCs w:val="16"/>
              </w:rPr>
            </w:pP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instrText xml:space="preserve"> FORMTEXT </w:instrTex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separate"/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end"/>
            </w:r>
          </w:p>
        </w:tc>
      </w:tr>
      <w:tr w:rsidR="00BF3AC8" w:rsidRPr="00BF3AC8" w:rsidTr="008D4347">
        <w:trPr>
          <w:gridAfter w:val="1"/>
          <w:wAfter w:w="223" w:type="dxa"/>
          <w:trHeight w:val="720"/>
        </w:trPr>
        <w:tc>
          <w:tcPr>
            <w:tcW w:w="10685" w:type="dxa"/>
          </w:tcPr>
          <w:p w:rsidR="002B6B07" w:rsidRPr="00BF3AC8" w:rsidRDefault="001249EB" w:rsidP="001249EB">
            <w:pPr>
              <w:pStyle w:val="ListParagraph"/>
              <w:numPr>
                <w:ilvl w:val="0"/>
                <w:numId w:val="4"/>
              </w:numPr>
              <w:rPr>
                <w:b/>
                <w:color w:val="202749"/>
                <w:szCs w:val="16"/>
              </w:rPr>
            </w:pP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Did the remaining audit process continue normally after the incident had happened? </w:t>
            </w:r>
            <w:r w:rsidR="002B6B07" w:rsidRPr="00BF3AC8">
              <w:rPr>
                <w:b/>
                <w:color w:val="202749"/>
                <w:szCs w:val="16"/>
              </w:rPr>
              <w:object w:dxaOrig="225" w:dyaOrig="225">
                <v:shape id="_x0000_i1037" type="#_x0000_t75" style="width:471.6pt;height:18.5pt" o:ole="">
                  <v:imagedata r:id="rId15" o:title=""/>
                </v:shape>
                <w:control r:id="rId16" w:name="OptionButton112" w:shapeid="_x0000_i1037"/>
              </w:object>
            </w:r>
          </w:p>
          <w:p w:rsidR="002B6B07" w:rsidRPr="00BF3AC8" w:rsidRDefault="002B6B07" w:rsidP="002B6B07">
            <w:pPr>
              <w:pStyle w:val="ListParagraph"/>
              <w:jc w:val="both"/>
              <w:rPr>
                <w:b/>
                <w:color w:val="202749"/>
                <w:szCs w:val="16"/>
              </w:rPr>
            </w:pPr>
            <w:r w:rsidRPr="00BF3AC8">
              <w:rPr>
                <w:b/>
                <w:color w:val="202749"/>
                <w:szCs w:val="16"/>
              </w:rPr>
              <w:object w:dxaOrig="225" w:dyaOrig="225">
                <v:shape id="_x0000_i1039" type="#_x0000_t75" style="width:194.9pt;height:18pt" o:ole="">
                  <v:imagedata r:id="rId17" o:title=""/>
                </v:shape>
                <w:control r:id="rId18" w:name="OptionButton211" w:shapeid="_x0000_i1039"/>
              </w:object>
            </w:r>
          </w:p>
          <w:p w:rsidR="005704A4" w:rsidRPr="00BF3AC8" w:rsidRDefault="00702DA5" w:rsidP="003A3096">
            <w:pPr>
              <w:ind w:firstLine="990"/>
              <w:jc w:val="both"/>
              <w:rPr>
                <w:rFonts w:ascii="Foundry Context Regular" w:hAnsi="Foundry Context Regular"/>
                <w:color w:val="202749"/>
                <w:szCs w:val="16"/>
              </w:rPr>
            </w:pPr>
            <w:r w:rsidRPr="00BF3AC8">
              <w:rPr>
                <w:b/>
                <w:color w:val="202749"/>
                <w:szCs w:val="16"/>
              </w:rPr>
              <w:t xml:space="preserve">                  </w:t>
            </w:r>
            <w:r w:rsidR="002B6B07" w:rsidRPr="00BF3AC8">
              <w:rPr>
                <w:rFonts w:ascii="Foundry Context Regular" w:hAnsi="Foundry Context Regular"/>
                <w:b/>
                <w:color w:val="202749"/>
                <w:szCs w:val="16"/>
              </w:rPr>
              <w:t xml:space="preserve"> </w:t>
            </w:r>
            <w:r w:rsidR="002B6B07"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2B6B07" w:rsidRPr="00BF3AC8">
              <w:rPr>
                <w:rFonts w:ascii="Foundry Context Regular" w:hAnsi="Foundry Context Regular"/>
                <w:color w:val="202749"/>
                <w:szCs w:val="16"/>
              </w:rPr>
              <w:instrText xml:space="preserve"> FORMTEXT </w:instrText>
            </w:r>
            <w:r w:rsidR="002B6B07" w:rsidRPr="00BF3AC8">
              <w:rPr>
                <w:rFonts w:ascii="Foundry Context Regular" w:hAnsi="Foundry Context Regular"/>
                <w:color w:val="202749"/>
                <w:szCs w:val="16"/>
              </w:rPr>
            </w:r>
            <w:r w:rsidR="002B6B07"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separate"/>
            </w:r>
            <w:r w:rsidR="002B6B07"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="002B6B07"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="002B6B07"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="002B6B07"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="002B6B07"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="002B6B07"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end"/>
            </w:r>
          </w:p>
          <w:p w:rsidR="003A3096" w:rsidRPr="00BF3AC8" w:rsidRDefault="003A3096" w:rsidP="003A3096">
            <w:pPr>
              <w:ind w:firstLine="990"/>
              <w:jc w:val="both"/>
              <w:rPr>
                <w:rFonts w:ascii="Foundry Context Regular" w:hAnsi="Foundry Context Regular"/>
                <w:color w:val="202749"/>
                <w:szCs w:val="16"/>
              </w:rPr>
            </w:pPr>
          </w:p>
        </w:tc>
      </w:tr>
      <w:tr w:rsidR="00BF3AC8" w:rsidRPr="00BF3AC8" w:rsidTr="008D4347">
        <w:trPr>
          <w:gridAfter w:val="1"/>
          <w:wAfter w:w="223" w:type="dxa"/>
          <w:trHeight w:val="720"/>
        </w:trPr>
        <w:tc>
          <w:tcPr>
            <w:tcW w:w="10685" w:type="dxa"/>
          </w:tcPr>
          <w:p w:rsidR="001249EB" w:rsidRPr="00BF3AC8" w:rsidRDefault="001249EB" w:rsidP="001249EB">
            <w:pPr>
              <w:pStyle w:val="ListParagraph"/>
              <w:numPr>
                <w:ilvl w:val="0"/>
                <w:numId w:val="4"/>
              </w:numPr>
              <w:rPr>
                <w:rFonts w:ascii="Foundry Context Bold" w:hAnsi="Foundry Context Bold"/>
                <w:b/>
                <w:color w:val="202749"/>
                <w:szCs w:val="16"/>
              </w:rPr>
            </w:pP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Please describe the details of the incident: </w:t>
            </w:r>
          </w:p>
          <w:p w:rsidR="001249EB" w:rsidRPr="00BF3AC8" w:rsidRDefault="001249EB" w:rsidP="001249EB">
            <w:pPr>
              <w:pStyle w:val="ListParagraph"/>
              <w:rPr>
                <w:color w:val="202749"/>
                <w:szCs w:val="16"/>
              </w:rPr>
            </w:pPr>
          </w:p>
          <w:p w:rsidR="00BE62BC" w:rsidRPr="00BF3AC8" w:rsidRDefault="001249EB" w:rsidP="00BE62BC">
            <w:pPr>
              <w:pStyle w:val="ListParagraph"/>
              <w:rPr>
                <w:rFonts w:ascii="Foundry Context Regular" w:hAnsi="Foundry Context Regular"/>
                <w:i/>
                <w:color w:val="202749"/>
                <w:szCs w:val="16"/>
              </w:rPr>
            </w:pPr>
            <w:r w:rsidRPr="00BF3AC8">
              <w:rPr>
                <w:rFonts w:ascii="Foundry Context Regular" w:hAnsi="Foundry Context Regular"/>
                <w:i/>
                <w:color w:val="202749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Triggering Point"/>
                  </w:textInput>
                </w:ffData>
              </w:fldChar>
            </w:r>
            <w:bookmarkStart w:id="4" w:name="Text1"/>
            <w:r w:rsidRPr="00BF3AC8">
              <w:rPr>
                <w:rFonts w:ascii="Foundry Context Regular" w:hAnsi="Foundry Context Regular"/>
                <w:i/>
                <w:color w:val="202749"/>
                <w:szCs w:val="16"/>
              </w:rPr>
              <w:instrText xml:space="preserve"> FORMTEXT </w:instrText>
            </w:r>
            <w:r w:rsidRPr="00BF3AC8">
              <w:rPr>
                <w:rFonts w:ascii="Foundry Context Regular" w:hAnsi="Foundry Context Regular"/>
                <w:i/>
                <w:color w:val="202749"/>
                <w:szCs w:val="16"/>
              </w:rPr>
            </w:r>
            <w:r w:rsidRPr="00BF3AC8">
              <w:rPr>
                <w:rFonts w:ascii="Foundry Context Regular" w:hAnsi="Foundry Context Regular"/>
                <w:i/>
                <w:color w:val="202749"/>
                <w:szCs w:val="16"/>
              </w:rPr>
              <w:fldChar w:fldCharType="separate"/>
            </w:r>
            <w:r w:rsidRPr="00BF3AC8">
              <w:rPr>
                <w:rFonts w:ascii="Foundry Context Regular" w:hAnsi="Foundry Context Regular"/>
                <w:i/>
                <w:noProof/>
                <w:color w:val="202749"/>
                <w:szCs w:val="16"/>
              </w:rPr>
              <w:t>Triggering Point</w:t>
            </w:r>
            <w:r w:rsidRPr="00BF3AC8">
              <w:rPr>
                <w:rFonts w:ascii="Foundry Context Regular" w:hAnsi="Foundry Context Regular"/>
                <w:i/>
                <w:color w:val="202749"/>
                <w:szCs w:val="16"/>
              </w:rPr>
              <w:fldChar w:fldCharType="end"/>
            </w:r>
            <w:bookmarkEnd w:id="4"/>
          </w:p>
          <w:p w:rsidR="001249EB" w:rsidRPr="00BF3AC8" w:rsidRDefault="001249EB" w:rsidP="001249EB">
            <w:pPr>
              <w:pStyle w:val="ListParagraph"/>
              <w:rPr>
                <w:rFonts w:ascii="Foundry Context Regular" w:hAnsi="Foundry Context Regular"/>
                <w:color w:val="202749"/>
                <w:szCs w:val="16"/>
              </w:rPr>
            </w:pPr>
          </w:p>
          <w:p w:rsidR="001249EB" w:rsidRPr="00BF3AC8" w:rsidRDefault="0000298A" w:rsidP="001249EB">
            <w:pPr>
              <w:pStyle w:val="ListParagraph"/>
              <w:rPr>
                <w:rFonts w:ascii="Foundry Context Regular" w:hAnsi="Foundry Context Regular"/>
                <w:i/>
                <w:color w:val="202749"/>
                <w:szCs w:val="16"/>
              </w:rPr>
            </w:pPr>
            <w:r w:rsidRPr="00BF3AC8">
              <w:rPr>
                <w:rFonts w:ascii="Foundry Context Regular" w:hAnsi="Foundry Context Regular"/>
                <w:i/>
                <w:color w:val="202749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cess of the Bribery Incident"/>
                  </w:textInput>
                </w:ffData>
              </w:fldChar>
            </w:r>
            <w:r w:rsidRPr="00BF3AC8">
              <w:rPr>
                <w:rFonts w:ascii="Foundry Context Regular" w:hAnsi="Foundry Context Regular"/>
                <w:i/>
                <w:color w:val="202749"/>
                <w:szCs w:val="16"/>
              </w:rPr>
              <w:instrText xml:space="preserve"> FORMTEXT </w:instrText>
            </w:r>
            <w:r w:rsidRPr="00BF3AC8">
              <w:rPr>
                <w:rFonts w:ascii="Foundry Context Regular" w:hAnsi="Foundry Context Regular"/>
                <w:i/>
                <w:color w:val="202749"/>
                <w:szCs w:val="16"/>
              </w:rPr>
            </w:r>
            <w:r w:rsidRPr="00BF3AC8">
              <w:rPr>
                <w:rFonts w:ascii="Foundry Context Regular" w:hAnsi="Foundry Context Regular"/>
                <w:i/>
                <w:color w:val="202749"/>
                <w:szCs w:val="16"/>
              </w:rPr>
              <w:fldChar w:fldCharType="separate"/>
            </w:r>
            <w:r w:rsidRPr="00BF3AC8">
              <w:rPr>
                <w:rFonts w:ascii="Foundry Context Regular" w:hAnsi="Foundry Context Regular"/>
                <w:i/>
                <w:noProof/>
                <w:color w:val="202749"/>
                <w:szCs w:val="16"/>
              </w:rPr>
              <w:t>Process of the Bribery Incident</w:t>
            </w:r>
            <w:r w:rsidRPr="00BF3AC8">
              <w:rPr>
                <w:rFonts w:ascii="Foundry Context Regular" w:hAnsi="Foundry Context Regular"/>
                <w:i/>
                <w:color w:val="202749"/>
                <w:szCs w:val="16"/>
              </w:rPr>
              <w:fldChar w:fldCharType="end"/>
            </w:r>
          </w:p>
          <w:p w:rsidR="001249EB" w:rsidRPr="00BF3AC8" w:rsidRDefault="001249EB" w:rsidP="001249EB">
            <w:pPr>
              <w:pStyle w:val="ListParagraph"/>
              <w:rPr>
                <w:rFonts w:ascii="Foundry Context Regular" w:hAnsi="Foundry Context Regular"/>
                <w:color w:val="202749"/>
                <w:szCs w:val="16"/>
              </w:rPr>
            </w:pPr>
          </w:p>
          <w:p w:rsidR="001249EB" w:rsidRPr="00BF3AC8" w:rsidRDefault="0000298A" w:rsidP="003A3096">
            <w:pPr>
              <w:pStyle w:val="ListParagraph"/>
              <w:rPr>
                <w:rFonts w:ascii="Foundry Context Regular" w:hAnsi="Foundry Context Regular"/>
                <w:i/>
                <w:color w:val="202749"/>
                <w:szCs w:val="16"/>
              </w:rPr>
            </w:pPr>
            <w:r w:rsidRPr="00BF3AC8">
              <w:rPr>
                <w:rFonts w:ascii="Foundry Context Regular" w:hAnsi="Foundry Context Regular"/>
                <w:i/>
                <w:color w:val="202749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uditor’s Reaction &amp; How the Incident has Ended"/>
                  </w:textInput>
                </w:ffData>
              </w:fldChar>
            </w:r>
            <w:r w:rsidRPr="00BF3AC8">
              <w:rPr>
                <w:rFonts w:ascii="Foundry Context Regular" w:hAnsi="Foundry Context Regular"/>
                <w:i/>
                <w:color w:val="202749"/>
                <w:szCs w:val="16"/>
              </w:rPr>
              <w:instrText xml:space="preserve"> FORMTEXT </w:instrText>
            </w:r>
            <w:r w:rsidRPr="00BF3AC8">
              <w:rPr>
                <w:rFonts w:ascii="Foundry Context Regular" w:hAnsi="Foundry Context Regular"/>
                <w:i/>
                <w:color w:val="202749"/>
                <w:szCs w:val="16"/>
              </w:rPr>
            </w:r>
            <w:r w:rsidRPr="00BF3AC8">
              <w:rPr>
                <w:rFonts w:ascii="Foundry Context Regular" w:hAnsi="Foundry Context Regular"/>
                <w:i/>
                <w:color w:val="202749"/>
                <w:szCs w:val="16"/>
              </w:rPr>
              <w:fldChar w:fldCharType="separate"/>
            </w:r>
            <w:r w:rsidRPr="00BF3AC8">
              <w:rPr>
                <w:rFonts w:ascii="Foundry Context Regular" w:hAnsi="Foundry Context Regular"/>
                <w:i/>
                <w:noProof/>
                <w:color w:val="202749"/>
                <w:szCs w:val="16"/>
              </w:rPr>
              <w:t>Auditor’s Reaction &amp; How the Incident has Ended</w:t>
            </w:r>
            <w:r w:rsidRPr="00BF3AC8">
              <w:rPr>
                <w:rFonts w:ascii="Foundry Context Regular" w:hAnsi="Foundry Context Regular"/>
                <w:i/>
                <w:color w:val="202749"/>
                <w:szCs w:val="16"/>
              </w:rPr>
              <w:fldChar w:fldCharType="end"/>
            </w:r>
          </w:p>
        </w:tc>
      </w:tr>
      <w:tr w:rsidR="00BF3AC8" w:rsidRPr="00BF3AC8" w:rsidTr="008D4347">
        <w:trPr>
          <w:gridAfter w:val="1"/>
          <w:wAfter w:w="223" w:type="dxa"/>
          <w:trHeight w:val="720"/>
        </w:trPr>
        <w:tc>
          <w:tcPr>
            <w:tcW w:w="10685" w:type="dxa"/>
            <w:vAlign w:val="center"/>
          </w:tcPr>
          <w:p w:rsidR="002B6B07" w:rsidRPr="00BF3AC8" w:rsidRDefault="002B6B07" w:rsidP="003A3096">
            <w:pPr>
              <w:pStyle w:val="ListParagraph"/>
              <w:numPr>
                <w:ilvl w:val="0"/>
                <w:numId w:val="4"/>
              </w:numPr>
              <w:rPr>
                <w:rFonts w:ascii="Foundry Context Bold" w:hAnsi="Foundry Context Bold"/>
                <w:b/>
                <w:color w:val="202749"/>
                <w:szCs w:val="16"/>
              </w:rPr>
            </w:pP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lastRenderedPageBreak/>
              <w:t>(</w:t>
            </w:r>
            <w:r w:rsidR="000D5AEC" w:rsidRPr="00BF3AC8">
              <w:rPr>
                <w:rFonts w:ascii="Foundry Context Bold" w:hAnsi="Foundry Context Bold"/>
                <w:b/>
                <w:color w:val="202749"/>
                <w:szCs w:val="16"/>
              </w:rPr>
              <w:t>If applicable</w:t>
            </w: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) </w:t>
            </w:r>
            <w:r w:rsidR="004A22A9"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Please provide </w:t>
            </w:r>
            <w:r w:rsidR="001249EB"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additional information or evidence if you consider </w:t>
            </w:r>
            <w:r w:rsidR="004A22A9"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it </w:t>
            </w:r>
            <w:r w:rsidR="001249EB"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helpful for </w:t>
            </w:r>
            <w:r w:rsidR="003A3096"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ICTI Ethical Toy Program </w:t>
            </w:r>
            <w:r w:rsidR="001249EB" w:rsidRPr="00BF3AC8">
              <w:rPr>
                <w:rFonts w:ascii="Foundry Context Bold" w:hAnsi="Foundry Context Bold"/>
                <w:b/>
                <w:color w:val="202749"/>
                <w:szCs w:val="16"/>
              </w:rPr>
              <w:t>to a</w:t>
            </w:r>
            <w:r w:rsidR="004A22A9" w:rsidRPr="00BF3AC8">
              <w:rPr>
                <w:rFonts w:ascii="Foundry Context Bold" w:hAnsi="Foundry Context Bold"/>
                <w:b/>
                <w:color w:val="202749"/>
                <w:szCs w:val="16"/>
              </w:rPr>
              <w:t>sse</w:t>
            </w:r>
            <w:r w:rsidR="001249EB" w:rsidRPr="00BF3AC8">
              <w:rPr>
                <w:rFonts w:ascii="Foundry Context Bold" w:hAnsi="Foundry Context Bold"/>
                <w:b/>
                <w:color w:val="202749"/>
                <w:szCs w:val="16"/>
              </w:rPr>
              <w:t>ss the issue (Photos with captions) :</w:t>
            </w:r>
          </w:p>
          <w:p w:rsidR="001249EB" w:rsidRPr="00BF3AC8" w:rsidRDefault="00B20E7F" w:rsidP="002B6B07">
            <w:pPr>
              <w:pStyle w:val="ListParagraph"/>
              <w:rPr>
                <w:b/>
                <w:color w:val="202749"/>
                <w:szCs w:val="16"/>
              </w:rPr>
            </w:pPr>
            <w:r w:rsidRPr="00BF3AC8">
              <w:rPr>
                <w:b/>
                <w:color w:val="202749"/>
                <w:szCs w:val="16"/>
              </w:rPr>
              <w:t xml:space="preserve"> </w:t>
            </w:r>
            <w:sdt>
              <w:sdtPr>
                <w:rPr>
                  <w:b/>
                  <w:color w:val="202749"/>
                  <w:szCs w:val="16"/>
                </w:rPr>
                <w:id w:val="-51083193"/>
                <w:showingPlcHdr/>
                <w:picture/>
              </w:sdtPr>
              <w:sdtEndPr/>
              <w:sdtContent>
                <w:r w:rsidRPr="00BF3AC8">
                  <w:rPr>
                    <w:b/>
                    <w:noProof/>
                    <w:color w:val="202749"/>
                    <w:szCs w:val="16"/>
                  </w:rPr>
                  <w:drawing>
                    <wp:inline distT="0" distB="0" distL="0" distR="0" wp14:anchorId="5D867A09" wp14:editId="0B04A2DC">
                      <wp:extent cx="565150" cy="565150"/>
                      <wp:effectExtent l="0" t="0" r="6350" b="6350"/>
                      <wp:docPr id="316" name="Picture 31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1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65150" cy="5651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943049" w:rsidRPr="00BF3AC8">
              <w:rPr>
                <w:b/>
                <w:color w:val="202749"/>
                <w:szCs w:val="16"/>
              </w:rPr>
              <w:t xml:space="preserve"> </w:t>
            </w:r>
            <w:sdt>
              <w:sdtPr>
                <w:rPr>
                  <w:b/>
                  <w:color w:val="202749"/>
                  <w:szCs w:val="16"/>
                </w:rPr>
                <w:id w:val="388153593"/>
                <w:showingPlcHdr/>
                <w:picture/>
              </w:sdtPr>
              <w:sdtEndPr/>
              <w:sdtContent>
                <w:r w:rsidR="008D611D" w:rsidRPr="00BF3AC8">
                  <w:rPr>
                    <w:b/>
                    <w:noProof/>
                    <w:color w:val="202749"/>
                    <w:szCs w:val="16"/>
                  </w:rPr>
                  <w:drawing>
                    <wp:inline distT="0" distB="0" distL="0" distR="0" wp14:anchorId="31BCF274" wp14:editId="38AE15A5">
                      <wp:extent cx="571500" cy="571500"/>
                      <wp:effectExtent l="0" t="0" r="0" b="0"/>
                      <wp:docPr id="45" name="Picture 4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71500" cy="571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943049" w:rsidRPr="00BF3AC8">
              <w:rPr>
                <w:b/>
                <w:color w:val="202749"/>
                <w:szCs w:val="16"/>
              </w:rPr>
              <w:t xml:space="preserve"> </w:t>
            </w:r>
            <w:sdt>
              <w:sdtPr>
                <w:rPr>
                  <w:b/>
                  <w:color w:val="202749"/>
                  <w:szCs w:val="16"/>
                </w:rPr>
                <w:id w:val="-1542577882"/>
                <w:showingPlcHdr/>
                <w:picture/>
              </w:sdtPr>
              <w:sdtEndPr/>
              <w:sdtContent>
                <w:r w:rsidR="008D611D" w:rsidRPr="00BF3AC8">
                  <w:rPr>
                    <w:b/>
                    <w:noProof/>
                    <w:color w:val="202749"/>
                    <w:szCs w:val="16"/>
                  </w:rPr>
                  <w:drawing>
                    <wp:inline distT="0" distB="0" distL="0" distR="0" wp14:anchorId="3DE981C9" wp14:editId="4224C54D">
                      <wp:extent cx="565150" cy="565150"/>
                      <wp:effectExtent l="0" t="0" r="6350" b="6350"/>
                      <wp:docPr id="46" name="Picture 4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65150" cy="5651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943049" w:rsidRPr="00BF3AC8">
              <w:rPr>
                <w:b/>
                <w:color w:val="202749"/>
                <w:szCs w:val="16"/>
              </w:rPr>
              <w:t xml:space="preserve"> </w:t>
            </w:r>
            <w:sdt>
              <w:sdtPr>
                <w:rPr>
                  <w:b/>
                  <w:color w:val="202749"/>
                  <w:szCs w:val="16"/>
                </w:rPr>
                <w:id w:val="-896747387"/>
                <w:showingPlcHdr/>
                <w:picture/>
              </w:sdtPr>
              <w:sdtEndPr/>
              <w:sdtContent>
                <w:r w:rsidR="008D611D" w:rsidRPr="00BF3AC8">
                  <w:rPr>
                    <w:b/>
                    <w:noProof/>
                    <w:color w:val="202749"/>
                    <w:szCs w:val="16"/>
                  </w:rPr>
                  <w:drawing>
                    <wp:inline distT="0" distB="0" distL="0" distR="0" wp14:anchorId="1EFE78C6" wp14:editId="236C0C16">
                      <wp:extent cx="565150" cy="565150"/>
                      <wp:effectExtent l="0" t="0" r="6350" b="6350"/>
                      <wp:docPr id="47" name="Picture 4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7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65150" cy="5651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943049" w:rsidRPr="00BF3AC8">
              <w:rPr>
                <w:b/>
                <w:color w:val="202749"/>
                <w:szCs w:val="16"/>
              </w:rPr>
              <w:t xml:space="preserve"> </w:t>
            </w:r>
            <w:sdt>
              <w:sdtPr>
                <w:rPr>
                  <w:b/>
                  <w:color w:val="202749"/>
                  <w:szCs w:val="16"/>
                </w:rPr>
                <w:id w:val="1201203137"/>
                <w:showingPlcHdr/>
                <w:picture/>
              </w:sdtPr>
              <w:sdtEndPr/>
              <w:sdtContent>
                <w:r w:rsidR="008D611D" w:rsidRPr="00BF3AC8">
                  <w:rPr>
                    <w:b/>
                    <w:noProof/>
                    <w:color w:val="202749"/>
                    <w:szCs w:val="16"/>
                  </w:rPr>
                  <w:drawing>
                    <wp:inline distT="0" distB="0" distL="0" distR="0" wp14:anchorId="5DC3BF5A" wp14:editId="3990C899">
                      <wp:extent cx="571500" cy="571500"/>
                      <wp:effectExtent l="0" t="0" r="0" b="0"/>
                      <wp:docPr id="48" name="Picture 4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71500" cy="571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:rsidR="005704A4" w:rsidRPr="00BF3AC8" w:rsidRDefault="00091796" w:rsidP="002B6B07">
            <w:pPr>
              <w:pStyle w:val="ListParagraph"/>
              <w:rPr>
                <w:rFonts w:ascii="Foundry Context Regular" w:hAnsi="Foundry Context Regular"/>
                <w:color w:val="202749"/>
                <w:szCs w:val="16"/>
              </w:rPr>
            </w:pPr>
            <w:r w:rsidRPr="00BF3AC8">
              <w:rPr>
                <w:b/>
                <w:noProof/>
                <w:color w:val="202749"/>
                <w:szCs w:val="16"/>
              </w:rPr>
              <w:br/>
            </w:r>
            <w:r w:rsidR="00A40938"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A40938" w:rsidRPr="00BF3AC8">
              <w:rPr>
                <w:rFonts w:ascii="Foundry Context Regular" w:hAnsi="Foundry Context Regular"/>
                <w:color w:val="202749"/>
                <w:szCs w:val="16"/>
              </w:rPr>
              <w:instrText xml:space="preserve"> FORMTEXT </w:instrText>
            </w:r>
            <w:r w:rsidR="00A40938" w:rsidRPr="00BF3AC8">
              <w:rPr>
                <w:rFonts w:ascii="Foundry Context Regular" w:hAnsi="Foundry Context Regular"/>
                <w:color w:val="202749"/>
                <w:szCs w:val="16"/>
              </w:rPr>
            </w:r>
            <w:r w:rsidR="00A40938"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separate"/>
            </w:r>
            <w:r w:rsidR="00A40938"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="00A40938"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="00A40938"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="00A40938"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="00A40938" w:rsidRPr="00BF3AC8">
              <w:rPr>
                <w:rFonts w:ascii="Foundry Context Regular" w:hAnsi="Foundry Context Regular"/>
                <w:noProof/>
                <w:color w:val="202749"/>
                <w:szCs w:val="16"/>
              </w:rPr>
              <w:t> </w:t>
            </w:r>
            <w:r w:rsidR="00A40938" w:rsidRPr="00BF3AC8">
              <w:rPr>
                <w:rFonts w:ascii="Foundry Context Regular" w:hAnsi="Foundry Context Regular"/>
                <w:color w:val="202749"/>
                <w:szCs w:val="16"/>
              </w:rPr>
              <w:fldChar w:fldCharType="end"/>
            </w:r>
          </w:p>
          <w:p w:rsidR="004162AD" w:rsidRPr="00BF3AC8" w:rsidRDefault="004162AD" w:rsidP="002B6B07">
            <w:pPr>
              <w:pStyle w:val="ListParagraph"/>
              <w:rPr>
                <w:b/>
                <w:color w:val="202749"/>
                <w:szCs w:val="16"/>
              </w:rPr>
            </w:pPr>
          </w:p>
        </w:tc>
      </w:tr>
      <w:tr w:rsidR="00BF3AC8" w:rsidRPr="00BF3AC8" w:rsidTr="008D4347">
        <w:trPr>
          <w:gridAfter w:val="1"/>
          <w:wAfter w:w="223" w:type="dxa"/>
          <w:trHeight w:val="530"/>
        </w:trPr>
        <w:tc>
          <w:tcPr>
            <w:tcW w:w="10685" w:type="dxa"/>
            <w:vAlign w:val="center"/>
          </w:tcPr>
          <w:p w:rsidR="004A22A9" w:rsidRPr="00BF3AC8" w:rsidRDefault="004A22A9" w:rsidP="00CD0A38">
            <w:pPr>
              <w:ind w:firstLine="360"/>
              <w:rPr>
                <w:b/>
                <w:color w:val="202749"/>
                <w:szCs w:val="16"/>
              </w:rPr>
            </w:pP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>Before you submit this form, please check once again whether all evidence or information in support of this report is included.</w:t>
            </w:r>
          </w:p>
        </w:tc>
      </w:tr>
      <w:tr w:rsidR="00BF3AC8" w:rsidRPr="00BF3AC8" w:rsidTr="008D4347">
        <w:trPr>
          <w:gridAfter w:val="1"/>
          <w:wAfter w:w="223" w:type="dxa"/>
          <w:trHeight w:val="530"/>
        </w:trPr>
        <w:tc>
          <w:tcPr>
            <w:tcW w:w="10685" w:type="dxa"/>
            <w:vAlign w:val="center"/>
          </w:tcPr>
          <w:p w:rsidR="00D31E9F" w:rsidRPr="00BF3AC8" w:rsidRDefault="00D31E9F" w:rsidP="00D31E9F">
            <w:pPr>
              <w:pStyle w:val="ListParagraph"/>
              <w:ind w:hanging="360"/>
              <w:rPr>
                <w:b/>
                <w:color w:val="202749"/>
                <w:szCs w:val="16"/>
              </w:rPr>
            </w:pP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>I confirm that the information I provided above is, to the best of my knowledge, true and correct.</w:t>
            </w:r>
            <w:r w:rsidR="008D4347"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                   </w:t>
            </w: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        </w:t>
            </w: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"/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instrText xml:space="preserve"> FORMCHECKBOX </w:instrText>
            </w:r>
            <w:r w:rsidR="00C50D5C">
              <w:rPr>
                <w:rFonts w:ascii="Foundry Context Bold" w:hAnsi="Foundry Context Bold"/>
                <w:b/>
                <w:color w:val="202749"/>
                <w:szCs w:val="16"/>
              </w:rPr>
            </w:r>
            <w:r w:rsidR="00C50D5C">
              <w:rPr>
                <w:rFonts w:ascii="Foundry Context Bold" w:hAnsi="Foundry Context Bold"/>
                <w:b/>
                <w:color w:val="202749"/>
                <w:szCs w:val="16"/>
              </w:rPr>
              <w:fldChar w:fldCharType="separate"/>
            </w: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fldChar w:fldCharType="end"/>
            </w:r>
            <w:bookmarkEnd w:id="5"/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   Please tick.</w:t>
            </w:r>
            <w:r w:rsidRPr="00BF3AC8">
              <w:rPr>
                <w:b/>
                <w:color w:val="202749"/>
                <w:szCs w:val="16"/>
              </w:rPr>
              <w:t xml:space="preserve">       </w:t>
            </w:r>
          </w:p>
        </w:tc>
      </w:tr>
    </w:tbl>
    <w:tbl>
      <w:tblPr>
        <w:tblStyle w:val="TableGrid1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685"/>
      </w:tblGrid>
      <w:tr w:rsidR="00C37D37" w:rsidRPr="00BF3AC8" w:rsidTr="002B6B07">
        <w:trPr>
          <w:trHeight w:val="720"/>
        </w:trPr>
        <w:tc>
          <w:tcPr>
            <w:tcW w:w="10685" w:type="dxa"/>
          </w:tcPr>
          <w:p w:rsidR="00C37D37" w:rsidRPr="00BF3AC8" w:rsidRDefault="00C37D37" w:rsidP="000152B1">
            <w:pPr>
              <w:pStyle w:val="ListParagraph"/>
              <w:ind w:left="360"/>
              <w:rPr>
                <w:rFonts w:ascii="Foundry Context Bold" w:hAnsi="Foundry Context Bold"/>
                <w:b/>
                <w:color w:val="202749"/>
                <w:szCs w:val="16"/>
              </w:rPr>
            </w:pP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Signature:  </w:t>
            </w:r>
            <w:r w:rsidR="00D31E9F"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                          </w:t>
            </w:r>
            <w:r w:rsidR="008D4347"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                      </w:t>
            </w:r>
            <w:r w:rsidR="00D31E9F"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                           Signature:</w:t>
            </w:r>
          </w:p>
          <w:p w:rsidR="00DF3A1C" w:rsidRPr="00BF3AC8" w:rsidRDefault="00C50D5C" w:rsidP="000152B1">
            <w:pPr>
              <w:pStyle w:val="ListParagraph"/>
              <w:ind w:left="360"/>
              <w:rPr>
                <w:b/>
                <w:color w:val="202749"/>
                <w:szCs w:val="16"/>
              </w:rPr>
            </w:pPr>
            <w:sdt>
              <w:sdtPr>
                <w:rPr>
                  <w:b/>
                  <w:color w:val="202749"/>
                  <w:szCs w:val="16"/>
                </w:rPr>
                <w:id w:val="-522239830"/>
                <w:showingPlcHdr/>
                <w:picture/>
              </w:sdtPr>
              <w:sdtEndPr/>
              <w:sdtContent>
                <w:r w:rsidR="00DF3A1C" w:rsidRPr="00BF3AC8">
                  <w:rPr>
                    <w:b/>
                    <w:noProof/>
                    <w:color w:val="202749"/>
                    <w:szCs w:val="16"/>
                  </w:rPr>
                  <w:drawing>
                    <wp:inline distT="0" distB="0" distL="0" distR="0" wp14:anchorId="67BB27DA" wp14:editId="11F4BA61">
                      <wp:extent cx="612475" cy="612475"/>
                      <wp:effectExtent l="0" t="0" r="0" b="0"/>
                      <wp:docPr id="24" name="Picture 2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612481" cy="61248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  <w:r w:rsidR="00D31E9F" w:rsidRPr="00BF3AC8">
              <w:rPr>
                <w:b/>
                <w:color w:val="202749"/>
                <w:szCs w:val="16"/>
              </w:rPr>
              <w:t xml:space="preserve">                 </w:t>
            </w:r>
            <w:r w:rsidR="008D4347" w:rsidRPr="00BF3AC8">
              <w:rPr>
                <w:b/>
                <w:color w:val="202749"/>
                <w:szCs w:val="16"/>
              </w:rPr>
              <w:t xml:space="preserve">                           </w:t>
            </w:r>
            <w:r w:rsidR="00D31E9F" w:rsidRPr="00BF3AC8">
              <w:rPr>
                <w:b/>
                <w:color w:val="202749"/>
                <w:szCs w:val="16"/>
              </w:rPr>
              <w:t xml:space="preserve">                                 </w:t>
            </w:r>
            <w:sdt>
              <w:sdtPr>
                <w:rPr>
                  <w:b/>
                  <w:color w:val="202749"/>
                  <w:szCs w:val="16"/>
                </w:rPr>
                <w:id w:val="-1806760710"/>
                <w:showingPlcHdr/>
                <w:picture/>
              </w:sdtPr>
              <w:sdtEndPr/>
              <w:sdtContent>
                <w:r w:rsidR="00D31E9F" w:rsidRPr="00BF3AC8">
                  <w:rPr>
                    <w:b/>
                    <w:noProof/>
                    <w:color w:val="202749"/>
                    <w:szCs w:val="16"/>
                  </w:rPr>
                  <w:drawing>
                    <wp:inline distT="0" distB="0" distL="0" distR="0" wp14:anchorId="0A957DDB" wp14:editId="2409EFD6">
                      <wp:extent cx="599536" cy="599536"/>
                      <wp:effectExtent l="0" t="0" r="0" b="0"/>
                      <wp:docPr id="17" name="Picture 1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7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99541" cy="59954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  <w:p w:rsidR="00D31E9F" w:rsidRPr="00BF3AC8" w:rsidRDefault="00C37D37" w:rsidP="00D31E9F">
            <w:pPr>
              <w:pStyle w:val="ListParagraph"/>
              <w:ind w:left="360"/>
              <w:rPr>
                <w:rFonts w:ascii="Foundry Context Bold" w:hAnsi="Foundry Context Bold"/>
                <w:b/>
                <w:color w:val="202749"/>
                <w:szCs w:val="16"/>
              </w:rPr>
            </w:pP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Title: </w:t>
            </w:r>
            <w:r w:rsidR="00D31E9F"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Auditor                                                        </w:t>
            </w:r>
            <w:r w:rsidR="008D4347"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 </w:t>
            </w:r>
            <w:r w:rsidR="00D31E9F" w:rsidRPr="00BF3AC8">
              <w:rPr>
                <w:rFonts w:ascii="Foundry Context Bold" w:hAnsi="Foundry Context Bold"/>
                <w:b/>
                <w:color w:val="202749"/>
                <w:szCs w:val="16"/>
              </w:rPr>
              <w:t xml:space="preserve">              Title: Technical Manager</w:t>
            </w:r>
          </w:p>
          <w:p w:rsidR="00C37D37" w:rsidRPr="00BF3AC8" w:rsidRDefault="00C37D37" w:rsidP="000152B1">
            <w:pPr>
              <w:pStyle w:val="ListParagraph"/>
              <w:ind w:left="360"/>
              <w:rPr>
                <w:color w:val="202749"/>
                <w:szCs w:val="16"/>
              </w:rPr>
            </w:pPr>
          </w:p>
          <w:p w:rsidR="004162AD" w:rsidRPr="00BF3AC8" w:rsidRDefault="00C37D37" w:rsidP="00CD0A38">
            <w:pPr>
              <w:pStyle w:val="ListParagraph"/>
              <w:ind w:left="360"/>
              <w:rPr>
                <w:color w:val="202749"/>
              </w:rPr>
            </w:pPr>
            <w:r w:rsidRPr="00BF3AC8">
              <w:rPr>
                <w:rFonts w:ascii="Foundry Context Bold" w:hAnsi="Foundry Context Bold"/>
                <w:b/>
                <w:color w:val="202749"/>
                <w:szCs w:val="16"/>
              </w:rPr>
              <w:t>Date:</w:t>
            </w:r>
            <w:r w:rsidRPr="00BF3AC8">
              <w:rPr>
                <w:b/>
                <w:color w:val="202749"/>
                <w:szCs w:val="16"/>
              </w:rPr>
              <w:t xml:space="preserve">  </w:t>
            </w:r>
            <w:sdt>
              <w:sdtPr>
                <w:rPr>
                  <w:rStyle w:val="Style2"/>
                  <w:color w:val="202749"/>
                </w:rPr>
                <w:id w:val="1333419544"/>
                <w:showingPlcHdr/>
                <w:date w:fullDate="2016-12-02T00:00:00Z">
                  <w:dateFormat w:val="YYYY-MM-DD"/>
                  <w:lid w:val="en-US"/>
                  <w:storeMappedDataAs w:val="dateTime"/>
                  <w:calendar w:val="gregorian"/>
                </w:date>
              </w:sdtPr>
              <w:sdtEndPr>
                <w:rPr>
                  <w:rStyle w:val="DefaultParagraphFont"/>
                  <w:szCs w:val="16"/>
                </w:rPr>
              </w:sdtEndPr>
              <w:sdtContent>
                <w:r w:rsidRPr="00BF3AC8">
                  <w:rPr>
                    <w:rStyle w:val="PlaceholderText"/>
                    <w:rFonts w:ascii="Foundry Context Regular" w:hAnsi="Foundry Context Regular"/>
                    <w:color w:val="202749"/>
                    <w:szCs w:val="16"/>
                  </w:rPr>
                  <w:t xml:space="preserve">Click </w:t>
                </w:r>
                <w:r w:rsidR="00DC7702" w:rsidRPr="00BF3AC8">
                  <w:rPr>
                    <w:rStyle w:val="PlaceholderText"/>
                    <w:rFonts w:ascii="Foundry Context Regular" w:hAnsi="Foundry Context Regular"/>
                    <w:color w:val="202749"/>
                    <w:szCs w:val="16"/>
                  </w:rPr>
                  <w:t xml:space="preserve">here </w:t>
                </w:r>
                <w:r w:rsidR="002B6B07" w:rsidRPr="00BF3AC8">
                  <w:rPr>
                    <w:rStyle w:val="PlaceholderText"/>
                    <w:rFonts w:ascii="Foundry Context Regular" w:hAnsi="Foundry Context Regular"/>
                    <w:color w:val="202749"/>
                    <w:szCs w:val="16"/>
                  </w:rPr>
                  <w:t>to choose</w:t>
                </w:r>
                <w:r w:rsidRPr="00BF3AC8">
                  <w:rPr>
                    <w:rStyle w:val="PlaceholderText"/>
                    <w:rFonts w:ascii="Foundry Context Regular" w:hAnsi="Foundry Context Regular"/>
                    <w:color w:val="202749"/>
                    <w:szCs w:val="16"/>
                  </w:rPr>
                  <w:t>.</w:t>
                </w:r>
              </w:sdtContent>
            </w:sdt>
          </w:p>
        </w:tc>
      </w:tr>
    </w:tbl>
    <w:p w:rsidR="00252361" w:rsidRPr="00BF3AC8" w:rsidRDefault="00252361" w:rsidP="00DF3A1C">
      <w:pPr>
        <w:spacing w:after="0"/>
        <w:ind w:left="360"/>
        <w:jc w:val="center"/>
        <w:rPr>
          <w:color w:val="202749"/>
          <w:szCs w:val="16"/>
        </w:rPr>
      </w:pPr>
    </w:p>
    <w:sectPr w:rsidR="00252361" w:rsidRPr="00BF3AC8" w:rsidSect="00397317">
      <w:headerReference w:type="even" r:id="rId23"/>
      <w:headerReference w:type="default" r:id="rId24"/>
      <w:footerReference w:type="default" r:id="rId25"/>
      <w:headerReference w:type="first" r:id="rId26"/>
      <w:type w:val="continuous"/>
      <w:pgSz w:w="11909" w:h="16834" w:code="9"/>
      <w:pgMar w:top="2390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D4347" w:rsidRDefault="008D4347" w:rsidP="007A4402">
      <w:pPr>
        <w:spacing w:after="0" w:line="240" w:lineRule="auto"/>
      </w:pPr>
      <w:r>
        <w:separator/>
      </w:r>
    </w:p>
  </w:endnote>
  <w:endnote w:type="continuationSeparator" w:id="0">
    <w:p w:rsidR="008D4347" w:rsidRDefault="008D4347" w:rsidP="007A44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engXian">
    <w:altName w:val="Meiryo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oundry Context Bold">
    <w:panose1 w:val="00000000000000000000"/>
    <w:charset w:val="00"/>
    <w:family w:val="modern"/>
    <w:notTrueType/>
    <w:pitch w:val="variable"/>
    <w:sig w:usb0="800000AF" w:usb1="5000205B" w:usb2="00000000" w:usb3="00000000" w:csb0="0000011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ource Han Sans SC Bold">
    <w:panose1 w:val="000000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Source Han Sans SC Normal">
    <w:panose1 w:val="000000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Foundry Context Regular">
    <w:panose1 w:val="02000500020000020003"/>
    <w:charset w:val="00"/>
    <w:family w:val="modern"/>
    <w:notTrueType/>
    <w:pitch w:val="variable"/>
    <w:sig w:usb0="800000AF" w:usb1="5000205B" w:usb2="00000000" w:usb3="00000000" w:csb0="00000111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DengXian Ligh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Foundry Context Regular" w:hAnsi="Foundry Context Regular"/>
      </w:rPr>
      <w:id w:val="-956558014"/>
      <w:docPartObj>
        <w:docPartGallery w:val="Page Numbers (Bottom of Page)"/>
        <w:docPartUnique/>
      </w:docPartObj>
    </w:sdtPr>
    <w:sdtEndPr/>
    <w:sdtContent>
      <w:sdt>
        <w:sdtPr>
          <w:rPr>
            <w:rFonts w:ascii="Foundry Context Regular" w:hAnsi="Foundry Context Regular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8D4347" w:rsidRPr="008D4347" w:rsidRDefault="008D4347">
            <w:pPr>
              <w:pStyle w:val="Footer"/>
              <w:jc w:val="center"/>
              <w:rPr>
                <w:rFonts w:ascii="Foundry Context Regular" w:hAnsi="Foundry Context Regular"/>
              </w:rPr>
            </w:pPr>
            <w:r w:rsidRPr="008D4347">
              <w:rPr>
                <w:rFonts w:ascii="Foundry Context Regular" w:hAnsi="Foundry Context Regular"/>
              </w:rPr>
              <w:t xml:space="preserve">Page </w:t>
            </w:r>
            <w:r w:rsidRPr="008D4347">
              <w:rPr>
                <w:rFonts w:ascii="Foundry Context Regular" w:hAnsi="Foundry Context Regular"/>
                <w:b/>
                <w:bCs/>
                <w:sz w:val="24"/>
                <w:szCs w:val="24"/>
              </w:rPr>
              <w:fldChar w:fldCharType="begin"/>
            </w:r>
            <w:r w:rsidRPr="008D4347">
              <w:rPr>
                <w:rFonts w:ascii="Foundry Context Regular" w:hAnsi="Foundry Context Regular"/>
                <w:b/>
                <w:bCs/>
              </w:rPr>
              <w:instrText xml:space="preserve"> PAGE </w:instrText>
            </w:r>
            <w:r w:rsidRPr="008D4347">
              <w:rPr>
                <w:rFonts w:ascii="Foundry Context Regular" w:hAnsi="Foundry Context Regular"/>
                <w:b/>
                <w:bCs/>
                <w:sz w:val="24"/>
                <w:szCs w:val="24"/>
              </w:rPr>
              <w:fldChar w:fldCharType="separate"/>
            </w:r>
            <w:r w:rsidR="00C50D5C">
              <w:rPr>
                <w:rFonts w:ascii="Foundry Context Regular" w:hAnsi="Foundry Context Regular"/>
                <w:b/>
                <w:bCs/>
                <w:noProof/>
              </w:rPr>
              <w:t>1</w:t>
            </w:r>
            <w:r w:rsidRPr="008D4347">
              <w:rPr>
                <w:rFonts w:ascii="Foundry Context Regular" w:hAnsi="Foundry Context Regular"/>
                <w:b/>
                <w:bCs/>
                <w:sz w:val="24"/>
                <w:szCs w:val="24"/>
              </w:rPr>
              <w:fldChar w:fldCharType="end"/>
            </w:r>
            <w:r w:rsidRPr="008D4347">
              <w:rPr>
                <w:rFonts w:ascii="Foundry Context Regular" w:hAnsi="Foundry Context Regular"/>
              </w:rPr>
              <w:t xml:space="preserve"> of </w:t>
            </w:r>
            <w:r w:rsidRPr="008D4347">
              <w:rPr>
                <w:rFonts w:ascii="Foundry Context Regular" w:hAnsi="Foundry Context Regular"/>
                <w:b/>
                <w:bCs/>
                <w:sz w:val="24"/>
                <w:szCs w:val="24"/>
              </w:rPr>
              <w:fldChar w:fldCharType="begin"/>
            </w:r>
            <w:r w:rsidRPr="008D4347">
              <w:rPr>
                <w:rFonts w:ascii="Foundry Context Regular" w:hAnsi="Foundry Context Regular"/>
                <w:b/>
                <w:bCs/>
              </w:rPr>
              <w:instrText xml:space="preserve"> NUMPAGES  </w:instrText>
            </w:r>
            <w:r w:rsidRPr="008D4347">
              <w:rPr>
                <w:rFonts w:ascii="Foundry Context Regular" w:hAnsi="Foundry Context Regular"/>
                <w:b/>
                <w:bCs/>
                <w:sz w:val="24"/>
                <w:szCs w:val="24"/>
              </w:rPr>
              <w:fldChar w:fldCharType="separate"/>
            </w:r>
            <w:r w:rsidR="00C50D5C">
              <w:rPr>
                <w:rFonts w:ascii="Foundry Context Regular" w:hAnsi="Foundry Context Regular"/>
                <w:b/>
                <w:bCs/>
                <w:noProof/>
              </w:rPr>
              <w:t>3</w:t>
            </w:r>
            <w:r w:rsidRPr="008D4347">
              <w:rPr>
                <w:rFonts w:ascii="Foundry Context Regular" w:hAnsi="Foundry Context Regular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8D4347" w:rsidRDefault="008D434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D4347" w:rsidRDefault="008D4347" w:rsidP="007A4402">
      <w:pPr>
        <w:spacing w:after="0" w:line="240" w:lineRule="auto"/>
      </w:pPr>
      <w:r>
        <w:separator/>
      </w:r>
    </w:p>
  </w:footnote>
  <w:footnote w:type="continuationSeparator" w:id="0">
    <w:p w:rsidR="008D4347" w:rsidRDefault="008D4347" w:rsidP="007A44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D4347" w:rsidRDefault="00C50D5C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664829" o:spid="_x0000_s2050" type="#_x0000_t136" style="position:absolute;margin-left:0;margin-top:0;width:609.1pt;height:152.25pt;rotation:315;z-index:-251649024;mso-position-horizontal:center;mso-position-horizontal-relative:margin;mso-position-vertical:center;mso-position-vertical-relative:margin" o:allowincell="f" fillcolor="silver" stroked="f">
          <v:fill opacity=".5"/>
          <v:textpath style="font-family:&quot;Adobe Devanagari&quot;;font-size:1pt" string="CONFIDENTIA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D4347" w:rsidRDefault="008D4347">
    <w:pPr>
      <w:pStyle w:val="Header"/>
    </w:pPr>
    <w:r>
      <w:rPr>
        <w:noProof/>
      </w:rPr>
      <w:drawing>
        <wp:anchor distT="0" distB="0" distL="114300" distR="114300" simplePos="0" relativeHeight="251671552" behindDoc="1" locked="0" layoutInCell="1" allowOverlap="1" wp14:anchorId="2216F708" wp14:editId="660FBA55">
          <wp:simplePos x="0" y="0"/>
          <wp:positionH relativeFrom="margin">
            <wp:posOffset>-460321</wp:posOffset>
          </wp:positionH>
          <wp:positionV relativeFrom="margin">
            <wp:posOffset>-1524609</wp:posOffset>
          </wp:positionV>
          <wp:extent cx="7668895" cy="10746740"/>
          <wp:effectExtent l="0" t="0" r="0" b="0"/>
          <wp:wrapNone/>
          <wp:docPr id="6" name="Picture 6" descr="Simple%20-%20P%201@3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Simple%20-%20P%201@3x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68895" cy="107467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50D5C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664830" o:spid="_x0000_s2051" type="#_x0000_t136" style="position:absolute;margin-left:0;margin-top:0;width:609.1pt;height:152.25pt;rotation:315;z-index:-251646976;mso-position-horizontal:center;mso-position-horizontal-relative:margin;mso-position-vertical:center;mso-position-vertical-relative:margin" o:allowincell="f" fillcolor="silver" stroked="f">
          <v:fill opacity=".5"/>
          <v:textpath style="font-family:&quot;Adobe Devanagari&quot;;font-size:1pt" string="CONFIDENTIAL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D4347" w:rsidRDefault="00C50D5C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5664828" o:spid="_x0000_s2049" type="#_x0000_t136" style="position:absolute;margin-left:0;margin-top:0;width:609.1pt;height:152.25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Adobe Devanagari&quot;;font-size:1pt" string="CONFIDENTI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810BB9"/>
    <w:multiLevelType w:val="hybridMultilevel"/>
    <w:tmpl w:val="294476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480374"/>
    <w:multiLevelType w:val="hybridMultilevel"/>
    <w:tmpl w:val="665C2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506DB38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EDA24E4"/>
    <w:multiLevelType w:val="hybridMultilevel"/>
    <w:tmpl w:val="50EC001E"/>
    <w:lvl w:ilvl="0" w:tplc="3FF29CF0">
      <w:start w:val="13"/>
      <w:numFmt w:val="bullet"/>
      <w:lvlText w:val="-"/>
      <w:lvlJc w:val="left"/>
      <w:pPr>
        <w:ind w:left="720" w:hanging="360"/>
      </w:pPr>
      <w:rPr>
        <w:rFonts w:ascii="Book Antiqua" w:eastAsiaTheme="minorEastAsia" w:hAnsi="Book Antiqu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6F029C"/>
    <w:multiLevelType w:val="hybridMultilevel"/>
    <w:tmpl w:val="A28415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0652604"/>
    <w:multiLevelType w:val="hybridMultilevel"/>
    <w:tmpl w:val="F5E273E4"/>
    <w:lvl w:ilvl="0" w:tplc="10EA2050">
      <w:start w:val="13"/>
      <w:numFmt w:val="bullet"/>
      <w:lvlText w:val="-"/>
      <w:lvlJc w:val="left"/>
      <w:pPr>
        <w:ind w:left="720" w:hanging="360"/>
      </w:pPr>
      <w:rPr>
        <w:rFonts w:ascii="Book Antiqua" w:eastAsiaTheme="minorEastAsia" w:hAnsi="Book Antiqu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4215B62"/>
    <w:multiLevelType w:val="hybridMultilevel"/>
    <w:tmpl w:val="7AAC904E"/>
    <w:lvl w:ilvl="0" w:tplc="6DEEE640">
      <w:start w:val="1"/>
      <w:numFmt w:val="decimal"/>
      <w:lvlText w:val="%1."/>
      <w:lvlJc w:val="left"/>
      <w:pPr>
        <w:ind w:left="720" w:hanging="360"/>
      </w:pPr>
      <w:rPr>
        <w:rFonts w:ascii="Foundry Context Bold" w:hAnsi="Foundry Context Bold" w:hint="default"/>
        <w:b w:val="0"/>
        <w:sz w:val="1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CF3502B"/>
    <w:multiLevelType w:val="hybridMultilevel"/>
    <w:tmpl w:val="FE4C36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5"/>
  </w:num>
  <w:num w:numId="5">
    <w:abstractNumId w:val="1"/>
  </w:num>
  <w:num w:numId="6">
    <w:abstractNumId w:val="2"/>
  </w:num>
  <w:num w:numId="7">
    <w:abstractNumId w:val="4"/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7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MjQ1NjUwNzWxNDNX0lEKTi0uzszPAykwNqkFADksnfAtAAAA"/>
  </w:docVars>
  <w:rsids>
    <w:rsidRoot w:val="007A4402"/>
    <w:rsid w:val="0000298A"/>
    <w:rsid w:val="000152B1"/>
    <w:rsid w:val="00087686"/>
    <w:rsid w:val="00091796"/>
    <w:rsid w:val="000A0050"/>
    <w:rsid w:val="000D23F0"/>
    <w:rsid w:val="000D5AEC"/>
    <w:rsid w:val="000E60DC"/>
    <w:rsid w:val="00117959"/>
    <w:rsid w:val="001249EB"/>
    <w:rsid w:val="00146752"/>
    <w:rsid w:val="00154A51"/>
    <w:rsid w:val="00155A10"/>
    <w:rsid w:val="001D3F08"/>
    <w:rsid w:val="001F79C3"/>
    <w:rsid w:val="00214E5D"/>
    <w:rsid w:val="00252361"/>
    <w:rsid w:val="00296F1A"/>
    <w:rsid w:val="002B227C"/>
    <w:rsid w:val="002B6B07"/>
    <w:rsid w:val="003646D7"/>
    <w:rsid w:val="0038167A"/>
    <w:rsid w:val="00394726"/>
    <w:rsid w:val="00397317"/>
    <w:rsid w:val="003A3096"/>
    <w:rsid w:val="003C61A8"/>
    <w:rsid w:val="00412649"/>
    <w:rsid w:val="004162AD"/>
    <w:rsid w:val="00421AB7"/>
    <w:rsid w:val="00484FFD"/>
    <w:rsid w:val="004A22A9"/>
    <w:rsid w:val="004A4B5B"/>
    <w:rsid w:val="004E40C9"/>
    <w:rsid w:val="005704A4"/>
    <w:rsid w:val="005A26F6"/>
    <w:rsid w:val="005A2F01"/>
    <w:rsid w:val="006A2C50"/>
    <w:rsid w:val="006A5B72"/>
    <w:rsid w:val="006F644D"/>
    <w:rsid w:val="00702B7C"/>
    <w:rsid w:val="00702DA5"/>
    <w:rsid w:val="007507C7"/>
    <w:rsid w:val="007A089D"/>
    <w:rsid w:val="007A4402"/>
    <w:rsid w:val="007A75A4"/>
    <w:rsid w:val="007B118C"/>
    <w:rsid w:val="007E7BB1"/>
    <w:rsid w:val="00801793"/>
    <w:rsid w:val="00806D0E"/>
    <w:rsid w:val="0081735B"/>
    <w:rsid w:val="00827A04"/>
    <w:rsid w:val="00830D3C"/>
    <w:rsid w:val="00881B90"/>
    <w:rsid w:val="0088237B"/>
    <w:rsid w:val="0088514D"/>
    <w:rsid w:val="008969BA"/>
    <w:rsid w:val="008D4347"/>
    <w:rsid w:val="008D611D"/>
    <w:rsid w:val="008D6DF1"/>
    <w:rsid w:val="00943049"/>
    <w:rsid w:val="00976963"/>
    <w:rsid w:val="00990EFC"/>
    <w:rsid w:val="009A33D7"/>
    <w:rsid w:val="009B03A4"/>
    <w:rsid w:val="00A16F3A"/>
    <w:rsid w:val="00A17329"/>
    <w:rsid w:val="00A40938"/>
    <w:rsid w:val="00A718F0"/>
    <w:rsid w:val="00AB03D8"/>
    <w:rsid w:val="00AB73D1"/>
    <w:rsid w:val="00AF5772"/>
    <w:rsid w:val="00B1238E"/>
    <w:rsid w:val="00B20E7F"/>
    <w:rsid w:val="00B46E1C"/>
    <w:rsid w:val="00BE62BC"/>
    <w:rsid w:val="00BF3AC8"/>
    <w:rsid w:val="00C02EEB"/>
    <w:rsid w:val="00C248A6"/>
    <w:rsid w:val="00C320E3"/>
    <w:rsid w:val="00C37D37"/>
    <w:rsid w:val="00C43044"/>
    <w:rsid w:val="00C50D5C"/>
    <w:rsid w:val="00C94445"/>
    <w:rsid w:val="00CD0A38"/>
    <w:rsid w:val="00D31E9F"/>
    <w:rsid w:val="00D47445"/>
    <w:rsid w:val="00D53D4D"/>
    <w:rsid w:val="00D55F1D"/>
    <w:rsid w:val="00D651F6"/>
    <w:rsid w:val="00D853FD"/>
    <w:rsid w:val="00D92EA5"/>
    <w:rsid w:val="00DC7702"/>
    <w:rsid w:val="00DD0591"/>
    <w:rsid w:val="00DD539E"/>
    <w:rsid w:val="00DE0D9C"/>
    <w:rsid w:val="00DF3A1C"/>
    <w:rsid w:val="00DF3F15"/>
    <w:rsid w:val="00E2373D"/>
    <w:rsid w:val="00E57896"/>
    <w:rsid w:val="00E57945"/>
    <w:rsid w:val="00E671AA"/>
    <w:rsid w:val="00E742FE"/>
    <w:rsid w:val="00EA26FE"/>
    <w:rsid w:val="00ED158E"/>
    <w:rsid w:val="00F43409"/>
    <w:rsid w:val="00F7016A"/>
    <w:rsid w:val="00F73676"/>
    <w:rsid w:val="00F73862"/>
    <w:rsid w:val="00F83663"/>
    <w:rsid w:val="00FB06BD"/>
    <w:rsid w:val="00FC6EBA"/>
    <w:rsid w:val="00FD6A5F"/>
    <w:rsid w:val="00FE6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0938"/>
    <w:rPr>
      <w:rFonts w:ascii="Book Antiqua" w:hAnsi="Book Antiqua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44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4402"/>
  </w:style>
  <w:style w:type="paragraph" w:styleId="Footer">
    <w:name w:val="footer"/>
    <w:basedOn w:val="Normal"/>
    <w:link w:val="FooterChar"/>
    <w:uiPriority w:val="99"/>
    <w:unhideWhenUsed/>
    <w:rsid w:val="007A44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4402"/>
  </w:style>
  <w:style w:type="paragraph" w:styleId="BalloonText">
    <w:name w:val="Balloon Text"/>
    <w:basedOn w:val="Normal"/>
    <w:link w:val="BalloonTextChar"/>
    <w:uiPriority w:val="99"/>
    <w:semiHidden/>
    <w:unhideWhenUsed/>
    <w:rsid w:val="007A4402"/>
    <w:pPr>
      <w:spacing w:after="0"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40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A44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945"/>
    <w:rPr>
      <w:color w:val="1F2649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96F1A"/>
    <w:rPr>
      <w:color w:val="808080"/>
    </w:rPr>
  </w:style>
  <w:style w:type="table" w:styleId="TableGrid">
    <w:name w:val="Table Grid"/>
    <w:basedOn w:val="TableNormal"/>
    <w:uiPriority w:val="59"/>
    <w:rsid w:val="00F736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8237B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8237B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88237B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88237B"/>
    <w:rPr>
      <w:rFonts w:ascii="Arial" w:hAnsi="Arial" w:cs="Arial"/>
      <w:vanish/>
      <w:sz w:val="16"/>
      <w:szCs w:val="16"/>
    </w:rPr>
  </w:style>
  <w:style w:type="character" w:customStyle="1" w:styleId="Style1">
    <w:name w:val="Style1"/>
    <w:basedOn w:val="DefaultParagraphFont"/>
    <w:uiPriority w:val="1"/>
    <w:rsid w:val="00484FFD"/>
    <w:rPr>
      <w:rFonts w:ascii="Book Antiqua" w:hAnsi="Book Antiqua"/>
      <w:sz w:val="16"/>
    </w:rPr>
  </w:style>
  <w:style w:type="character" w:customStyle="1" w:styleId="Style2">
    <w:name w:val="Style2"/>
    <w:basedOn w:val="DefaultParagraphFont"/>
    <w:uiPriority w:val="1"/>
    <w:rsid w:val="00484FFD"/>
    <w:rPr>
      <w:rFonts w:ascii="Book Antiqua" w:hAnsi="Book Antiqua"/>
      <w:sz w:val="16"/>
    </w:rPr>
  </w:style>
  <w:style w:type="character" w:customStyle="1" w:styleId="Style3">
    <w:name w:val="Style3"/>
    <w:basedOn w:val="DefaultParagraphFont"/>
    <w:uiPriority w:val="1"/>
    <w:rsid w:val="00D53D4D"/>
    <w:rPr>
      <w:rFonts w:ascii="Book Antiqua" w:hAnsi="Book Antiqua"/>
      <w:sz w:val="16"/>
    </w:rPr>
  </w:style>
  <w:style w:type="character" w:customStyle="1" w:styleId="Style4">
    <w:name w:val="Style4"/>
    <w:basedOn w:val="DefaultParagraphFont"/>
    <w:uiPriority w:val="1"/>
    <w:rsid w:val="00DD0591"/>
    <w:rPr>
      <w:rFonts w:ascii="Book Antiqua" w:hAnsi="Book Antiqua"/>
    </w:rPr>
  </w:style>
  <w:style w:type="character" w:customStyle="1" w:styleId="Style5">
    <w:name w:val="Style5"/>
    <w:basedOn w:val="DefaultParagraphFont"/>
    <w:uiPriority w:val="1"/>
    <w:rsid w:val="00DD0591"/>
    <w:rPr>
      <w:rFonts w:ascii="Book Antiqua" w:hAnsi="Book Antiqua"/>
      <w:sz w:val="16"/>
    </w:rPr>
  </w:style>
  <w:style w:type="character" w:customStyle="1" w:styleId="Style6">
    <w:name w:val="Style6"/>
    <w:basedOn w:val="DefaultParagraphFont"/>
    <w:uiPriority w:val="1"/>
    <w:rsid w:val="00D651F6"/>
    <w:rPr>
      <w:rFonts w:ascii="Book Antiqua" w:hAnsi="Book Antiqua"/>
      <w:sz w:val="1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A26FE"/>
  </w:style>
  <w:style w:type="character" w:customStyle="1" w:styleId="DateChar">
    <w:name w:val="Date Char"/>
    <w:basedOn w:val="DefaultParagraphFont"/>
    <w:link w:val="Date"/>
    <w:uiPriority w:val="99"/>
    <w:semiHidden/>
    <w:rsid w:val="00EA26FE"/>
    <w:rPr>
      <w:rFonts w:ascii="Book Antiqua" w:hAnsi="Book Antiqua"/>
      <w:sz w:val="16"/>
    </w:rPr>
  </w:style>
  <w:style w:type="table" w:customStyle="1" w:styleId="TableGrid1">
    <w:name w:val="Table Grid1"/>
    <w:basedOn w:val="TableNormal"/>
    <w:next w:val="TableGrid"/>
    <w:uiPriority w:val="59"/>
    <w:rsid w:val="00C37D3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0938"/>
    <w:rPr>
      <w:rFonts w:ascii="Book Antiqua" w:hAnsi="Book Antiqua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44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4402"/>
  </w:style>
  <w:style w:type="paragraph" w:styleId="Footer">
    <w:name w:val="footer"/>
    <w:basedOn w:val="Normal"/>
    <w:link w:val="FooterChar"/>
    <w:uiPriority w:val="99"/>
    <w:unhideWhenUsed/>
    <w:rsid w:val="007A44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4402"/>
  </w:style>
  <w:style w:type="paragraph" w:styleId="BalloonText">
    <w:name w:val="Balloon Text"/>
    <w:basedOn w:val="Normal"/>
    <w:link w:val="BalloonTextChar"/>
    <w:uiPriority w:val="99"/>
    <w:semiHidden/>
    <w:unhideWhenUsed/>
    <w:rsid w:val="007A4402"/>
    <w:pPr>
      <w:spacing w:after="0"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40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A44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945"/>
    <w:rPr>
      <w:color w:val="1F2649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96F1A"/>
    <w:rPr>
      <w:color w:val="808080"/>
    </w:rPr>
  </w:style>
  <w:style w:type="table" w:styleId="TableGrid">
    <w:name w:val="Table Grid"/>
    <w:basedOn w:val="TableNormal"/>
    <w:uiPriority w:val="59"/>
    <w:rsid w:val="00F736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8237B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8237B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88237B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88237B"/>
    <w:rPr>
      <w:rFonts w:ascii="Arial" w:hAnsi="Arial" w:cs="Arial"/>
      <w:vanish/>
      <w:sz w:val="16"/>
      <w:szCs w:val="16"/>
    </w:rPr>
  </w:style>
  <w:style w:type="character" w:customStyle="1" w:styleId="Style1">
    <w:name w:val="Style1"/>
    <w:basedOn w:val="DefaultParagraphFont"/>
    <w:uiPriority w:val="1"/>
    <w:rsid w:val="00484FFD"/>
    <w:rPr>
      <w:rFonts w:ascii="Book Antiqua" w:hAnsi="Book Antiqua"/>
      <w:sz w:val="16"/>
    </w:rPr>
  </w:style>
  <w:style w:type="character" w:customStyle="1" w:styleId="Style2">
    <w:name w:val="Style2"/>
    <w:basedOn w:val="DefaultParagraphFont"/>
    <w:uiPriority w:val="1"/>
    <w:rsid w:val="00484FFD"/>
    <w:rPr>
      <w:rFonts w:ascii="Book Antiqua" w:hAnsi="Book Antiqua"/>
      <w:sz w:val="16"/>
    </w:rPr>
  </w:style>
  <w:style w:type="character" w:customStyle="1" w:styleId="Style3">
    <w:name w:val="Style3"/>
    <w:basedOn w:val="DefaultParagraphFont"/>
    <w:uiPriority w:val="1"/>
    <w:rsid w:val="00D53D4D"/>
    <w:rPr>
      <w:rFonts w:ascii="Book Antiqua" w:hAnsi="Book Antiqua"/>
      <w:sz w:val="16"/>
    </w:rPr>
  </w:style>
  <w:style w:type="character" w:customStyle="1" w:styleId="Style4">
    <w:name w:val="Style4"/>
    <w:basedOn w:val="DefaultParagraphFont"/>
    <w:uiPriority w:val="1"/>
    <w:rsid w:val="00DD0591"/>
    <w:rPr>
      <w:rFonts w:ascii="Book Antiqua" w:hAnsi="Book Antiqua"/>
    </w:rPr>
  </w:style>
  <w:style w:type="character" w:customStyle="1" w:styleId="Style5">
    <w:name w:val="Style5"/>
    <w:basedOn w:val="DefaultParagraphFont"/>
    <w:uiPriority w:val="1"/>
    <w:rsid w:val="00DD0591"/>
    <w:rPr>
      <w:rFonts w:ascii="Book Antiqua" w:hAnsi="Book Antiqua"/>
      <w:sz w:val="16"/>
    </w:rPr>
  </w:style>
  <w:style w:type="character" w:customStyle="1" w:styleId="Style6">
    <w:name w:val="Style6"/>
    <w:basedOn w:val="DefaultParagraphFont"/>
    <w:uiPriority w:val="1"/>
    <w:rsid w:val="00D651F6"/>
    <w:rPr>
      <w:rFonts w:ascii="Book Antiqua" w:hAnsi="Book Antiqua"/>
      <w:sz w:val="1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A26FE"/>
  </w:style>
  <w:style w:type="character" w:customStyle="1" w:styleId="DateChar">
    <w:name w:val="Date Char"/>
    <w:basedOn w:val="DefaultParagraphFont"/>
    <w:link w:val="Date"/>
    <w:uiPriority w:val="99"/>
    <w:semiHidden/>
    <w:rsid w:val="00EA26FE"/>
    <w:rPr>
      <w:rFonts w:ascii="Book Antiqua" w:hAnsi="Book Antiqua"/>
      <w:sz w:val="16"/>
    </w:rPr>
  </w:style>
  <w:style w:type="table" w:customStyle="1" w:styleId="TableGrid1">
    <w:name w:val="Table Grid1"/>
    <w:basedOn w:val="TableNormal"/>
    <w:next w:val="TableGrid"/>
    <w:uiPriority w:val="59"/>
    <w:rsid w:val="00C37D3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5804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ntrol" Target="activeX/activeX2.xml"/><Relationship Id="rId18" Type="http://schemas.openxmlformats.org/officeDocument/2006/relationships/control" Target="activeX/activeX4.xml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footnotes" Target="footnotes.xml"/><Relationship Id="rId12" Type="http://schemas.openxmlformats.org/officeDocument/2006/relationships/image" Target="media/image2.wmf"/><Relationship Id="rId17" Type="http://schemas.openxmlformats.org/officeDocument/2006/relationships/image" Target="media/image5.wmf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control" Target="activeX/activeX3.xml"/><Relationship Id="rId20" Type="http://schemas.openxmlformats.org/officeDocument/2006/relationships/image" Target="media/image7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ontrol" Target="activeX/activeX1.xml"/><Relationship Id="rId24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image" Target="media/image4.wmf"/><Relationship Id="rId23" Type="http://schemas.openxmlformats.org/officeDocument/2006/relationships/header" Target="header1.xml"/><Relationship Id="rId28" Type="http://schemas.openxmlformats.org/officeDocument/2006/relationships/glossaryDocument" Target="glossary/document.xml"/><Relationship Id="rId10" Type="http://schemas.openxmlformats.org/officeDocument/2006/relationships/image" Target="media/image1.wmf"/><Relationship Id="rId19" Type="http://schemas.openxmlformats.org/officeDocument/2006/relationships/image" Target="media/image6.png"/><Relationship Id="rId4" Type="http://schemas.microsoft.com/office/2007/relationships/stylesWithEffects" Target="stylesWithEffects.xml"/><Relationship Id="rId9" Type="http://schemas.openxmlformats.org/officeDocument/2006/relationships/hyperlink" Target="mailto:integrity@ethicaltoyprogram.org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9.png"/><Relationship Id="rId27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614FE940456B41AEA322E10AE572EA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3D730D-F15C-4CC2-857E-DDBF76E3932B}"/>
      </w:docPartPr>
      <w:docPartBody>
        <w:p w:rsidR="00A60342" w:rsidRDefault="00825E63" w:rsidP="00825E63">
          <w:pPr>
            <w:pStyle w:val="614FE940456B41AEA322E10AE572EA1214"/>
          </w:pPr>
          <w:r w:rsidRPr="008D4347">
            <w:rPr>
              <w:rStyle w:val="PlaceholderText"/>
              <w:rFonts w:ascii="Foundry Context Regular" w:hAnsi="Foundry Context Regular"/>
              <w:szCs w:val="16"/>
            </w:rPr>
            <w:t>Click here to choose.</w:t>
          </w:r>
        </w:p>
      </w:docPartBody>
    </w:docPart>
    <w:docPart>
      <w:docPartPr>
        <w:name w:val="C88BCF9DE0E2464DBC8519BB239585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2DEA25-6315-4D0B-A416-262A871AFC9F}"/>
      </w:docPartPr>
      <w:docPartBody>
        <w:p w:rsidR="00882D4F" w:rsidRDefault="00825E63" w:rsidP="00825E63">
          <w:pPr>
            <w:pStyle w:val="C88BCF9DE0E2464DBC8519BB2395854B8"/>
          </w:pPr>
          <w:r w:rsidRPr="008D4347">
            <w:rPr>
              <w:rStyle w:val="PlaceholderText"/>
              <w:rFonts w:ascii="Foundry Context Regular" w:hAnsi="Foundry Context Regular"/>
              <w:szCs w:val="16"/>
            </w:rPr>
            <w:t>Click here to choos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engXian">
    <w:altName w:val="Meiryo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oundry Context Bold">
    <w:panose1 w:val="00000000000000000000"/>
    <w:charset w:val="00"/>
    <w:family w:val="modern"/>
    <w:notTrueType/>
    <w:pitch w:val="variable"/>
    <w:sig w:usb0="800000AF" w:usb1="5000205B" w:usb2="00000000" w:usb3="00000000" w:csb0="0000011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ource Han Sans SC Bold">
    <w:panose1 w:val="000000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Source Han Sans SC Normal">
    <w:panose1 w:val="000000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Foundry Context Regular">
    <w:panose1 w:val="02000500020000020003"/>
    <w:charset w:val="00"/>
    <w:family w:val="modern"/>
    <w:notTrueType/>
    <w:pitch w:val="variable"/>
    <w:sig w:usb0="800000AF" w:usb1="5000205B" w:usb2="00000000" w:usb3="00000000" w:csb0="00000111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DengXian Ligh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06F46"/>
    <w:rsid w:val="0004316A"/>
    <w:rsid w:val="00101C10"/>
    <w:rsid w:val="002D1F2F"/>
    <w:rsid w:val="00387998"/>
    <w:rsid w:val="00492D7C"/>
    <w:rsid w:val="004E1187"/>
    <w:rsid w:val="00711EB9"/>
    <w:rsid w:val="00825E63"/>
    <w:rsid w:val="00882D4F"/>
    <w:rsid w:val="00A06F46"/>
    <w:rsid w:val="00A41617"/>
    <w:rsid w:val="00A60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697C32E3F034B1CBFEDE3E1188D08AE">
    <w:name w:val="0697C32E3F034B1CBFEDE3E1188D08AE"/>
    <w:rsid w:val="00A06F46"/>
  </w:style>
  <w:style w:type="character" w:styleId="PlaceholderText">
    <w:name w:val="Placeholder Text"/>
    <w:basedOn w:val="DefaultParagraphFont"/>
    <w:uiPriority w:val="99"/>
    <w:semiHidden/>
    <w:rsid w:val="00825E63"/>
    <w:rPr>
      <w:color w:val="808080"/>
    </w:rPr>
  </w:style>
  <w:style w:type="paragraph" w:customStyle="1" w:styleId="368A5D3C5A0B402EB831C790A493301D">
    <w:name w:val="368A5D3C5A0B402EB831C790A493301D"/>
    <w:rsid w:val="00A06F46"/>
    <w:pPr>
      <w:ind w:left="720"/>
      <w:contextualSpacing/>
    </w:pPr>
  </w:style>
  <w:style w:type="paragraph" w:customStyle="1" w:styleId="368A5D3C5A0B402EB831C790A493301D1">
    <w:name w:val="368A5D3C5A0B402EB831C790A493301D1"/>
    <w:rsid w:val="00A06F46"/>
    <w:pPr>
      <w:ind w:left="720"/>
      <w:contextualSpacing/>
    </w:pPr>
  </w:style>
  <w:style w:type="paragraph" w:customStyle="1" w:styleId="D97B398923DD493BBB4921CAE405EA6E">
    <w:name w:val="D97B398923DD493BBB4921CAE405EA6E"/>
    <w:rsid w:val="00A06F46"/>
  </w:style>
  <w:style w:type="paragraph" w:customStyle="1" w:styleId="9276E723C1B24FC98B06997FF1BE8947">
    <w:name w:val="9276E723C1B24FC98B06997FF1BE8947"/>
    <w:rsid w:val="00A06F46"/>
  </w:style>
  <w:style w:type="paragraph" w:customStyle="1" w:styleId="B272207463F34723A1C02D4C87A434A0">
    <w:name w:val="B272207463F34723A1C02D4C87A434A0"/>
    <w:rsid w:val="00A06F46"/>
  </w:style>
  <w:style w:type="paragraph" w:customStyle="1" w:styleId="A8A436674F2C4069A9F3C38A43E7F15C">
    <w:name w:val="A8A436674F2C4069A9F3C38A43E7F15C"/>
    <w:rsid w:val="00A06F46"/>
  </w:style>
  <w:style w:type="paragraph" w:customStyle="1" w:styleId="A8A436674F2C4069A9F3C38A43E7F15C1">
    <w:name w:val="A8A436674F2C4069A9F3C38A43E7F15C1"/>
    <w:rsid w:val="00A06F46"/>
    <w:pPr>
      <w:ind w:left="720"/>
      <w:contextualSpacing/>
    </w:pPr>
  </w:style>
  <w:style w:type="paragraph" w:customStyle="1" w:styleId="A8A436674F2C4069A9F3C38A43E7F15C2">
    <w:name w:val="A8A436674F2C4069A9F3C38A43E7F15C2"/>
    <w:rsid w:val="00A06F46"/>
    <w:pPr>
      <w:ind w:left="720"/>
      <w:contextualSpacing/>
    </w:pPr>
  </w:style>
  <w:style w:type="paragraph" w:customStyle="1" w:styleId="A8A436674F2C4069A9F3C38A43E7F15C3">
    <w:name w:val="A8A436674F2C4069A9F3C38A43E7F15C3"/>
    <w:rsid w:val="00A06F46"/>
    <w:pPr>
      <w:ind w:left="720"/>
      <w:contextualSpacing/>
    </w:pPr>
  </w:style>
  <w:style w:type="paragraph" w:customStyle="1" w:styleId="A8A436674F2C4069A9F3C38A43E7F15C4">
    <w:name w:val="A8A436674F2C4069A9F3C38A43E7F15C4"/>
    <w:rsid w:val="00A06F46"/>
    <w:pPr>
      <w:ind w:left="720"/>
      <w:contextualSpacing/>
    </w:pPr>
  </w:style>
  <w:style w:type="paragraph" w:customStyle="1" w:styleId="A8A436674F2C4069A9F3C38A43E7F15C5">
    <w:name w:val="A8A436674F2C4069A9F3C38A43E7F15C5"/>
    <w:rsid w:val="00A06F46"/>
    <w:pPr>
      <w:ind w:left="720"/>
      <w:contextualSpacing/>
    </w:pPr>
  </w:style>
  <w:style w:type="paragraph" w:customStyle="1" w:styleId="A8A436674F2C4069A9F3C38A43E7F15C6">
    <w:name w:val="A8A436674F2C4069A9F3C38A43E7F15C6"/>
    <w:rsid w:val="00A06F46"/>
    <w:pPr>
      <w:ind w:left="720"/>
      <w:contextualSpacing/>
    </w:pPr>
  </w:style>
  <w:style w:type="paragraph" w:customStyle="1" w:styleId="A8A436674F2C4069A9F3C38A43E7F15C7">
    <w:name w:val="A8A436674F2C4069A9F3C38A43E7F15C7"/>
    <w:rsid w:val="00A06F46"/>
    <w:pPr>
      <w:ind w:left="720"/>
      <w:contextualSpacing/>
    </w:pPr>
  </w:style>
  <w:style w:type="paragraph" w:customStyle="1" w:styleId="A8A436674F2C4069A9F3C38A43E7F15C8">
    <w:name w:val="A8A436674F2C4069A9F3C38A43E7F15C8"/>
    <w:rsid w:val="00A06F46"/>
    <w:pPr>
      <w:ind w:left="720"/>
      <w:contextualSpacing/>
    </w:pPr>
  </w:style>
  <w:style w:type="paragraph" w:customStyle="1" w:styleId="59D89C51326940E2BBB5DBAC21E699A5">
    <w:name w:val="59D89C51326940E2BBB5DBAC21E699A5"/>
    <w:rsid w:val="00A06F46"/>
  </w:style>
  <w:style w:type="paragraph" w:customStyle="1" w:styleId="FD91A25AF6394DC7AAFD8B6E6E64FB1F">
    <w:name w:val="FD91A25AF6394DC7AAFD8B6E6E64FB1F"/>
    <w:rsid w:val="00A06F46"/>
  </w:style>
  <w:style w:type="paragraph" w:customStyle="1" w:styleId="BA0274A1B5C942D89CB0CADFDB9E56A2">
    <w:name w:val="BA0274A1B5C942D89CB0CADFDB9E56A2"/>
    <w:rsid w:val="00A06F46"/>
  </w:style>
  <w:style w:type="paragraph" w:customStyle="1" w:styleId="0EDD72C3C2204ABD8FCA3DEFE607F63E">
    <w:name w:val="0EDD72C3C2204ABD8FCA3DEFE607F63E"/>
    <w:rsid w:val="00A06F46"/>
  </w:style>
  <w:style w:type="paragraph" w:customStyle="1" w:styleId="D3A78A136F56471880F3104D2401FED7">
    <w:name w:val="D3A78A136F56471880F3104D2401FED7"/>
    <w:rsid w:val="00A06F46"/>
  </w:style>
  <w:style w:type="paragraph" w:customStyle="1" w:styleId="9B1B3E7691264582803673B2F9889856">
    <w:name w:val="9B1B3E7691264582803673B2F9889856"/>
    <w:rsid w:val="00A06F46"/>
  </w:style>
  <w:style w:type="paragraph" w:customStyle="1" w:styleId="75DC3DE467D64CCAB590AE94D3D1D1D0">
    <w:name w:val="75DC3DE467D64CCAB590AE94D3D1D1D0"/>
    <w:rsid w:val="00A06F46"/>
  </w:style>
  <w:style w:type="paragraph" w:customStyle="1" w:styleId="B0DC2866FDC24FC6ACDBCE1C5307C32A">
    <w:name w:val="B0DC2866FDC24FC6ACDBCE1C5307C32A"/>
    <w:rsid w:val="00A06F46"/>
  </w:style>
  <w:style w:type="paragraph" w:customStyle="1" w:styleId="B2ED955350A8487A88E2FA4860DC90DC">
    <w:name w:val="B2ED955350A8487A88E2FA4860DC90DC"/>
    <w:rsid w:val="00A06F46"/>
  </w:style>
  <w:style w:type="paragraph" w:customStyle="1" w:styleId="71064383A1404CAD925E9C11A362BAF1">
    <w:name w:val="71064383A1404CAD925E9C11A362BAF1"/>
    <w:rsid w:val="00A06F46"/>
  </w:style>
  <w:style w:type="paragraph" w:customStyle="1" w:styleId="61566DC981594A92B67EB41E9CA40642">
    <w:name w:val="61566DC981594A92B67EB41E9CA40642"/>
    <w:rsid w:val="00A06F46"/>
  </w:style>
  <w:style w:type="paragraph" w:customStyle="1" w:styleId="D4A332EFF8A9413BBEEF208771C123BE">
    <w:name w:val="D4A332EFF8A9413BBEEF208771C123BE"/>
    <w:rsid w:val="00A06F46"/>
  </w:style>
  <w:style w:type="paragraph" w:customStyle="1" w:styleId="BFE5C138244A427F87CDF42C4EDE0670">
    <w:name w:val="BFE5C138244A427F87CDF42C4EDE0670"/>
    <w:rsid w:val="00A06F46"/>
  </w:style>
  <w:style w:type="paragraph" w:customStyle="1" w:styleId="4A54F20C658748A2B20F1C8698BC722B">
    <w:name w:val="4A54F20C658748A2B20F1C8698BC722B"/>
    <w:rsid w:val="00A06F46"/>
  </w:style>
  <w:style w:type="paragraph" w:customStyle="1" w:styleId="B758931D2D794F5B951BC1021035ABC9">
    <w:name w:val="B758931D2D794F5B951BC1021035ABC9"/>
    <w:rsid w:val="00A06F46"/>
  </w:style>
  <w:style w:type="paragraph" w:customStyle="1" w:styleId="94AA678E9ABE48FFA829183216920D8A">
    <w:name w:val="94AA678E9ABE48FFA829183216920D8A"/>
    <w:rsid w:val="00A06F46"/>
  </w:style>
  <w:style w:type="paragraph" w:customStyle="1" w:styleId="9B9C08BB10BF4857BC7DC35EA5B8E635">
    <w:name w:val="9B9C08BB10BF4857BC7DC35EA5B8E635"/>
    <w:rsid w:val="00A06F46"/>
  </w:style>
  <w:style w:type="paragraph" w:customStyle="1" w:styleId="DABF2F37584E4CAC87CB955245A19E28">
    <w:name w:val="DABF2F37584E4CAC87CB955245A19E28"/>
    <w:rsid w:val="00A06F46"/>
  </w:style>
  <w:style w:type="paragraph" w:customStyle="1" w:styleId="F0A46FC3092F43C1AFA83B373FD984E0">
    <w:name w:val="F0A46FC3092F43C1AFA83B373FD984E0"/>
    <w:rsid w:val="00A06F46"/>
  </w:style>
  <w:style w:type="paragraph" w:customStyle="1" w:styleId="A8A436674F2C4069A9F3C38A43E7F15C9">
    <w:name w:val="A8A436674F2C4069A9F3C38A43E7F15C9"/>
    <w:rsid w:val="00A06F46"/>
    <w:pPr>
      <w:ind w:left="720"/>
      <w:contextualSpacing/>
    </w:pPr>
  </w:style>
  <w:style w:type="paragraph" w:customStyle="1" w:styleId="9ED2C17952D94565B78E96C4201F8253">
    <w:name w:val="9ED2C17952D94565B78E96C4201F8253"/>
    <w:rsid w:val="00A06F46"/>
  </w:style>
  <w:style w:type="paragraph" w:customStyle="1" w:styleId="9B1B3E7691264582803673B2F98898561">
    <w:name w:val="9B1B3E7691264582803673B2F98898561"/>
    <w:rsid w:val="00A06F46"/>
  </w:style>
  <w:style w:type="paragraph" w:customStyle="1" w:styleId="FD91A25AF6394DC7AAFD8B6E6E64FB1F1">
    <w:name w:val="FD91A25AF6394DC7AAFD8B6E6E64FB1F1"/>
    <w:rsid w:val="00A06F46"/>
  </w:style>
  <w:style w:type="paragraph" w:customStyle="1" w:styleId="F0A46FC3092F43C1AFA83B373FD984E01">
    <w:name w:val="F0A46FC3092F43C1AFA83B373FD984E01"/>
    <w:rsid w:val="00A06F46"/>
  </w:style>
  <w:style w:type="paragraph" w:customStyle="1" w:styleId="75DC3DE467D64CCAB590AE94D3D1D1D01">
    <w:name w:val="75DC3DE467D64CCAB590AE94D3D1D1D01"/>
    <w:rsid w:val="00A06F46"/>
  </w:style>
  <w:style w:type="paragraph" w:customStyle="1" w:styleId="B0DC2866FDC24FC6ACDBCE1C5307C32A1">
    <w:name w:val="B0DC2866FDC24FC6ACDBCE1C5307C32A1"/>
    <w:rsid w:val="00A06F46"/>
    <w:pPr>
      <w:ind w:left="720"/>
      <w:contextualSpacing/>
    </w:pPr>
  </w:style>
  <w:style w:type="paragraph" w:customStyle="1" w:styleId="B2ED955350A8487A88E2FA4860DC90DC1">
    <w:name w:val="B2ED955350A8487A88E2FA4860DC90DC1"/>
    <w:rsid w:val="00A06F46"/>
    <w:pPr>
      <w:ind w:left="720"/>
      <w:contextualSpacing/>
    </w:pPr>
  </w:style>
  <w:style w:type="paragraph" w:customStyle="1" w:styleId="71064383A1404CAD925E9C11A362BAF11">
    <w:name w:val="71064383A1404CAD925E9C11A362BAF11"/>
    <w:rsid w:val="00A06F46"/>
    <w:pPr>
      <w:ind w:left="720"/>
      <w:contextualSpacing/>
    </w:pPr>
  </w:style>
  <w:style w:type="paragraph" w:customStyle="1" w:styleId="61566DC981594A92B67EB41E9CA406421">
    <w:name w:val="61566DC981594A92B67EB41E9CA406421"/>
    <w:rsid w:val="00A06F46"/>
    <w:pPr>
      <w:ind w:left="720"/>
      <w:contextualSpacing/>
    </w:pPr>
  </w:style>
  <w:style w:type="paragraph" w:customStyle="1" w:styleId="D4A332EFF8A9413BBEEF208771C123BE1">
    <w:name w:val="D4A332EFF8A9413BBEEF208771C123BE1"/>
    <w:rsid w:val="00A06F46"/>
    <w:pPr>
      <w:ind w:left="720"/>
      <w:contextualSpacing/>
    </w:pPr>
  </w:style>
  <w:style w:type="paragraph" w:customStyle="1" w:styleId="BFE5C138244A427F87CDF42C4EDE06701">
    <w:name w:val="BFE5C138244A427F87CDF42C4EDE06701"/>
    <w:rsid w:val="00A06F46"/>
    <w:pPr>
      <w:ind w:left="720"/>
      <w:contextualSpacing/>
    </w:pPr>
  </w:style>
  <w:style w:type="paragraph" w:customStyle="1" w:styleId="4A54F20C658748A2B20F1C8698BC722B1">
    <w:name w:val="4A54F20C658748A2B20F1C8698BC722B1"/>
    <w:rsid w:val="00A06F46"/>
    <w:pPr>
      <w:ind w:left="720"/>
      <w:contextualSpacing/>
    </w:pPr>
  </w:style>
  <w:style w:type="paragraph" w:customStyle="1" w:styleId="B758931D2D794F5B951BC1021035ABC91">
    <w:name w:val="B758931D2D794F5B951BC1021035ABC91"/>
    <w:rsid w:val="00A06F46"/>
    <w:pPr>
      <w:ind w:left="720"/>
      <w:contextualSpacing/>
    </w:pPr>
  </w:style>
  <w:style w:type="paragraph" w:customStyle="1" w:styleId="94AA678E9ABE48FFA829183216920D8A1">
    <w:name w:val="94AA678E9ABE48FFA829183216920D8A1"/>
    <w:rsid w:val="00A06F46"/>
    <w:pPr>
      <w:ind w:left="720"/>
      <w:contextualSpacing/>
    </w:pPr>
  </w:style>
  <w:style w:type="paragraph" w:customStyle="1" w:styleId="9B9C08BB10BF4857BC7DC35EA5B8E6351">
    <w:name w:val="9B9C08BB10BF4857BC7DC35EA5B8E6351"/>
    <w:rsid w:val="00A06F46"/>
    <w:pPr>
      <w:ind w:left="720"/>
      <w:contextualSpacing/>
    </w:pPr>
  </w:style>
  <w:style w:type="paragraph" w:customStyle="1" w:styleId="DABF2F37584E4CAC87CB955245A19E281">
    <w:name w:val="DABF2F37584E4CAC87CB955245A19E281"/>
    <w:rsid w:val="00A06F46"/>
    <w:pPr>
      <w:ind w:left="720"/>
      <w:contextualSpacing/>
    </w:pPr>
  </w:style>
  <w:style w:type="paragraph" w:customStyle="1" w:styleId="10EA26989C574ED287C85F8B1C3D5CF1">
    <w:name w:val="10EA26989C574ED287C85F8B1C3D5CF1"/>
    <w:rsid w:val="00A06F46"/>
  </w:style>
  <w:style w:type="paragraph" w:customStyle="1" w:styleId="9D8CE014D5C0432AACB5A95BA46899BF">
    <w:name w:val="9D8CE014D5C0432AACB5A95BA46899BF"/>
    <w:rsid w:val="00A06F46"/>
  </w:style>
  <w:style w:type="paragraph" w:customStyle="1" w:styleId="4BF40760CF6B4F3F86E9F9CB3FA0F50E">
    <w:name w:val="4BF40760CF6B4F3F86E9F9CB3FA0F50E"/>
    <w:rsid w:val="00A06F46"/>
  </w:style>
  <w:style w:type="paragraph" w:customStyle="1" w:styleId="657CAED4F38B4E419551D483EB7942AA">
    <w:name w:val="657CAED4F38B4E419551D483EB7942AA"/>
    <w:rsid w:val="00A06F46"/>
  </w:style>
  <w:style w:type="paragraph" w:customStyle="1" w:styleId="956ABC9A0F2747129149A00EA048BEB2">
    <w:name w:val="956ABC9A0F2747129149A00EA048BEB2"/>
    <w:rsid w:val="00A06F46"/>
  </w:style>
  <w:style w:type="paragraph" w:customStyle="1" w:styleId="449BCA0AC63D4960B805F6C58CBC3329">
    <w:name w:val="449BCA0AC63D4960B805F6C58CBC3329"/>
    <w:rsid w:val="00A06F46"/>
  </w:style>
  <w:style w:type="paragraph" w:customStyle="1" w:styleId="C5BC0446D95B4FAC902047621DA2D0D0">
    <w:name w:val="C5BC0446D95B4FAC902047621DA2D0D0"/>
    <w:rsid w:val="00A06F46"/>
  </w:style>
  <w:style w:type="paragraph" w:customStyle="1" w:styleId="A8A436674F2C4069A9F3C38A43E7F15C10">
    <w:name w:val="A8A436674F2C4069A9F3C38A43E7F15C10"/>
    <w:rsid w:val="00A06F46"/>
    <w:pPr>
      <w:ind w:left="720"/>
      <w:contextualSpacing/>
    </w:pPr>
  </w:style>
  <w:style w:type="paragraph" w:customStyle="1" w:styleId="9ED2C17952D94565B78E96C4201F82531">
    <w:name w:val="9ED2C17952D94565B78E96C4201F82531"/>
    <w:rsid w:val="00A06F46"/>
  </w:style>
  <w:style w:type="paragraph" w:customStyle="1" w:styleId="9B1B3E7691264582803673B2F98898562">
    <w:name w:val="9B1B3E7691264582803673B2F98898562"/>
    <w:rsid w:val="00A06F46"/>
  </w:style>
  <w:style w:type="paragraph" w:customStyle="1" w:styleId="657CAED4F38B4E419551D483EB7942AA1">
    <w:name w:val="657CAED4F38B4E419551D483EB7942AA1"/>
    <w:rsid w:val="00A06F46"/>
  </w:style>
  <w:style w:type="paragraph" w:customStyle="1" w:styleId="F0A46FC3092F43C1AFA83B373FD984E02">
    <w:name w:val="F0A46FC3092F43C1AFA83B373FD984E02"/>
    <w:rsid w:val="00A06F46"/>
  </w:style>
  <w:style w:type="paragraph" w:customStyle="1" w:styleId="75DC3DE467D64CCAB590AE94D3D1D1D02">
    <w:name w:val="75DC3DE467D64CCAB590AE94D3D1D1D02"/>
    <w:rsid w:val="00A06F46"/>
  </w:style>
  <w:style w:type="paragraph" w:customStyle="1" w:styleId="4BF40760CF6B4F3F86E9F9CB3FA0F50E1">
    <w:name w:val="4BF40760CF6B4F3F86E9F9CB3FA0F50E1"/>
    <w:rsid w:val="00A06F46"/>
    <w:pPr>
      <w:ind w:left="720"/>
      <w:contextualSpacing/>
    </w:pPr>
  </w:style>
  <w:style w:type="paragraph" w:customStyle="1" w:styleId="956ABC9A0F2747129149A00EA048BEB21">
    <w:name w:val="956ABC9A0F2747129149A00EA048BEB21"/>
    <w:rsid w:val="00A06F46"/>
    <w:pPr>
      <w:ind w:left="720"/>
      <w:contextualSpacing/>
    </w:pPr>
  </w:style>
  <w:style w:type="paragraph" w:customStyle="1" w:styleId="449BCA0AC63D4960B805F6C58CBC33291">
    <w:name w:val="449BCA0AC63D4960B805F6C58CBC33291"/>
    <w:rsid w:val="00A06F46"/>
    <w:pPr>
      <w:ind w:left="720"/>
      <w:contextualSpacing/>
    </w:pPr>
  </w:style>
  <w:style w:type="paragraph" w:customStyle="1" w:styleId="B0DC2866FDC24FC6ACDBCE1C5307C32A2">
    <w:name w:val="B0DC2866FDC24FC6ACDBCE1C5307C32A2"/>
    <w:rsid w:val="00A06F46"/>
    <w:pPr>
      <w:ind w:left="720"/>
      <w:contextualSpacing/>
    </w:pPr>
  </w:style>
  <w:style w:type="paragraph" w:customStyle="1" w:styleId="B2ED955350A8487A88E2FA4860DC90DC2">
    <w:name w:val="B2ED955350A8487A88E2FA4860DC90DC2"/>
    <w:rsid w:val="00A06F46"/>
    <w:pPr>
      <w:ind w:left="720"/>
      <w:contextualSpacing/>
    </w:pPr>
  </w:style>
  <w:style w:type="paragraph" w:customStyle="1" w:styleId="71064383A1404CAD925E9C11A362BAF12">
    <w:name w:val="71064383A1404CAD925E9C11A362BAF12"/>
    <w:rsid w:val="00A06F46"/>
    <w:pPr>
      <w:ind w:left="720"/>
      <w:contextualSpacing/>
    </w:pPr>
  </w:style>
  <w:style w:type="paragraph" w:customStyle="1" w:styleId="61566DC981594A92B67EB41E9CA406422">
    <w:name w:val="61566DC981594A92B67EB41E9CA406422"/>
    <w:rsid w:val="00A06F46"/>
    <w:pPr>
      <w:ind w:left="720"/>
      <w:contextualSpacing/>
    </w:pPr>
  </w:style>
  <w:style w:type="paragraph" w:customStyle="1" w:styleId="D4A332EFF8A9413BBEEF208771C123BE2">
    <w:name w:val="D4A332EFF8A9413BBEEF208771C123BE2"/>
    <w:rsid w:val="00A06F46"/>
    <w:pPr>
      <w:ind w:left="720"/>
      <w:contextualSpacing/>
    </w:pPr>
  </w:style>
  <w:style w:type="paragraph" w:customStyle="1" w:styleId="BFE5C138244A427F87CDF42C4EDE06702">
    <w:name w:val="BFE5C138244A427F87CDF42C4EDE06702"/>
    <w:rsid w:val="00A06F46"/>
    <w:pPr>
      <w:ind w:left="720"/>
      <w:contextualSpacing/>
    </w:pPr>
  </w:style>
  <w:style w:type="paragraph" w:customStyle="1" w:styleId="4A54F20C658748A2B20F1C8698BC722B2">
    <w:name w:val="4A54F20C658748A2B20F1C8698BC722B2"/>
    <w:rsid w:val="00A06F46"/>
    <w:pPr>
      <w:ind w:left="720"/>
      <w:contextualSpacing/>
    </w:pPr>
  </w:style>
  <w:style w:type="paragraph" w:customStyle="1" w:styleId="B758931D2D794F5B951BC1021035ABC92">
    <w:name w:val="B758931D2D794F5B951BC1021035ABC92"/>
    <w:rsid w:val="00A06F46"/>
    <w:pPr>
      <w:ind w:left="720"/>
      <w:contextualSpacing/>
    </w:pPr>
  </w:style>
  <w:style w:type="paragraph" w:customStyle="1" w:styleId="94AA678E9ABE48FFA829183216920D8A2">
    <w:name w:val="94AA678E9ABE48FFA829183216920D8A2"/>
    <w:rsid w:val="00A06F46"/>
    <w:pPr>
      <w:ind w:left="720"/>
      <w:contextualSpacing/>
    </w:pPr>
  </w:style>
  <w:style w:type="paragraph" w:customStyle="1" w:styleId="9B9C08BB10BF4857BC7DC35EA5B8E6352">
    <w:name w:val="9B9C08BB10BF4857BC7DC35EA5B8E6352"/>
    <w:rsid w:val="00A06F46"/>
    <w:pPr>
      <w:ind w:left="720"/>
      <w:contextualSpacing/>
    </w:pPr>
  </w:style>
  <w:style w:type="paragraph" w:customStyle="1" w:styleId="DABF2F37584E4CAC87CB955245A19E282">
    <w:name w:val="DABF2F37584E4CAC87CB955245A19E282"/>
    <w:rsid w:val="00A06F46"/>
    <w:pPr>
      <w:ind w:left="720"/>
      <w:contextualSpacing/>
    </w:pPr>
  </w:style>
  <w:style w:type="paragraph" w:customStyle="1" w:styleId="C5BC0446D95B4FAC902047621DA2D0D01">
    <w:name w:val="C5BC0446D95B4FAC902047621DA2D0D01"/>
    <w:rsid w:val="00A06F46"/>
    <w:pPr>
      <w:ind w:left="720"/>
      <w:contextualSpacing/>
    </w:pPr>
  </w:style>
  <w:style w:type="paragraph" w:customStyle="1" w:styleId="A8A436674F2C4069A9F3C38A43E7F15C11">
    <w:name w:val="A8A436674F2C4069A9F3C38A43E7F15C11"/>
    <w:rsid w:val="00A06F46"/>
    <w:pPr>
      <w:ind w:left="720"/>
      <w:contextualSpacing/>
    </w:pPr>
  </w:style>
  <w:style w:type="paragraph" w:customStyle="1" w:styleId="9ED2C17952D94565B78E96C4201F82532">
    <w:name w:val="9ED2C17952D94565B78E96C4201F82532"/>
    <w:rsid w:val="00A06F46"/>
  </w:style>
  <w:style w:type="paragraph" w:customStyle="1" w:styleId="9B1B3E7691264582803673B2F98898563">
    <w:name w:val="9B1B3E7691264582803673B2F98898563"/>
    <w:rsid w:val="00A06F46"/>
  </w:style>
  <w:style w:type="paragraph" w:customStyle="1" w:styleId="657CAED4F38B4E419551D483EB7942AA2">
    <w:name w:val="657CAED4F38B4E419551D483EB7942AA2"/>
    <w:rsid w:val="00A06F46"/>
  </w:style>
  <w:style w:type="paragraph" w:customStyle="1" w:styleId="F0A46FC3092F43C1AFA83B373FD984E03">
    <w:name w:val="F0A46FC3092F43C1AFA83B373FD984E03"/>
    <w:rsid w:val="00A06F46"/>
  </w:style>
  <w:style w:type="paragraph" w:customStyle="1" w:styleId="75DC3DE467D64CCAB590AE94D3D1D1D03">
    <w:name w:val="75DC3DE467D64CCAB590AE94D3D1D1D03"/>
    <w:rsid w:val="00A06F46"/>
  </w:style>
  <w:style w:type="paragraph" w:customStyle="1" w:styleId="4BF40760CF6B4F3F86E9F9CB3FA0F50E2">
    <w:name w:val="4BF40760CF6B4F3F86E9F9CB3FA0F50E2"/>
    <w:rsid w:val="00A06F46"/>
    <w:pPr>
      <w:ind w:left="720"/>
      <w:contextualSpacing/>
    </w:pPr>
  </w:style>
  <w:style w:type="paragraph" w:customStyle="1" w:styleId="956ABC9A0F2747129149A00EA048BEB22">
    <w:name w:val="956ABC9A0F2747129149A00EA048BEB22"/>
    <w:rsid w:val="00A06F46"/>
    <w:pPr>
      <w:ind w:left="720"/>
      <w:contextualSpacing/>
    </w:pPr>
  </w:style>
  <w:style w:type="paragraph" w:customStyle="1" w:styleId="449BCA0AC63D4960B805F6C58CBC33292">
    <w:name w:val="449BCA0AC63D4960B805F6C58CBC33292"/>
    <w:rsid w:val="00A06F46"/>
    <w:pPr>
      <w:ind w:left="720"/>
      <w:contextualSpacing/>
    </w:pPr>
  </w:style>
  <w:style w:type="paragraph" w:customStyle="1" w:styleId="B0DC2866FDC24FC6ACDBCE1C5307C32A3">
    <w:name w:val="B0DC2866FDC24FC6ACDBCE1C5307C32A3"/>
    <w:rsid w:val="00A06F46"/>
    <w:pPr>
      <w:ind w:left="720"/>
      <w:contextualSpacing/>
    </w:pPr>
  </w:style>
  <w:style w:type="paragraph" w:customStyle="1" w:styleId="B2ED955350A8487A88E2FA4860DC90DC3">
    <w:name w:val="B2ED955350A8487A88E2FA4860DC90DC3"/>
    <w:rsid w:val="00A06F46"/>
    <w:pPr>
      <w:ind w:left="720"/>
      <w:contextualSpacing/>
    </w:pPr>
  </w:style>
  <w:style w:type="paragraph" w:customStyle="1" w:styleId="71064383A1404CAD925E9C11A362BAF13">
    <w:name w:val="71064383A1404CAD925E9C11A362BAF13"/>
    <w:rsid w:val="00A06F46"/>
    <w:pPr>
      <w:ind w:left="720"/>
      <w:contextualSpacing/>
    </w:pPr>
  </w:style>
  <w:style w:type="paragraph" w:customStyle="1" w:styleId="61566DC981594A92B67EB41E9CA406423">
    <w:name w:val="61566DC981594A92B67EB41E9CA406423"/>
    <w:rsid w:val="00A06F46"/>
    <w:pPr>
      <w:ind w:left="720"/>
      <w:contextualSpacing/>
    </w:pPr>
  </w:style>
  <w:style w:type="paragraph" w:customStyle="1" w:styleId="D4A332EFF8A9413BBEEF208771C123BE3">
    <w:name w:val="D4A332EFF8A9413BBEEF208771C123BE3"/>
    <w:rsid w:val="00A06F46"/>
    <w:pPr>
      <w:ind w:left="720"/>
      <w:contextualSpacing/>
    </w:pPr>
  </w:style>
  <w:style w:type="paragraph" w:customStyle="1" w:styleId="BFE5C138244A427F87CDF42C4EDE06703">
    <w:name w:val="BFE5C138244A427F87CDF42C4EDE06703"/>
    <w:rsid w:val="00A06F46"/>
    <w:pPr>
      <w:ind w:left="720"/>
      <w:contextualSpacing/>
    </w:pPr>
  </w:style>
  <w:style w:type="paragraph" w:customStyle="1" w:styleId="4A54F20C658748A2B20F1C8698BC722B3">
    <w:name w:val="4A54F20C658748A2B20F1C8698BC722B3"/>
    <w:rsid w:val="00A06F46"/>
    <w:pPr>
      <w:ind w:left="720"/>
      <w:contextualSpacing/>
    </w:pPr>
  </w:style>
  <w:style w:type="paragraph" w:customStyle="1" w:styleId="B758931D2D794F5B951BC1021035ABC93">
    <w:name w:val="B758931D2D794F5B951BC1021035ABC93"/>
    <w:rsid w:val="00A06F46"/>
    <w:pPr>
      <w:ind w:left="720"/>
      <w:contextualSpacing/>
    </w:pPr>
  </w:style>
  <w:style w:type="paragraph" w:customStyle="1" w:styleId="94AA678E9ABE48FFA829183216920D8A3">
    <w:name w:val="94AA678E9ABE48FFA829183216920D8A3"/>
    <w:rsid w:val="00A06F46"/>
    <w:pPr>
      <w:ind w:left="720"/>
      <w:contextualSpacing/>
    </w:pPr>
  </w:style>
  <w:style w:type="paragraph" w:customStyle="1" w:styleId="9B9C08BB10BF4857BC7DC35EA5B8E6353">
    <w:name w:val="9B9C08BB10BF4857BC7DC35EA5B8E6353"/>
    <w:rsid w:val="00A06F46"/>
    <w:pPr>
      <w:ind w:left="720"/>
      <w:contextualSpacing/>
    </w:pPr>
  </w:style>
  <w:style w:type="paragraph" w:customStyle="1" w:styleId="DABF2F37584E4CAC87CB955245A19E283">
    <w:name w:val="DABF2F37584E4CAC87CB955245A19E283"/>
    <w:rsid w:val="00A06F46"/>
    <w:pPr>
      <w:ind w:left="720"/>
      <w:contextualSpacing/>
    </w:pPr>
  </w:style>
  <w:style w:type="paragraph" w:customStyle="1" w:styleId="C5BC0446D95B4FAC902047621DA2D0D02">
    <w:name w:val="C5BC0446D95B4FAC902047621DA2D0D02"/>
    <w:rsid w:val="00A06F46"/>
    <w:pPr>
      <w:ind w:left="720"/>
      <w:contextualSpacing/>
    </w:pPr>
  </w:style>
  <w:style w:type="paragraph" w:customStyle="1" w:styleId="657CAED4F38B4E419551D483EB7942AA3">
    <w:name w:val="657CAED4F38B4E419551D483EB7942AA3"/>
    <w:rsid w:val="00A41617"/>
  </w:style>
  <w:style w:type="paragraph" w:customStyle="1" w:styleId="75DC3DE467D64CCAB590AE94D3D1D1D04">
    <w:name w:val="75DC3DE467D64CCAB590AE94D3D1D1D04"/>
    <w:rsid w:val="00A41617"/>
  </w:style>
  <w:style w:type="paragraph" w:customStyle="1" w:styleId="4BF40760CF6B4F3F86E9F9CB3FA0F50E3">
    <w:name w:val="4BF40760CF6B4F3F86E9F9CB3FA0F50E3"/>
    <w:rsid w:val="00A41617"/>
    <w:pPr>
      <w:ind w:left="720"/>
      <w:contextualSpacing/>
    </w:pPr>
  </w:style>
  <w:style w:type="paragraph" w:customStyle="1" w:styleId="A8A436674F2C4069A9F3C38A43E7F15C12">
    <w:name w:val="A8A436674F2C4069A9F3C38A43E7F15C12"/>
    <w:rsid w:val="00101C10"/>
    <w:pPr>
      <w:ind w:left="720"/>
      <w:contextualSpacing/>
    </w:pPr>
    <w:rPr>
      <w:rFonts w:ascii="Book Antiqua" w:hAnsi="Book Antiqua"/>
      <w:sz w:val="16"/>
    </w:rPr>
  </w:style>
  <w:style w:type="paragraph" w:customStyle="1" w:styleId="5FE417A248A146B4B8E6C7DF9DC5CADB">
    <w:name w:val="5FE417A248A146B4B8E6C7DF9DC5CADB"/>
    <w:rsid w:val="00101C10"/>
  </w:style>
  <w:style w:type="paragraph" w:customStyle="1" w:styleId="C7F80C85EDC54062A6377BDCB4E8407E">
    <w:name w:val="C7F80C85EDC54062A6377BDCB4E8407E"/>
    <w:rsid w:val="00101C10"/>
  </w:style>
  <w:style w:type="paragraph" w:customStyle="1" w:styleId="A8A436674F2C4069A9F3C38A43E7F15C13">
    <w:name w:val="A8A436674F2C4069A9F3C38A43E7F15C13"/>
    <w:rsid w:val="00711EB9"/>
    <w:pPr>
      <w:ind w:left="720"/>
      <w:contextualSpacing/>
    </w:pPr>
    <w:rPr>
      <w:rFonts w:ascii="Book Antiqua" w:hAnsi="Book Antiqua"/>
      <w:sz w:val="16"/>
    </w:rPr>
  </w:style>
  <w:style w:type="paragraph" w:customStyle="1" w:styleId="A31EA57312944507BC2F8B09D47E0BF3">
    <w:name w:val="A31EA57312944507BC2F8B09D47E0BF3"/>
    <w:rsid w:val="00711EB9"/>
    <w:pPr>
      <w:ind w:left="720"/>
      <w:contextualSpacing/>
    </w:pPr>
    <w:rPr>
      <w:rFonts w:ascii="Book Antiqua" w:hAnsi="Book Antiqua"/>
      <w:sz w:val="16"/>
    </w:rPr>
  </w:style>
  <w:style w:type="paragraph" w:customStyle="1" w:styleId="A8A436674F2C4069A9F3C38A43E7F15C14">
    <w:name w:val="A8A436674F2C4069A9F3C38A43E7F15C14"/>
    <w:rsid w:val="00711EB9"/>
    <w:pPr>
      <w:ind w:left="720"/>
      <w:contextualSpacing/>
    </w:pPr>
    <w:rPr>
      <w:rFonts w:ascii="Book Antiqua" w:hAnsi="Book Antiqua"/>
      <w:sz w:val="16"/>
    </w:rPr>
  </w:style>
  <w:style w:type="paragraph" w:customStyle="1" w:styleId="A31EA57312944507BC2F8B09D47E0BF31">
    <w:name w:val="A31EA57312944507BC2F8B09D47E0BF31"/>
    <w:rsid w:val="00711EB9"/>
    <w:pPr>
      <w:ind w:left="720"/>
      <w:contextualSpacing/>
    </w:pPr>
    <w:rPr>
      <w:rFonts w:ascii="Book Antiqua" w:hAnsi="Book Antiqua"/>
      <w:sz w:val="16"/>
    </w:rPr>
  </w:style>
  <w:style w:type="paragraph" w:customStyle="1" w:styleId="A8A436674F2C4069A9F3C38A43E7F15C15">
    <w:name w:val="A8A436674F2C4069A9F3C38A43E7F15C15"/>
    <w:rsid w:val="00A60342"/>
    <w:pPr>
      <w:ind w:left="720"/>
      <w:contextualSpacing/>
    </w:pPr>
    <w:rPr>
      <w:rFonts w:ascii="Book Antiqua" w:hAnsi="Book Antiqua"/>
      <w:sz w:val="16"/>
    </w:rPr>
  </w:style>
  <w:style w:type="paragraph" w:customStyle="1" w:styleId="0A4D00B94BCF4EEBB0992E108440ED2C">
    <w:name w:val="0A4D00B94BCF4EEBB0992E108440ED2C"/>
    <w:rsid w:val="00A60342"/>
    <w:pPr>
      <w:ind w:left="720"/>
      <w:contextualSpacing/>
    </w:pPr>
    <w:rPr>
      <w:rFonts w:ascii="Book Antiqua" w:hAnsi="Book Antiqua"/>
      <w:sz w:val="16"/>
    </w:rPr>
  </w:style>
  <w:style w:type="paragraph" w:customStyle="1" w:styleId="614FE940456B41AEA322E10AE572EA12">
    <w:name w:val="614FE940456B41AEA322E10AE572EA12"/>
    <w:rsid w:val="00A60342"/>
  </w:style>
  <w:style w:type="paragraph" w:customStyle="1" w:styleId="614FE940456B41AEA322E10AE572EA121">
    <w:name w:val="614FE940456B41AEA322E10AE572EA121"/>
    <w:rsid w:val="00A60342"/>
    <w:pPr>
      <w:ind w:left="720"/>
      <w:contextualSpacing/>
    </w:pPr>
    <w:rPr>
      <w:rFonts w:ascii="Book Antiqua" w:hAnsi="Book Antiqua"/>
      <w:sz w:val="16"/>
    </w:rPr>
  </w:style>
  <w:style w:type="paragraph" w:customStyle="1" w:styleId="0A4D00B94BCF4EEBB0992E108440ED2C1">
    <w:name w:val="0A4D00B94BCF4EEBB0992E108440ED2C1"/>
    <w:rsid w:val="00A60342"/>
    <w:pPr>
      <w:ind w:left="720"/>
      <w:contextualSpacing/>
    </w:pPr>
    <w:rPr>
      <w:rFonts w:ascii="Book Antiqua" w:hAnsi="Book Antiqua"/>
      <w:sz w:val="16"/>
    </w:rPr>
  </w:style>
  <w:style w:type="paragraph" w:customStyle="1" w:styleId="614FE940456B41AEA322E10AE572EA122">
    <w:name w:val="614FE940456B41AEA322E10AE572EA122"/>
    <w:rsid w:val="00A60342"/>
    <w:pPr>
      <w:ind w:left="720"/>
      <w:contextualSpacing/>
    </w:pPr>
    <w:rPr>
      <w:rFonts w:ascii="Book Antiqua" w:hAnsi="Book Antiqua"/>
      <w:sz w:val="16"/>
    </w:rPr>
  </w:style>
  <w:style w:type="paragraph" w:customStyle="1" w:styleId="0A4D00B94BCF4EEBB0992E108440ED2C2">
    <w:name w:val="0A4D00B94BCF4EEBB0992E108440ED2C2"/>
    <w:rsid w:val="00A60342"/>
    <w:pPr>
      <w:ind w:left="720"/>
      <w:contextualSpacing/>
    </w:pPr>
    <w:rPr>
      <w:rFonts w:ascii="Book Antiqua" w:hAnsi="Book Antiqua"/>
      <w:sz w:val="16"/>
    </w:rPr>
  </w:style>
  <w:style w:type="paragraph" w:customStyle="1" w:styleId="614FE940456B41AEA322E10AE572EA123">
    <w:name w:val="614FE940456B41AEA322E10AE572EA123"/>
    <w:rsid w:val="00A60342"/>
    <w:pPr>
      <w:ind w:left="720"/>
      <w:contextualSpacing/>
    </w:pPr>
    <w:rPr>
      <w:rFonts w:ascii="Book Antiqua" w:hAnsi="Book Antiqua"/>
      <w:sz w:val="16"/>
    </w:rPr>
  </w:style>
  <w:style w:type="paragraph" w:customStyle="1" w:styleId="0A4D00B94BCF4EEBB0992E108440ED2C3">
    <w:name w:val="0A4D00B94BCF4EEBB0992E108440ED2C3"/>
    <w:rsid w:val="00A60342"/>
    <w:pPr>
      <w:ind w:left="720"/>
      <w:contextualSpacing/>
    </w:pPr>
    <w:rPr>
      <w:rFonts w:ascii="Book Antiqua" w:hAnsi="Book Antiqua"/>
      <w:sz w:val="16"/>
    </w:rPr>
  </w:style>
  <w:style w:type="paragraph" w:customStyle="1" w:styleId="614FE940456B41AEA322E10AE572EA124">
    <w:name w:val="614FE940456B41AEA322E10AE572EA124"/>
    <w:rsid w:val="00A60342"/>
    <w:pPr>
      <w:ind w:left="720"/>
      <w:contextualSpacing/>
    </w:pPr>
    <w:rPr>
      <w:rFonts w:ascii="Book Antiqua" w:hAnsi="Book Antiqua"/>
      <w:sz w:val="16"/>
    </w:rPr>
  </w:style>
  <w:style w:type="paragraph" w:customStyle="1" w:styleId="0A4D00B94BCF4EEBB0992E108440ED2C4">
    <w:name w:val="0A4D00B94BCF4EEBB0992E108440ED2C4"/>
    <w:rsid w:val="00A60342"/>
    <w:pPr>
      <w:ind w:left="720"/>
      <w:contextualSpacing/>
    </w:pPr>
    <w:rPr>
      <w:rFonts w:ascii="Book Antiqua" w:hAnsi="Book Antiqua"/>
      <w:sz w:val="16"/>
    </w:rPr>
  </w:style>
  <w:style w:type="paragraph" w:customStyle="1" w:styleId="614FE940456B41AEA322E10AE572EA125">
    <w:name w:val="614FE940456B41AEA322E10AE572EA125"/>
    <w:rsid w:val="00A60342"/>
    <w:pPr>
      <w:ind w:left="720"/>
      <w:contextualSpacing/>
    </w:pPr>
    <w:rPr>
      <w:rFonts w:ascii="Book Antiqua" w:hAnsi="Book Antiqua"/>
      <w:sz w:val="16"/>
    </w:rPr>
  </w:style>
  <w:style w:type="paragraph" w:customStyle="1" w:styleId="0A4D00B94BCF4EEBB0992E108440ED2C5">
    <w:name w:val="0A4D00B94BCF4EEBB0992E108440ED2C5"/>
    <w:rsid w:val="00A60342"/>
    <w:pPr>
      <w:ind w:left="720"/>
      <w:contextualSpacing/>
    </w:pPr>
    <w:rPr>
      <w:rFonts w:ascii="Book Antiqua" w:hAnsi="Book Antiqua"/>
      <w:sz w:val="16"/>
    </w:rPr>
  </w:style>
  <w:style w:type="paragraph" w:customStyle="1" w:styleId="614FE940456B41AEA322E10AE572EA126">
    <w:name w:val="614FE940456B41AEA322E10AE572EA126"/>
    <w:rsid w:val="00A60342"/>
    <w:pPr>
      <w:ind w:left="720"/>
      <w:contextualSpacing/>
    </w:pPr>
    <w:rPr>
      <w:rFonts w:ascii="Book Antiqua" w:hAnsi="Book Antiqua"/>
      <w:sz w:val="16"/>
    </w:rPr>
  </w:style>
  <w:style w:type="paragraph" w:customStyle="1" w:styleId="0A4D00B94BCF4EEBB0992E108440ED2C6">
    <w:name w:val="0A4D00B94BCF4EEBB0992E108440ED2C6"/>
    <w:rsid w:val="00A60342"/>
    <w:pPr>
      <w:ind w:left="720"/>
      <w:contextualSpacing/>
    </w:pPr>
    <w:rPr>
      <w:rFonts w:ascii="Book Antiqua" w:hAnsi="Book Antiqua"/>
      <w:sz w:val="16"/>
    </w:rPr>
  </w:style>
  <w:style w:type="paragraph" w:customStyle="1" w:styleId="C88BCF9DE0E2464DBC8519BB2395854B">
    <w:name w:val="C88BCF9DE0E2464DBC8519BB2395854B"/>
    <w:rsid w:val="002D1F2F"/>
  </w:style>
  <w:style w:type="paragraph" w:customStyle="1" w:styleId="614FE940456B41AEA322E10AE572EA127">
    <w:name w:val="614FE940456B41AEA322E10AE572EA127"/>
    <w:rsid w:val="00882D4F"/>
    <w:pPr>
      <w:ind w:left="720"/>
      <w:contextualSpacing/>
    </w:pPr>
    <w:rPr>
      <w:rFonts w:ascii="Book Antiqua" w:hAnsi="Book Antiqua"/>
      <w:sz w:val="16"/>
    </w:rPr>
  </w:style>
  <w:style w:type="paragraph" w:customStyle="1" w:styleId="C88BCF9DE0E2464DBC8519BB2395854B1">
    <w:name w:val="C88BCF9DE0E2464DBC8519BB2395854B1"/>
    <w:rsid w:val="00882D4F"/>
    <w:rPr>
      <w:rFonts w:ascii="Book Antiqua" w:hAnsi="Book Antiqua"/>
      <w:sz w:val="16"/>
    </w:rPr>
  </w:style>
  <w:style w:type="paragraph" w:customStyle="1" w:styleId="EFBF18C111A041F19D2FE32FAEB99884">
    <w:name w:val="EFBF18C111A041F19D2FE32FAEB99884"/>
    <w:rsid w:val="00882D4F"/>
    <w:pPr>
      <w:ind w:left="720"/>
      <w:contextualSpacing/>
    </w:pPr>
    <w:rPr>
      <w:rFonts w:ascii="Book Antiqua" w:hAnsi="Book Antiqua"/>
      <w:sz w:val="16"/>
    </w:rPr>
  </w:style>
  <w:style w:type="paragraph" w:customStyle="1" w:styleId="614FE940456B41AEA322E10AE572EA128">
    <w:name w:val="614FE940456B41AEA322E10AE572EA128"/>
    <w:rsid w:val="00882D4F"/>
    <w:pPr>
      <w:ind w:left="720"/>
      <w:contextualSpacing/>
    </w:pPr>
    <w:rPr>
      <w:rFonts w:ascii="Book Antiqua" w:hAnsi="Book Antiqua"/>
      <w:sz w:val="16"/>
    </w:rPr>
  </w:style>
  <w:style w:type="paragraph" w:customStyle="1" w:styleId="C88BCF9DE0E2464DBC8519BB2395854B2">
    <w:name w:val="C88BCF9DE0E2464DBC8519BB2395854B2"/>
    <w:rsid w:val="00882D4F"/>
    <w:rPr>
      <w:rFonts w:ascii="Book Antiqua" w:hAnsi="Book Antiqua"/>
      <w:sz w:val="16"/>
    </w:rPr>
  </w:style>
  <w:style w:type="paragraph" w:customStyle="1" w:styleId="EFBF18C111A041F19D2FE32FAEB998841">
    <w:name w:val="EFBF18C111A041F19D2FE32FAEB998841"/>
    <w:rsid w:val="00882D4F"/>
    <w:pPr>
      <w:ind w:left="720"/>
      <w:contextualSpacing/>
    </w:pPr>
    <w:rPr>
      <w:rFonts w:ascii="Book Antiqua" w:hAnsi="Book Antiqua"/>
      <w:sz w:val="16"/>
    </w:rPr>
  </w:style>
  <w:style w:type="paragraph" w:customStyle="1" w:styleId="614FE940456B41AEA322E10AE572EA129">
    <w:name w:val="614FE940456B41AEA322E10AE572EA129"/>
    <w:rsid w:val="00387998"/>
    <w:pPr>
      <w:ind w:left="720"/>
      <w:contextualSpacing/>
    </w:pPr>
    <w:rPr>
      <w:rFonts w:ascii="Book Antiqua" w:hAnsi="Book Antiqua"/>
      <w:sz w:val="16"/>
    </w:rPr>
  </w:style>
  <w:style w:type="paragraph" w:customStyle="1" w:styleId="C88BCF9DE0E2464DBC8519BB2395854B3">
    <w:name w:val="C88BCF9DE0E2464DBC8519BB2395854B3"/>
    <w:rsid w:val="00387998"/>
    <w:rPr>
      <w:rFonts w:ascii="Book Antiqua" w:hAnsi="Book Antiqua"/>
      <w:sz w:val="16"/>
    </w:rPr>
  </w:style>
  <w:style w:type="paragraph" w:customStyle="1" w:styleId="61D876F5F9554FE0999F7ECA3CD0578B">
    <w:name w:val="61D876F5F9554FE0999F7ECA3CD0578B"/>
    <w:rsid w:val="00387998"/>
    <w:pPr>
      <w:ind w:left="720"/>
      <w:contextualSpacing/>
    </w:pPr>
    <w:rPr>
      <w:rFonts w:ascii="Book Antiqua" w:hAnsi="Book Antiqua"/>
      <w:sz w:val="16"/>
    </w:rPr>
  </w:style>
  <w:style w:type="paragraph" w:customStyle="1" w:styleId="614FE940456B41AEA322E10AE572EA1210">
    <w:name w:val="614FE940456B41AEA322E10AE572EA1210"/>
    <w:rsid w:val="00492D7C"/>
    <w:pPr>
      <w:ind w:left="720"/>
      <w:contextualSpacing/>
    </w:pPr>
    <w:rPr>
      <w:rFonts w:ascii="Book Antiqua" w:hAnsi="Book Antiqua"/>
      <w:sz w:val="16"/>
    </w:rPr>
  </w:style>
  <w:style w:type="paragraph" w:customStyle="1" w:styleId="C88BCF9DE0E2464DBC8519BB2395854B4">
    <w:name w:val="C88BCF9DE0E2464DBC8519BB2395854B4"/>
    <w:rsid w:val="00492D7C"/>
    <w:rPr>
      <w:rFonts w:ascii="Book Antiqua" w:hAnsi="Book Antiqua"/>
      <w:sz w:val="16"/>
    </w:rPr>
  </w:style>
  <w:style w:type="paragraph" w:customStyle="1" w:styleId="EE7F7D8E24D54FCCB35D94E1EDEA00C5">
    <w:name w:val="EE7F7D8E24D54FCCB35D94E1EDEA00C5"/>
    <w:rsid w:val="00492D7C"/>
    <w:pPr>
      <w:ind w:left="720"/>
      <w:contextualSpacing/>
    </w:pPr>
    <w:rPr>
      <w:rFonts w:ascii="Book Antiqua" w:hAnsi="Book Antiqua"/>
      <w:sz w:val="16"/>
    </w:rPr>
  </w:style>
  <w:style w:type="paragraph" w:customStyle="1" w:styleId="614FE940456B41AEA322E10AE572EA1211">
    <w:name w:val="614FE940456B41AEA322E10AE572EA1211"/>
    <w:rsid w:val="0004316A"/>
    <w:pPr>
      <w:ind w:left="720"/>
      <w:contextualSpacing/>
    </w:pPr>
    <w:rPr>
      <w:rFonts w:ascii="Book Antiqua" w:hAnsi="Book Antiqua"/>
      <w:sz w:val="16"/>
    </w:rPr>
  </w:style>
  <w:style w:type="paragraph" w:customStyle="1" w:styleId="C88BCF9DE0E2464DBC8519BB2395854B5">
    <w:name w:val="C88BCF9DE0E2464DBC8519BB2395854B5"/>
    <w:rsid w:val="0004316A"/>
    <w:rPr>
      <w:rFonts w:ascii="Book Antiqua" w:hAnsi="Book Antiqua"/>
      <w:sz w:val="16"/>
    </w:rPr>
  </w:style>
  <w:style w:type="paragraph" w:customStyle="1" w:styleId="DAA2D5700C204D258BD1F45276BCEA15">
    <w:name w:val="DAA2D5700C204D258BD1F45276BCEA15"/>
    <w:rsid w:val="0004316A"/>
    <w:pPr>
      <w:ind w:left="720"/>
      <w:contextualSpacing/>
    </w:pPr>
    <w:rPr>
      <w:rFonts w:ascii="Book Antiqua" w:hAnsi="Book Antiqua"/>
      <w:sz w:val="16"/>
    </w:rPr>
  </w:style>
  <w:style w:type="paragraph" w:customStyle="1" w:styleId="614FE940456B41AEA322E10AE572EA1212">
    <w:name w:val="614FE940456B41AEA322E10AE572EA1212"/>
    <w:rsid w:val="0004316A"/>
    <w:pPr>
      <w:ind w:left="720"/>
      <w:contextualSpacing/>
    </w:pPr>
    <w:rPr>
      <w:rFonts w:ascii="Book Antiqua" w:hAnsi="Book Antiqua"/>
      <w:sz w:val="16"/>
    </w:rPr>
  </w:style>
  <w:style w:type="paragraph" w:customStyle="1" w:styleId="C88BCF9DE0E2464DBC8519BB2395854B6">
    <w:name w:val="C88BCF9DE0E2464DBC8519BB2395854B6"/>
    <w:rsid w:val="0004316A"/>
    <w:rPr>
      <w:rFonts w:ascii="Book Antiqua" w:hAnsi="Book Antiqua"/>
      <w:sz w:val="16"/>
    </w:rPr>
  </w:style>
  <w:style w:type="paragraph" w:customStyle="1" w:styleId="DAA2D5700C204D258BD1F45276BCEA151">
    <w:name w:val="DAA2D5700C204D258BD1F45276BCEA151"/>
    <w:rsid w:val="0004316A"/>
    <w:pPr>
      <w:ind w:left="720"/>
      <w:contextualSpacing/>
    </w:pPr>
    <w:rPr>
      <w:rFonts w:ascii="Book Antiqua" w:hAnsi="Book Antiqua"/>
      <w:sz w:val="16"/>
    </w:rPr>
  </w:style>
  <w:style w:type="paragraph" w:customStyle="1" w:styleId="614FE940456B41AEA322E10AE572EA1213">
    <w:name w:val="614FE940456B41AEA322E10AE572EA1213"/>
    <w:rsid w:val="00825E63"/>
    <w:pPr>
      <w:ind w:left="720"/>
      <w:contextualSpacing/>
    </w:pPr>
    <w:rPr>
      <w:rFonts w:ascii="Book Antiqua" w:hAnsi="Book Antiqua"/>
      <w:sz w:val="16"/>
    </w:rPr>
  </w:style>
  <w:style w:type="paragraph" w:customStyle="1" w:styleId="C88BCF9DE0E2464DBC8519BB2395854B7">
    <w:name w:val="C88BCF9DE0E2464DBC8519BB2395854B7"/>
    <w:rsid w:val="00825E63"/>
    <w:rPr>
      <w:rFonts w:ascii="Book Antiqua" w:hAnsi="Book Antiqua"/>
      <w:sz w:val="16"/>
    </w:rPr>
  </w:style>
  <w:style w:type="paragraph" w:customStyle="1" w:styleId="188B22CC597B4651B873B93A88645158">
    <w:name w:val="188B22CC597B4651B873B93A88645158"/>
    <w:rsid w:val="00825E63"/>
    <w:pPr>
      <w:ind w:left="720"/>
      <w:contextualSpacing/>
    </w:pPr>
    <w:rPr>
      <w:rFonts w:ascii="Book Antiqua" w:hAnsi="Book Antiqua"/>
      <w:sz w:val="16"/>
    </w:rPr>
  </w:style>
  <w:style w:type="paragraph" w:customStyle="1" w:styleId="614FE940456B41AEA322E10AE572EA1214">
    <w:name w:val="614FE940456B41AEA322E10AE572EA1214"/>
    <w:rsid w:val="00825E63"/>
    <w:pPr>
      <w:ind w:left="720"/>
      <w:contextualSpacing/>
    </w:pPr>
    <w:rPr>
      <w:rFonts w:ascii="Book Antiqua" w:hAnsi="Book Antiqua"/>
      <w:sz w:val="16"/>
    </w:rPr>
  </w:style>
  <w:style w:type="paragraph" w:customStyle="1" w:styleId="C88BCF9DE0E2464DBC8519BB2395854B8">
    <w:name w:val="C88BCF9DE0E2464DBC8519BB2395854B8"/>
    <w:rsid w:val="00825E63"/>
    <w:rPr>
      <w:rFonts w:ascii="Book Antiqua" w:hAnsi="Book Antiqua"/>
      <w:sz w:val="16"/>
    </w:rPr>
  </w:style>
  <w:style w:type="paragraph" w:customStyle="1" w:styleId="188B22CC597B4651B873B93A886451581">
    <w:name w:val="188B22CC597B4651B873B93A886451581"/>
    <w:rsid w:val="00825E63"/>
    <w:pPr>
      <w:ind w:left="720"/>
      <w:contextualSpacing/>
    </w:pPr>
    <w:rPr>
      <w:rFonts w:ascii="Book Antiqua" w:hAnsi="Book Antiqua"/>
      <w:sz w:val="16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697C32E3F034B1CBFEDE3E1188D08AE">
    <w:name w:val="0697C32E3F034B1CBFEDE3E1188D08AE"/>
    <w:rsid w:val="00A06F46"/>
  </w:style>
  <w:style w:type="character" w:styleId="PlaceholderText">
    <w:name w:val="Placeholder Text"/>
    <w:basedOn w:val="DefaultParagraphFont"/>
    <w:uiPriority w:val="99"/>
    <w:semiHidden/>
    <w:rsid w:val="00825E63"/>
    <w:rPr>
      <w:color w:val="808080"/>
    </w:rPr>
  </w:style>
  <w:style w:type="paragraph" w:customStyle="1" w:styleId="368A5D3C5A0B402EB831C790A493301D">
    <w:name w:val="368A5D3C5A0B402EB831C790A493301D"/>
    <w:rsid w:val="00A06F46"/>
    <w:pPr>
      <w:ind w:left="720"/>
      <w:contextualSpacing/>
    </w:pPr>
  </w:style>
  <w:style w:type="paragraph" w:customStyle="1" w:styleId="368A5D3C5A0B402EB831C790A493301D1">
    <w:name w:val="368A5D3C5A0B402EB831C790A493301D1"/>
    <w:rsid w:val="00A06F46"/>
    <w:pPr>
      <w:ind w:left="720"/>
      <w:contextualSpacing/>
    </w:pPr>
  </w:style>
  <w:style w:type="paragraph" w:customStyle="1" w:styleId="D97B398923DD493BBB4921CAE405EA6E">
    <w:name w:val="D97B398923DD493BBB4921CAE405EA6E"/>
    <w:rsid w:val="00A06F46"/>
  </w:style>
  <w:style w:type="paragraph" w:customStyle="1" w:styleId="9276E723C1B24FC98B06997FF1BE8947">
    <w:name w:val="9276E723C1B24FC98B06997FF1BE8947"/>
    <w:rsid w:val="00A06F46"/>
  </w:style>
  <w:style w:type="paragraph" w:customStyle="1" w:styleId="B272207463F34723A1C02D4C87A434A0">
    <w:name w:val="B272207463F34723A1C02D4C87A434A0"/>
    <w:rsid w:val="00A06F46"/>
  </w:style>
  <w:style w:type="paragraph" w:customStyle="1" w:styleId="A8A436674F2C4069A9F3C38A43E7F15C">
    <w:name w:val="A8A436674F2C4069A9F3C38A43E7F15C"/>
    <w:rsid w:val="00A06F46"/>
  </w:style>
  <w:style w:type="paragraph" w:customStyle="1" w:styleId="A8A436674F2C4069A9F3C38A43E7F15C1">
    <w:name w:val="A8A436674F2C4069A9F3C38A43E7F15C1"/>
    <w:rsid w:val="00A06F46"/>
    <w:pPr>
      <w:ind w:left="720"/>
      <w:contextualSpacing/>
    </w:pPr>
  </w:style>
  <w:style w:type="paragraph" w:customStyle="1" w:styleId="A8A436674F2C4069A9F3C38A43E7F15C2">
    <w:name w:val="A8A436674F2C4069A9F3C38A43E7F15C2"/>
    <w:rsid w:val="00A06F46"/>
    <w:pPr>
      <w:ind w:left="720"/>
      <w:contextualSpacing/>
    </w:pPr>
  </w:style>
  <w:style w:type="paragraph" w:customStyle="1" w:styleId="A8A436674F2C4069A9F3C38A43E7F15C3">
    <w:name w:val="A8A436674F2C4069A9F3C38A43E7F15C3"/>
    <w:rsid w:val="00A06F46"/>
    <w:pPr>
      <w:ind w:left="720"/>
      <w:contextualSpacing/>
    </w:pPr>
  </w:style>
  <w:style w:type="paragraph" w:customStyle="1" w:styleId="A8A436674F2C4069A9F3C38A43E7F15C4">
    <w:name w:val="A8A436674F2C4069A9F3C38A43E7F15C4"/>
    <w:rsid w:val="00A06F46"/>
    <w:pPr>
      <w:ind w:left="720"/>
      <w:contextualSpacing/>
    </w:pPr>
  </w:style>
  <w:style w:type="paragraph" w:customStyle="1" w:styleId="A8A436674F2C4069A9F3C38A43E7F15C5">
    <w:name w:val="A8A436674F2C4069A9F3C38A43E7F15C5"/>
    <w:rsid w:val="00A06F46"/>
    <w:pPr>
      <w:ind w:left="720"/>
      <w:contextualSpacing/>
    </w:pPr>
  </w:style>
  <w:style w:type="paragraph" w:customStyle="1" w:styleId="A8A436674F2C4069A9F3C38A43E7F15C6">
    <w:name w:val="A8A436674F2C4069A9F3C38A43E7F15C6"/>
    <w:rsid w:val="00A06F46"/>
    <w:pPr>
      <w:ind w:left="720"/>
      <w:contextualSpacing/>
    </w:pPr>
  </w:style>
  <w:style w:type="paragraph" w:customStyle="1" w:styleId="A8A436674F2C4069A9F3C38A43E7F15C7">
    <w:name w:val="A8A436674F2C4069A9F3C38A43E7F15C7"/>
    <w:rsid w:val="00A06F46"/>
    <w:pPr>
      <w:ind w:left="720"/>
      <w:contextualSpacing/>
    </w:pPr>
  </w:style>
  <w:style w:type="paragraph" w:customStyle="1" w:styleId="A8A436674F2C4069A9F3C38A43E7F15C8">
    <w:name w:val="A8A436674F2C4069A9F3C38A43E7F15C8"/>
    <w:rsid w:val="00A06F46"/>
    <w:pPr>
      <w:ind w:left="720"/>
      <w:contextualSpacing/>
    </w:pPr>
  </w:style>
  <w:style w:type="paragraph" w:customStyle="1" w:styleId="59D89C51326940E2BBB5DBAC21E699A5">
    <w:name w:val="59D89C51326940E2BBB5DBAC21E699A5"/>
    <w:rsid w:val="00A06F46"/>
  </w:style>
  <w:style w:type="paragraph" w:customStyle="1" w:styleId="FD91A25AF6394DC7AAFD8B6E6E64FB1F">
    <w:name w:val="FD91A25AF6394DC7AAFD8B6E6E64FB1F"/>
    <w:rsid w:val="00A06F46"/>
  </w:style>
  <w:style w:type="paragraph" w:customStyle="1" w:styleId="BA0274A1B5C942D89CB0CADFDB9E56A2">
    <w:name w:val="BA0274A1B5C942D89CB0CADFDB9E56A2"/>
    <w:rsid w:val="00A06F46"/>
  </w:style>
  <w:style w:type="paragraph" w:customStyle="1" w:styleId="0EDD72C3C2204ABD8FCA3DEFE607F63E">
    <w:name w:val="0EDD72C3C2204ABD8FCA3DEFE607F63E"/>
    <w:rsid w:val="00A06F46"/>
  </w:style>
  <w:style w:type="paragraph" w:customStyle="1" w:styleId="D3A78A136F56471880F3104D2401FED7">
    <w:name w:val="D3A78A136F56471880F3104D2401FED7"/>
    <w:rsid w:val="00A06F46"/>
  </w:style>
  <w:style w:type="paragraph" w:customStyle="1" w:styleId="9B1B3E7691264582803673B2F9889856">
    <w:name w:val="9B1B3E7691264582803673B2F9889856"/>
    <w:rsid w:val="00A06F46"/>
  </w:style>
  <w:style w:type="paragraph" w:customStyle="1" w:styleId="75DC3DE467D64CCAB590AE94D3D1D1D0">
    <w:name w:val="75DC3DE467D64CCAB590AE94D3D1D1D0"/>
    <w:rsid w:val="00A06F46"/>
  </w:style>
  <w:style w:type="paragraph" w:customStyle="1" w:styleId="B0DC2866FDC24FC6ACDBCE1C5307C32A">
    <w:name w:val="B0DC2866FDC24FC6ACDBCE1C5307C32A"/>
    <w:rsid w:val="00A06F46"/>
  </w:style>
  <w:style w:type="paragraph" w:customStyle="1" w:styleId="B2ED955350A8487A88E2FA4860DC90DC">
    <w:name w:val="B2ED955350A8487A88E2FA4860DC90DC"/>
    <w:rsid w:val="00A06F46"/>
  </w:style>
  <w:style w:type="paragraph" w:customStyle="1" w:styleId="71064383A1404CAD925E9C11A362BAF1">
    <w:name w:val="71064383A1404CAD925E9C11A362BAF1"/>
    <w:rsid w:val="00A06F46"/>
  </w:style>
  <w:style w:type="paragraph" w:customStyle="1" w:styleId="61566DC981594A92B67EB41E9CA40642">
    <w:name w:val="61566DC981594A92B67EB41E9CA40642"/>
    <w:rsid w:val="00A06F46"/>
  </w:style>
  <w:style w:type="paragraph" w:customStyle="1" w:styleId="D4A332EFF8A9413BBEEF208771C123BE">
    <w:name w:val="D4A332EFF8A9413BBEEF208771C123BE"/>
    <w:rsid w:val="00A06F46"/>
  </w:style>
  <w:style w:type="paragraph" w:customStyle="1" w:styleId="BFE5C138244A427F87CDF42C4EDE0670">
    <w:name w:val="BFE5C138244A427F87CDF42C4EDE0670"/>
    <w:rsid w:val="00A06F46"/>
  </w:style>
  <w:style w:type="paragraph" w:customStyle="1" w:styleId="4A54F20C658748A2B20F1C8698BC722B">
    <w:name w:val="4A54F20C658748A2B20F1C8698BC722B"/>
    <w:rsid w:val="00A06F46"/>
  </w:style>
  <w:style w:type="paragraph" w:customStyle="1" w:styleId="B758931D2D794F5B951BC1021035ABC9">
    <w:name w:val="B758931D2D794F5B951BC1021035ABC9"/>
    <w:rsid w:val="00A06F46"/>
  </w:style>
  <w:style w:type="paragraph" w:customStyle="1" w:styleId="94AA678E9ABE48FFA829183216920D8A">
    <w:name w:val="94AA678E9ABE48FFA829183216920D8A"/>
    <w:rsid w:val="00A06F46"/>
  </w:style>
  <w:style w:type="paragraph" w:customStyle="1" w:styleId="9B9C08BB10BF4857BC7DC35EA5B8E635">
    <w:name w:val="9B9C08BB10BF4857BC7DC35EA5B8E635"/>
    <w:rsid w:val="00A06F46"/>
  </w:style>
  <w:style w:type="paragraph" w:customStyle="1" w:styleId="DABF2F37584E4CAC87CB955245A19E28">
    <w:name w:val="DABF2F37584E4CAC87CB955245A19E28"/>
    <w:rsid w:val="00A06F46"/>
  </w:style>
  <w:style w:type="paragraph" w:customStyle="1" w:styleId="F0A46FC3092F43C1AFA83B373FD984E0">
    <w:name w:val="F0A46FC3092F43C1AFA83B373FD984E0"/>
    <w:rsid w:val="00A06F46"/>
  </w:style>
  <w:style w:type="paragraph" w:customStyle="1" w:styleId="A8A436674F2C4069A9F3C38A43E7F15C9">
    <w:name w:val="A8A436674F2C4069A9F3C38A43E7F15C9"/>
    <w:rsid w:val="00A06F46"/>
    <w:pPr>
      <w:ind w:left="720"/>
      <w:contextualSpacing/>
    </w:pPr>
  </w:style>
  <w:style w:type="paragraph" w:customStyle="1" w:styleId="9ED2C17952D94565B78E96C4201F8253">
    <w:name w:val="9ED2C17952D94565B78E96C4201F8253"/>
    <w:rsid w:val="00A06F46"/>
  </w:style>
  <w:style w:type="paragraph" w:customStyle="1" w:styleId="9B1B3E7691264582803673B2F98898561">
    <w:name w:val="9B1B3E7691264582803673B2F98898561"/>
    <w:rsid w:val="00A06F46"/>
  </w:style>
  <w:style w:type="paragraph" w:customStyle="1" w:styleId="FD91A25AF6394DC7AAFD8B6E6E64FB1F1">
    <w:name w:val="FD91A25AF6394DC7AAFD8B6E6E64FB1F1"/>
    <w:rsid w:val="00A06F46"/>
  </w:style>
  <w:style w:type="paragraph" w:customStyle="1" w:styleId="F0A46FC3092F43C1AFA83B373FD984E01">
    <w:name w:val="F0A46FC3092F43C1AFA83B373FD984E01"/>
    <w:rsid w:val="00A06F46"/>
  </w:style>
  <w:style w:type="paragraph" w:customStyle="1" w:styleId="75DC3DE467D64CCAB590AE94D3D1D1D01">
    <w:name w:val="75DC3DE467D64CCAB590AE94D3D1D1D01"/>
    <w:rsid w:val="00A06F46"/>
  </w:style>
  <w:style w:type="paragraph" w:customStyle="1" w:styleId="B0DC2866FDC24FC6ACDBCE1C5307C32A1">
    <w:name w:val="B0DC2866FDC24FC6ACDBCE1C5307C32A1"/>
    <w:rsid w:val="00A06F46"/>
    <w:pPr>
      <w:ind w:left="720"/>
      <w:contextualSpacing/>
    </w:pPr>
  </w:style>
  <w:style w:type="paragraph" w:customStyle="1" w:styleId="B2ED955350A8487A88E2FA4860DC90DC1">
    <w:name w:val="B2ED955350A8487A88E2FA4860DC90DC1"/>
    <w:rsid w:val="00A06F46"/>
    <w:pPr>
      <w:ind w:left="720"/>
      <w:contextualSpacing/>
    </w:pPr>
  </w:style>
  <w:style w:type="paragraph" w:customStyle="1" w:styleId="71064383A1404CAD925E9C11A362BAF11">
    <w:name w:val="71064383A1404CAD925E9C11A362BAF11"/>
    <w:rsid w:val="00A06F46"/>
    <w:pPr>
      <w:ind w:left="720"/>
      <w:contextualSpacing/>
    </w:pPr>
  </w:style>
  <w:style w:type="paragraph" w:customStyle="1" w:styleId="61566DC981594A92B67EB41E9CA406421">
    <w:name w:val="61566DC981594A92B67EB41E9CA406421"/>
    <w:rsid w:val="00A06F46"/>
    <w:pPr>
      <w:ind w:left="720"/>
      <w:contextualSpacing/>
    </w:pPr>
  </w:style>
  <w:style w:type="paragraph" w:customStyle="1" w:styleId="D4A332EFF8A9413BBEEF208771C123BE1">
    <w:name w:val="D4A332EFF8A9413BBEEF208771C123BE1"/>
    <w:rsid w:val="00A06F46"/>
    <w:pPr>
      <w:ind w:left="720"/>
      <w:contextualSpacing/>
    </w:pPr>
  </w:style>
  <w:style w:type="paragraph" w:customStyle="1" w:styleId="BFE5C138244A427F87CDF42C4EDE06701">
    <w:name w:val="BFE5C138244A427F87CDF42C4EDE06701"/>
    <w:rsid w:val="00A06F46"/>
    <w:pPr>
      <w:ind w:left="720"/>
      <w:contextualSpacing/>
    </w:pPr>
  </w:style>
  <w:style w:type="paragraph" w:customStyle="1" w:styleId="4A54F20C658748A2B20F1C8698BC722B1">
    <w:name w:val="4A54F20C658748A2B20F1C8698BC722B1"/>
    <w:rsid w:val="00A06F46"/>
    <w:pPr>
      <w:ind w:left="720"/>
      <w:contextualSpacing/>
    </w:pPr>
  </w:style>
  <w:style w:type="paragraph" w:customStyle="1" w:styleId="B758931D2D794F5B951BC1021035ABC91">
    <w:name w:val="B758931D2D794F5B951BC1021035ABC91"/>
    <w:rsid w:val="00A06F46"/>
    <w:pPr>
      <w:ind w:left="720"/>
      <w:contextualSpacing/>
    </w:pPr>
  </w:style>
  <w:style w:type="paragraph" w:customStyle="1" w:styleId="94AA678E9ABE48FFA829183216920D8A1">
    <w:name w:val="94AA678E9ABE48FFA829183216920D8A1"/>
    <w:rsid w:val="00A06F46"/>
    <w:pPr>
      <w:ind w:left="720"/>
      <w:contextualSpacing/>
    </w:pPr>
  </w:style>
  <w:style w:type="paragraph" w:customStyle="1" w:styleId="9B9C08BB10BF4857BC7DC35EA5B8E6351">
    <w:name w:val="9B9C08BB10BF4857BC7DC35EA5B8E6351"/>
    <w:rsid w:val="00A06F46"/>
    <w:pPr>
      <w:ind w:left="720"/>
      <w:contextualSpacing/>
    </w:pPr>
  </w:style>
  <w:style w:type="paragraph" w:customStyle="1" w:styleId="DABF2F37584E4CAC87CB955245A19E281">
    <w:name w:val="DABF2F37584E4CAC87CB955245A19E281"/>
    <w:rsid w:val="00A06F46"/>
    <w:pPr>
      <w:ind w:left="720"/>
      <w:contextualSpacing/>
    </w:pPr>
  </w:style>
  <w:style w:type="paragraph" w:customStyle="1" w:styleId="10EA26989C574ED287C85F8B1C3D5CF1">
    <w:name w:val="10EA26989C574ED287C85F8B1C3D5CF1"/>
    <w:rsid w:val="00A06F46"/>
  </w:style>
  <w:style w:type="paragraph" w:customStyle="1" w:styleId="9D8CE014D5C0432AACB5A95BA46899BF">
    <w:name w:val="9D8CE014D5C0432AACB5A95BA46899BF"/>
    <w:rsid w:val="00A06F46"/>
  </w:style>
  <w:style w:type="paragraph" w:customStyle="1" w:styleId="4BF40760CF6B4F3F86E9F9CB3FA0F50E">
    <w:name w:val="4BF40760CF6B4F3F86E9F9CB3FA0F50E"/>
    <w:rsid w:val="00A06F46"/>
  </w:style>
  <w:style w:type="paragraph" w:customStyle="1" w:styleId="657CAED4F38B4E419551D483EB7942AA">
    <w:name w:val="657CAED4F38B4E419551D483EB7942AA"/>
    <w:rsid w:val="00A06F46"/>
  </w:style>
  <w:style w:type="paragraph" w:customStyle="1" w:styleId="956ABC9A0F2747129149A00EA048BEB2">
    <w:name w:val="956ABC9A0F2747129149A00EA048BEB2"/>
    <w:rsid w:val="00A06F46"/>
  </w:style>
  <w:style w:type="paragraph" w:customStyle="1" w:styleId="449BCA0AC63D4960B805F6C58CBC3329">
    <w:name w:val="449BCA0AC63D4960B805F6C58CBC3329"/>
    <w:rsid w:val="00A06F46"/>
  </w:style>
  <w:style w:type="paragraph" w:customStyle="1" w:styleId="C5BC0446D95B4FAC902047621DA2D0D0">
    <w:name w:val="C5BC0446D95B4FAC902047621DA2D0D0"/>
    <w:rsid w:val="00A06F46"/>
  </w:style>
  <w:style w:type="paragraph" w:customStyle="1" w:styleId="A8A436674F2C4069A9F3C38A43E7F15C10">
    <w:name w:val="A8A436674F2C4069A9F3C38A43E7F15C10"/>
    <w:rsid w:val="00A06F46"/>
    <w:pPr>
      <w:ind w:left="720"/>
      <w:contextualSpacing/>
    </w:pPr>
  </w:style>
  <w:style w:type="paragraph" w:customStyle="1" w:styleId="9ED2C17952D94565B78E96C4201F82531">
    <w:name w:val="9ED2C17952D94565B78E96C4201F82531"/>
    <w:rsid w:val="00A06F46"/>
  </w:style>
  <w:style w:type="paragraph" w:customStyle="1" w:styleId="9B1B3E7691264582803673B2F98898562">
    <w:name w:val="9B1B3E7691264582803673B2F98898562"/>
    <w:rsid w:val="00A06F46"/>
  </w:style>
  <w:style w:type="paragraph" w:customStyle="1" w:styleId="657CAED4F38B4E419551D483EB7942AA1">
    <w:name w:val="657CAED4F38B4E419551D483EB7942AA1"/>
    <w:rsid w:val="00A06F46"/>
  </w:style>
  <w:style w:type="paragraph" w:customStyle="1" w:styleId="F0A46FC3092F43C1AFA83B373FD984E02">
    <w:name w:val="F0A46FC3092F43C1AFA83B373FD984E02"/>
    <w:rsid w:val="00A06F46"/>
  </w:style>
  <w:style w:type="paragraph" w:customStyle="1" w:styleId="75DC3DE467D64CCAB590AE94D3D1D1D02">
    <w:name w:val="75DC3DE467D64CCAB590AE94D3D1D1D02"/>
    <w:rsid w:val="00A06F46"/>
  </w:style>
  <w:style w:type="paragraph" w:customStyle="1" w:styleId="4BF40760CF6B4F3F86E9F9CB3FA0F50E1">
    <w:name w:val="4BF40760CF6B4F3F86E9F9CB3FA0F50E1"/>
    <w:rsid w:val="00A06F46"/>
    <w:pPr>
      <w:ind w:left="720"/>
      <w:contextualSpacing/>
    </w:pPr>
  </w:style>
  <w:style w:type="paragraph" w:customStyle="1" w:styleId="956ABC9A0F2747129149A00EA048BEB21">
    <w:name w:val="956ABC9A0F2747129149A00EA048BEB21"/>
    <w:rsid w:val="00A06F46"/>
    <w:pPr>
      <w:ind w:left="720"/>
      <w:contextualSpacing/>
    </w:pPr>
  </w:style>
  <w:style w:type="paragraph" w:customStyle="1" w:styleId="449BCA0AC63D4960B805F6C58CBC33291">
    <w:name w:val="449BCA0AC63D4960B805F6C58CBC33291"/>
    <w:rsid w:val="00A06F46"/>
    <w:pPr>
      <w:ind w:left="720"/>
      <w:contextualSpacing/>
    </w:pPr>
  </w:style>
  <w:style w:type="paragraph" w:customStyle="1" w:styleId="B0DC2866FDC24FC6ACDBCE1C5307C32A2">
    <w:name w:val="B0DC2866FDC24FC6ACDBCE1C5307C32A2"/>
    <w:rsid w:val="00A06F46"/>
    <w:pPr>
      <w:ind w:left="720"/>
      <w:contextualSpacing/>
    </w:pPr>
  </w:style>
  <w:style w:type="paragraph" w:customStyle="1" w:styleId="B2ED955350A8487A88E2FA4860DC90DC2">
    <w:name w:val="B2ED955350A8487A88E2FA4860DC90DC2"/>
    <w:rsid w:val="00A06F46"/>
    <w:pPr>
      <w:ind w:left="720"/>
      <w:contextualSpacing/>
    </w:pPr>
  </w:style>
  <w:style w:type="paragraph" w:customStyle="1" w:styleId="71064383A1404CAD925E9C11A362BAF12">
    <w:name w:val="71064383A1404CAD925E9C11A362BAF12"/>
    <w:rsid w:val="00A06F46"/>
    <w:pPr>
      <w:ind w:left="720"/>
      <w:contextualSpacing/>
    </w:pPr>
  </w:style>
  <w:style w:type="paragraph" w:customStyle="1" w:styleId="61566DC981594A92B67EB41E9CA406422">
    <w:name w:val="61566DC981594A92B67EB41E9CA406422"/>
    <w:rsid w:val="00A06F46"/>
    <w:pPr>
      <w:ind w:left="720"/>
      <w:contextualSpacing/>
    </w:pPr>
  </w:style>
  <w:style w:type="paragraph" w:customStyle="1" w:styleId="D4A332EFF8A9413BBEEF208771C123BE2">
    <w:name w:val="D4A332EFF8A9413BBEEF208771C123BE2"/>
    <w:rsid w:val="00A06F46"/>
    <w:pPr>
      <w:ind w:left="720"/>
      <w:contextualSpacing/>
    </w:pPr>
  </w:style>
  <w:style w:type="paragraph" w:customStyle="1" w:styleId="BFE5C138244A427F87CDF42C4EDE06702">
    <w:name w:val="BFE5C138244A427F87CDF42C4EDE06702"/>
    <w:rsid w:val="00A06F46"/>
    <w:pPr>
      <w:ind w:left="720"/>
      <w:contextualSpacing/>
    </w:pPr>
  </w:style>
  <w:style w:type="paragraph" w:customStyle="1" w:styleId="4A54F20C658748A2B20F1C8698BC722B2">
    <w:name w:val="4A54F20C658748A2B20F1C8698BC722B2"/>
    <w:rsid w:val="00A06F46"/>
    <w:pPr>
      <w:ind w:left="720"/>
      <w:contextualSpacing/>
    </w:pPr>
  </w:style>
  <w:style w:type="paragraph" w:customStyle="1" w:styleId="B758931D2D794F5B951BC1021035ABC92">
    <w:name w:val="B758931D2D794F5B951BC1021035ABC92"/>
    <w:rsid w:val="00A06F46"/>
    <w:pPr>
      <w:ind w:left="720"/>
      <w:contextualSpacing/>
    </w:pPr>
  </w:style>
  <w:style w:type="paragraph" w:customStyle="1" w:styleId="94AA678E9ABE48FFA829183216920D8A2">
    <w:name w:val="94AA678E9ABE48FFA829183216920D8A2"/>
    <w:rsid w:val="00A06F46"/>
    <w:pPr>
      <w:ind w:left="720"/>
      <w:contextualSpacing/>
    </w:pPr>
  </w:style>
  <w:style w:type="paragraph" w:customStyle="1" w:styleId="9B9C08BB10BF4857BC7DC35EA5B8E6352">
    <w:name w:val="9B9C08BB10BF4857BC7DC35EA5B8E6352"/>
    <w:rsid w:val="00A06F46"/>
    <w:pPr>
      <w:ind w:left="720"/>
      <w:contextualSpacing/>
    </w:pPr>
  </w:style>
  <w:style w:type="paragraph" w:customStyle="1" w:styleId="DABF2F37584E4CAC87CB955245A19E282">
    <w:name w:val="DABF2F37584E4CAC87CB955245A19E282"/>
    <w:rsid w:val="00A06F46"/>
    <w:pPr>
      <w:ind w:left="720"/>
      <w:contextualSpacing/>
    </w:pPr>
  </w:style>
  <w:style w:type="paragraph" w:customStyle="1" w:styleId="C5BC0446D95B4FAC902047621DA2D0D01">
    <w:name w:val="C5BC0446D95B4FAC902047621DA2D0D01"/>
    <w:rsid w:val="00A06F46"/>
    <w:pPr>
      <w:ind w:left="720"/>
      <w:contextualSpacing/>
    </w:pPr>
  </w:style>
  <w:style w:type="paragraph" w:customStyle="1" w:styleId="A8A436674F2C4069A9F3C38A43E7F15C11">
    <w:name w:val="A8A436674F2C4069A9F3C38A43E7F15C11"/>
    <w:rsid w:val="00A06F46"/>
    <w:pPr>
      <w:ind w:left="720"/>
      <w:contextualSpacing/>
    </w:pPr>
  </w:style>
  <w:style w:type="paragraph" w:customStyle="1" w:styleId="9ED2C17952D94565B78E96C4201F82532">
    <w:name w:val="9ED2C17952D94565B78E96C4201F82532"/>
    <w:rsid w:val="00A06F46"/>
  </w:style>
  <w:style w:type="paragraph" w:customStyle="1" w:styleId="9B1B3E7691264582803673B2F98898563">
    <w:name w:val="9B1B3E7691264582803673B2F98898563"/>
    <w:rsid w:val="00A06F46"/>
  </w:style>
  <w:style w:type="paragraph" w:customStyle="1" w:styleId="657CAED4F38B4E419551D483EB7942AA2">
    <w:name w:val="657CAED4F38B4E419551D483EB7942AA2"/>
    <w:rsid w:val="00A06F46"/>
  </w:style>
  <w:style w:type="paragraph" w:customStyle="1" w:styleId="F0A46FC3092F43C1AFA83B373FD984E03">
    <w:name w:val="F0A46FC3092F43C1AFA83B373FD984E03"/>
    <w:rsid w:val="00A06F46"/>
  </w:style>
  <w:style w:type="paragraph" w:customStyle="1" w:styleId="75DC3DE467D64CCAB590AE94D3D1D1D03">
    <w:name w:val="75DC3DE467D64CCAB590AE94D3D1D1D03"/>
    <w:rsid w:val="00A06F46"/>
  </w:style>
  <w:style w:type="paragraph" w:customStyle="1" w:styleId="4BF40760CF6B4F3F86E9F9CB3FA0F50E2">
    <w:name w:val="4BF40760CF6B4F3F86E9F9CB3FA0F50E2"/>
    <w:rsid w:val="00A06F46"/>
    <w:pPr>
      <w:ind w:left="720"/>
      <w:contextualSpacing/>
    </w:pPr>
  </w:style>
  <w:style w:type="paragraph" w:customStyle="1" w:styleId="956ABC9A0F2747129149A00EA048BEB22">
    <w:name w:val="956ABC9A0F2747129149A00EA048BEB22"/>
    <w:rsid w:val="00A06F46"/>
    <w:pPr>
      <w:ind w:left="720"/>
      <w:contextualSpacing/>
    </w:pPr>
  </w:style>
  <w:style w:type="paragraph" w:customStyle="1" w:styleId="449BCA0AC63D4960B805F6C58CBC33292">
    <w:name w:val="449BCA0AC63D4960B805F6C58CBC33292"/>
    <w:rsid w:val="00A06F46"/>
    <w:pPr>
      <w:ind w:left="720"/>
      <w:contextualSpacing/>
    </w:pPr>
  </w:style>
  <w:style w:type="paragraph" w:customStyle="1" w:styleId="B0DC2866FDC24FC6ACDBCE1C5307C32A3">
    <w:name w:val="B0DC2866FDC24FC6ACDBCE1C5307C32A3"/>
    <w:rsid w:val="00A06F46"/>
    <w:pPr>
      <w:ind w:left="720"/>
      <w:contextualSpacing/>
    </w:pPr>
  </w:style>
  <w:style w:type="paragraph" w:customStyle="1" w:styleId="B2ED955350A8487A88E2FA4860DC90DC3">
    <w:name w:val="B2ED955350A8487A88E2FA4860DC90DC3"/>
    <w:rsid w:val="00A06F46"/>
    <w:pPr>
      <w:ind w:left="720"/>
      <w:contextualSpacing/>
    </w:pPr>
  </w:style>
  <w:style w:type="paragraph" w:customStyle="1" w:styleId="71064383A1404CAD925E9C11A362BAF13">
    <w:name w:val="71064383A1404CAD925E9C11A362BAF13"/>
    <w:rsid w:val="00A06F46"/>
    <w:pPr>
      <w:ind w:left="720"/>
      <w:contextualSpacing/>
    </w:pPr>
  </w:style>
  <w:style w:type="paragraph" w:customStyle="1" w:styleId="61566DC981594A92B67EB41E9CA406423">
    <w:name w:val="61566DC981594A92B67EB41E9CA406423"/>
    <w:rsid w:val="00A06F46"/>
    <w:pPr>
      <w:ind w:left="720"/>
      <w:contextualSpacing/>
    </w:pPr>
  </w:style>
  <w:style w:type="paragraph" w:customStyle="1" w:styleId="D4A332EFF8A9413BBEEF208771C123BE3">
    <w:name w:val="D4A332EFF8A9413BBEEF208771C123BE3"/>
    <w:rsid w:val="00A06F46"/>
    <w:pPr>
      <w:ind w:left="720"/>
      <w:contextualSpacing/>
    </w:pPr>
  </w:style>
  <w:style w:type="paragraph" w:customStyle="1" w:styleId="BFE5C138244A427F87CDF42C4EDE06703">
    <w:name w:val="BFE5C138244A427F87CDF42C4EDE06703"/>
    <w:rsid w:val="00A06F46"/>
    <w:pPr>
      <w:ind w:left="720"/>
      <w:contextualSpacing/>
    </w:pPr>
  </w:style>
  <w:style w:type="paragraph" w:customStyle="1" w:styleId="4A54F20C658748A2B20F1C8698BC722B3">
    <w:name w:val="4A54F20C658748A2B20F1C8698BC722B3"/>
    <w:rsid w:val="00A06F46"/>
    <w:pPr>
      <w:ind w:left="720"/>
      <w:contextualSpacing/>
    </w:pPr>
  </w:style>
  <w:style w:type="paragraph" w:customStyle="1" w:styleId="B758931D2D794F5B951BC1021035ABC93">
    <w:name w:val="B758931D2D794F5B951BC1021035ABC93"/>
    <w:rsid w:val="00A06F46"/>
    <w:pPr>
      <w:ind w:left="720"/>
      <w:contextualSpacing/>
    </w:pPr>
  </w:style>
  <w:style w:type="paragraph" w:customStyle="1" w:styleId="94AA678E9ABE48FFA829183216920D8A3">
    <w:name w:val="94AA678E9ABE48FFA829183216920D8A3"/>
    <w:rsid w:val="00A06F46"/>
    <w:pPr>
      <w:ind w:left="720"/>
      <w:contextualSpacing/>
    </w:pPr>
  </w:style>
  <w:style w:type="paragraph" w:customStyle="1" w:styleId="9B9C08BB10BF4857BC7DC35EA5B8E6353">
    <w:name w:val="9B9C08BB10BF4857BC7DC35EA5B8E6353"/>
    <w:rsid w:val="00A06F46"/>
    <w:pPr>
      <w:ind w:left="720"/>
      <w:contextualSpacing/>
    </w:pPr>
  </w:style>
  <w:style w:type="paragraph" w:customStyle="1" w:styleId="DABF2F37584E4CAC87CB955245A19E283">
    <w:name w:val="DABF2F37584E4CAC87CB955245A19E283"/>
    <w:rsid w:val="00A06F46"/>
    <w:pPr>
      <w:ind w:left="720"/>
      <w:contextualSpacing/>
    </w:pPr>
  </w:style>
  <w:style w:type="paragraph" w:customStyle="1" w:styleId="C5BC0446D95B4FAC902047621DA2D0D02">
    <w:name w:val="C5BC0446D95B4FAC902047621DA2D0D02"/>
    <w:rsid w:val="00A06F46"/>
    <w:pPr>
      <w:ind w:left="720"/>
      <w:contextualSpacing/>
    </w:pPr>
  </w:style>
  <w:style w:type="paragraph" w:customStyle="1" w:styleId="657CAED4F38B4E419551D483EB7942AA3">
    <w:name w:val="657CAED4F38B4E419551D483EB7942AA3"/>
    <w:rsid w:val="00A41617"/>
  </w:style>
  <w:style w:type="paragraph" w:customStyle="1" w:styleId="75DC3DE467D64CCAB590AE94D3D1D1D04">
    <w:name w:val="75DC3DE467D64CCAB590AE94D3D1D1D04"/>
    <w:rsid w:val="00A41617"/>
  </w:style>
  <w:style w:type="paragraph" w:customStyle="1" w:styleId="4BF40760CF6B4F3F86E9F9CB3FA0F50E3">
    <w:name w:val="4BF40760CF6B4F3F86E9F9CB3FA0F50E3"/>
    <w:rsid w:val="00A41617"/>
    <w:pPr>
      <w:ind w:left="720"/>
      <w:contextualSpacing/>
    </w:pPr>
  </w:style>
  <w:style w:type="paragraph" w:customStyle="1" w:styleId="A8A436674F2C4069A9F3C38A43E7F15C12">
    <w:name w:val="A8A436674F2C4069A9F3C38A43E7F15C12"/>
    <w:rsid w:val="00101C10"/>
    <w:pPr>
      <w:ind w:left="720"/>
      <w:contextualSpacing/>
    </w:pPr>
    <w:rPr>
      <w:rFonts w:ascii="Book Antiqua" w:hAnsi="Book Antiqua"/>
      <w:sz w:val="16"/>
    </w:rPr>
  </w:style>
  <w:style w:type="paragraph" w:customStyle="1" w:styleId="5FE417A248A146B4B8E6C7DF9DC5CADB">
    <w:name w:val="5FE417A248A146B4B8E6C7DF9DC5CADB"/>
    <w:rsid w:val="00101C10"/>
  </w:style>
  <w:style w:type="paragraph" w:customStyle="1" w:styleId="C7F80C85EDC54062A6377BDCB4E8407E">
    <w:name w:val="C7F80C85EDC54062A6377BDCB4E8407E"/>
    <w:rsid w:val="00101C10"/>
  </w:style>
  <w:style w:type="paragraph" w:customStyle="1" w:styleId="A8A436674F2C4069A9F3C38A43E7F15C13">
    <w:name w:val="A8A436674F2C4069A9F3C38A43E7F15C13"/>
    <w:rsid w:val="00711EB9"/>
    <w:pPr>
      <w:ind w:left="720"/>
      <w:contextualSpacing/>
    </w:pPr>
    <w:rPr>
      <w:rFonts w:ascii="Book Antiqua" w:hAnsi="Book Antiqua"/>
      <w:sz w:val="16"/>
    </w:rPr>
  </w:style>
  <w:style w:type="paragraph" w:customStyle="1" w:styleId="A31EA57312944507BC2F8B09D47E0BF3">
    <w:name w:val="A31EA57312944507BC2F8B09D47E0BF3"/>
    <w:rsid w:val="00711EB9"/>
    <w:pPr>
      <w:ind w:left="720"/>
      <w:contextualSpacing/>
    </w:pPr>
    <w:rPr>
      <w:rFonts w:ascii="Book Antiqua" w:hAnsi="Book Antiqua"/>
      <w:sz w:val="16"/>
    </w:rPr>
  </w:style>
  <w:style w:type="paragraph" w:customStyle="1" w:styleId="A8A436674F2C4069A9F3C38A43E7F15C14">
    <w:name w:val="A8A436674F2C4069A9F3C38A43E7F15C14"/>
    <w:rsid w:val="00711EB9"/>
    <w:pPr>
      <w:ind w:left="720"/>
      <w:contextualSpacing/>
    </w:pPr>
    <w:rPr>
      <w:rFonts w:ascii="Book Antiqua" w:hAnsi="Book Antiqua"/>
      <w:sz w:val="16"/>
    </w:rPr>
  </w:style>
  <w:style w:type="paragraph" w:customStyle="1" w:styleId="A31EA57312944507BC2F8B09D47E0BF31">
    <w:name w:val="A31EA57312944507BC2F8B09D47E0BF31"/>
    <w:rsid w:val="00711EB9"/>
    <w:pPr>
      <w:ind w:left="720"/>
      <w:contextualSpacing/>
    </w:pPr>
    <w:rPr>
      <w:rFonts w:ascii="Book Antiqua" w:hAnsi="Book Antiqua"/>
      <w:sz w:val="16"/>
    </w:rPr>
  </w:style>
  <w:style w:type="paragraph" w:customStyle="1" w:styleId="A8A436674F2C4069A9F3C38A43E7F15C15">
    <w:name w:val="A8A436674F2C4069A9F3C38A43E7F15C15"/>
    <w:rsid w:val="00A60342"/>
    <w:pPr>
      <w:ind w:left="720"/>
      <w:contextualSpacing/>
    </w:pPr>
    <w:rPr>
      <w:rFonts w:ascii="Book Antiqua" w:hAnsi="Book Antiqua"/>
      <w:sz w:val="16"/>
    </w:rPr>
  </w:style>
  <w:style w:type="paragraph" w:customStyle="1" w:styleId="0A4D00B94BCF4EEBB0992E108440ED2C">
    <w:name w:val="0A4D00B94BCF4EEBB0992E108440ED2C"/>
    <w:rsid w:val="00A60342"/>
    <w:pPr>
      <w:ind w:left="720"/>
      <w:contextualSpacing/>
    </w:pPr>
    <w:rPr>
      <w:rFonts w:ascii="Book Antiqua" w:hAnsi="Book Antiqua"/>
      <w:sz w:val="16"/>
    </w:rPr>
  </w:style>
  <w:style w:type="paragraph" w:customStyle="1" w:styleId="614FE940456B41AEA322E10AE572EA12">
    <w:name w:val="614FE940456B41AEA322E10AE572EA12"/>
    <w:rsid w:val="00A60342"/>
  </w:style>
  <w:style w:type="paragraph" w:customStyle="1" w:styleId="614FE940456B41AEA322E10AE572EA121">
    <w:name w:val="614FE940456B41AEA322E10AE572EA121"/>
    <w:rsid w:val="00A60342"/>
    <w:pPr>
      <w:ind w:left="720"/>
      <w:contextualSpacing/>
    </w:pPr>
    <w:rPr>
      <w:rFonts w:ascii="Book Antiqua" w:hAnsi="Book Antiqua"/>
      <w:sz w:val="16"/>
    </w:rPr>
  </w:style>
  <w:style w:type="paragraph" w:customStyle="1" w:styleId="0A4D00B94BCF4EEBB0992E108440ED2C1">
    <w:name w:val="0A4D00B94BCF4EEBB0992E108440ED2C1"/>
    <w:rsid w:val="00A60342"/>
    <w:pPr>
      <w:ind w:left="720"/>
      <w:contextualSpacing/>
    </w:pPr>
    <w:rPr>
      <w:rFonts w:ascii="Book Antiqua" w:hAnsi="Book Antiqua"/>
      <w:sz w:val="16"/>
    </w:rPr>
  </w:style>
  <w:style w:type="paragraph" w:customStyle="1" w:styleId="614FE940456B41AEA322E10AE572EA122">
    <w:name w:val="614FE940456B41AEA322E10AE572EA122"/>
    <w:rsid w:val="00A60342"/>
    <w:pPr>
      <w:ind w:left="720"/>
      <w:contextualSpacing/>
    </w:pPr>
    <w:rPr>
      <w:rFonts w:ascii="Book Antiqua" w:hAnsi="Book Antiqua"/>
      <w:sz w:val="16"/>
    </w:rPr>
  </w:style>
  <w:style w:type="paragraph" w:customStyle="1" w:styleId="0A4D00B94BCF4EEBB0992E108440ED2C2">
    <w:name w:val="0A4D00B94BCF4EEBB0992E108440ED2C2"/>
    <w:rsid w:val="00A60342"/>
    <w:pPr>
      <w:ind w:left="720"/>
      <w:contextualSpacing/>
    </w:pPr>
    <w:rPr>
      <w:rFonts w:ascii="Book Antiqua" w:hAnsi="Book Antiqua"/>
      <w:sz w:val="16"/>
    </w:rPr>
  </w:style>
  <w:style w:type="paragraph" w:customStyle="1" w:styleId="614FE940456B41AEA322E10AE572EA123">
    <w:name w:val="614FE940456B41AEA322E10AE572EA123"/>
    <w:rsid w:val="00A60342"/>
    <w:pPr>
      <w:ind w:left="720"/>
      <w:contextualSpacing/>
    </w:pPr>
    <w:rPr>
      <w:rFonts w:ascii="Book Antiqua" w:hAnsi="Book Antiqua"/>
      <w:sz w:val="16"/>
    </w:rPr>
  </w:style>
  <w:style w:type="paragraph" w:customStyle="1" w:styleId="0A4D00B94BCF4EEBB0992E108440ED2C3">
    <w:name w:val="0A4D00B94BCF4EEBB0992E108440ED2C3"/>
    <w:rsid w:val="00A60342"/>
    <w:pPr>
      <w:ind w:left="720"/>
      <w:contextualSpacing/>
    </w:pPr>
    <w:rPr>
      <w:rFonts w:ascii="Book Antiqua" w:hAnsi="Book Antiqua"/>
      <w:sz w:val="16"/>
    </w:rPr>
  </w:style>
  <w:style w:type="paragraph" w:customStyle="1" w:styleId="614FE940456B41AEA322E10AE572EA124">
    <w:name w:val="614FE940456B41AEA322E10AE572EA124"/>
    <w:rsid w:val="00A60342"/>
    <w:pPr>
      <w:ind w:left="720"/>
      <w:contextualSpacing/>
    </w:pPr>
    <w:rPr>
      <w:rFonts w:ascii="Book Antiqua" w:hAnsi="Book Antiqua"/>
      <w:sz w:val="16"/>
    </w:rPr>
  </w:style>
  <w:style w:type="paragraph" w:customStyle="1" w:styleId="0A4D00B94BCF4EEBB0992E108440ED2C4">
    <w:name w:val="0A4D00B94BCF4EEBB0992E108440ED2C4"/>
    <w:rsid w:val="00A60342"/>
    <w:pPr>
      <w:ind w:left="720"/>
      <w:contextualSpacing/>
    </w:pPr>
    <w:rPr>
      <w:rFonts w:ascii="Book Antiqua" w:hAnsi="Book Antiqua"/>
      <w:sz w:val="16"/>
    </w:rPr>
  </w:style>
  <w:style w:type="paragraph" w:customStyle="1" w:styleId="614FE940456B41AEA322E10AE572EA125">
    <w:name w:val="614FE940456B41AEA322E10AE572EA125"/>
    <w:rsid w:val="00A60342"/>
    <w:pPr>
      <w:ind w:left="720"/>
      <w:contextualSpacing/>
    </w:pPr>
    <w:rPr>
      <w:rFonts w:ascii="Book Antiqua" w:hAnsi="Book Antiqua"/>
      <w:sz w:val="16"/>
    </w:rPr>
  </w:style>
  <w:style w:type="paragraph" w:customStyle="1" w:styleId="0A4D00B94BCF4EEBB0992E108440ED2C5">
    <w:name w:val="0A4D00B94BCF4EEBB0992E108440ED2C5"/>
    <w:rsid w:val="00A60342"/>
    <w:pPr>
      <w:ind w:left="720"/>
      <w:contextualSpacing/>
    </w:pPr>
    <w:rPr>
      <w:rFonts w:ascii="Book Antiqua" w:hAnsi="Book Antiqua"/>
      <w:sz w:val="16"/>
    </w:rPr>
  </w:style>
  <w:style w:type="paragraph" w:customStyle="1" w:styleId="614FE940456B41AEA322E10AE572EA126">
    <w:name w:val="614FE940456B41AEA322E10AE572EA126"/>
    <w:rsid w:val="00A60342"/>
    <w:pPr>
      <w:ind w:left="720"/>
      <w:contextualSpacing/>
    </w:pPr>
    <w:rPr>
      <w:rFonts w:ascii="Book Antiqua" w:hAnsi="Book Antiqua"/>
      <w:sz w:val="16"/>
    </w:rPr>
  </w:style>
  <w:style w:type="paragraph" w:customStyle="1" w:styleId="0A4D00B94BCF4EEBB0992E108440ED2C6">
    <w:name w:val="0A4D00B94BCF4EEBB0992E108440ED2C6"/>
    <w:rsid w:val="00A60342"/>
    <w:pPr>
      <w:ind w:left="720"/>
      <w:contextualSpacing/>
    </w:pPr>
    <w:rPr>
      <w:rFonts w:ascii="Book Antiqua" w:hAnsi="Book Antiqua"/>
      <w:sz w:val="16"/>
    </w:rPr>
  </w:style>
  <w:style w:type="paragraph" w:customStyle="1" w:styleId="C88BCF9DE0E2464DBC8519BB2395854B">
    <w:name w:val="C88BCF9DE0E2464DBC8519BB2395854B"/>
    <w:rsid w:val="002D1F2F"/>
  </w:style>
  <w:style w:type="paragraph" w:customStyle="1" w:styleId="614FE940456B41AEA322E10AE572EA127">
    <w:name w:val="614FE940456B41AEA322E10AE572EA127"/>
    <w:rsid w:val="00882D4F"/>
    <w:pPr>
      <w:ind w:left="720"/>
      <w:contextualSpacing/>
    </w:pPr>
    <w:rPr>
      <w:rFonts w:ascii="Book Antiqua" w:hAnsi="Book Antiqua"/>
      <w:sz w:val="16"/>
    </w:rPr>
  </w:style>
  <w:style w:type="paragraph" w:customStyle="1" w:styleId="C88BCF9DE0E2464DBC8519BB2395854B1">
    <w:name w:val="C88BCF9DE0E2464DBC8519BB2395854B1"/>
    <w:rsid w:val="00882D4F"/>
    <w:rPr>
      <w:rFonts w:ascii="Book Antiqua" w:hAnsi="Book Antiqua"/>
      <w:sz w:val="16"/>
    </w:rPr>
  </w:style>
  <w:style w:type="paragraph" w:customStyle="1" w:styleId="EFBF18C111A041F19D2FE32FAEB99884">
    <w:name w:val="EFBF18C111A041F19D2FE32FAEB99884"/>
    <w:rsid w:val="00882D4F"/>
    <w:pPr>
      <w:ind w:left="720"/>
      <w:contextualSpacing/>
    </w:pPr>
    <w:rPr>
      <w:rFonts w:ascii="Book Antiqua" w:hAnsi="Book Antiqua"/>
      <w:sz w:val="16"/>
    </w:rPr>
  </w:style>
  <w:style w:type="paragraph" w:customStyle="1" w:styleId="614FE940456B41AEA322E10AE572EA128">
    <w:name w:val="614FE940456B41AEA322E10AE572EA128"/>
    <w:rsid w:val="00882D4F"/>
    <w:pPr>
      <w:ind w:left="720"/>
      <w:contextualSpacing/>
    </w:pPr>
    <w:rPr>
      <w:rFonts w:ascii="Book Antiqua" w:hAnsi="Book Antiqua"/>
      <w:sz w:val="16"/>
    </w:rPr>
  </w:style>
  <w:style w:type="paragraph" w:customStyle="1" w:styleId="C88BCF9DE0E2464DBC8519BB2395854B2">
    <w:name w:val="C88BCF9DE0E2464DBC8519BB2395854B2"/>
    <w:rsid w:val="00882D4F"/>
    <w:rPr>
      <w:rFonts w:ascii="Book Antiqua" w:hAnsi="Book Antiqua"/>
      <w:sz w:val="16"/>
    </w:rPr>
  </w:style>
  <w:style w:type="paragraph" w:customStyle="1" w:styleId="EFBF18C111A041F19D2FE32FAEB998841">
    <w:name w:val="EFBF18C111A041F19D2FE32FAEB998841"/>
    <w:rsid w:val="00882D4F"/>
    <w:pPr>
      <w:ind w:left="720"/>
      <w:contextualSpacing/>
    </w:pPr>
    <w:rPr>
      <w:rFonts w:ascii="Book Antiqua" w:hAnsi="Book Antiqua"/>
      <w:sz w:val="16"/>
    </w:rPr>
  </w:style>
  <w:style w:type="paragraph" w:customStyle="1" w:styleId="614FE940456B41AEA322E10AE572EA129">
    <w:name w:val="614FE940456B41AEA322E10AE572EA129"/>
    <w:rsid w:val="00387998"/>
    <w:pPr>
      <w:ind w:left="720"/>
      <w:contextualSpacing/>
    </w:pPr>
    <w:rPr>
      <w:rFonts w:ascii="Book Antiqua" w:hAnsi="Book Antiqua"/>
      <w:sz w:val="16"/>
    </w:rPr>
  </w:style>
  <w:style w:type="paragraph" w:customStyle="1" w:styleId="C88BCF9DE0E2464DBC8519BB2395854B3">
    <w:name w:val="C88BCF9DE0E2464DBC8519BB2395854B3"/>
    <w:rsid w:val="00387998"/>
    <w:rPr>
      <w:rFonts w:ascii="Book Antiqua" w:hAnsi="Book Antiqua"/>
      <w:sz w:val="16"/>
    </w:rPr>
  </w:style>
  <w:style w:type="paragraph" w:customStyle="1" w:styleId="61D876F5F9554FE0999F7ECA3CD0578B">
    <w:name w:val="61D876F5F9554FE0999F7ECA3CD0578B"/>
    <w:rsid w:val="00387998"/>
    <w:pPr>
      <w:ind w:left="720"/>
      <w:contextualSpacing/>
    </w:pPr>
    <w:rPr>
      <w:rFonts w:ascii="Book Antiqua" w:hAnsi="Book Antiqua"/>
      <w:sz w:val="16"/>
    </w:rPr>
  </w:style>
  <w:style w:type="paragraph" w:customStyle="1" w:styleId="614FE940456B41AEA322E10AE572EA1210">
    <w:name w:val="614FE940456B41AEA322E10AE572EA1210"/>
    <w:rsid w:val="00492D7C"/>
    <w:pPr>
      <w:ind w:left="720"/>
      <w:contextualSpacing/>
    </w:pPr>
    <w:rPr>
      <w:rFonts w:ascii="Book Antiqua" w:hAnsi="Book Antiqua"/>
      <w:sz w:val="16"/>
    </w:rPr>
  </w:style>
  <w:style w:type="paragraph" w:customStyle="1" w:styleId="C88BCF9DE0E2464DBC8519BB2395854B4">
    <w:name w:val="C88BCF9DE0E2464DBC8519BB2395854B4"/>
    <w:rsid w:val="00492D7C"/>
    <w:rPr>
      <w:rFonts w:ascii="Book Antiqua" w:hAnsi="Book Antiqua"/>
      <w:sz w:val="16"/>
    </w:rPr>
  </w:style>
  <w:style w:type="paragraph" w:customStyle="1" w:styleId="EE7F7D8E24D54FCCB35D94E1EDEA00C5">
    <w:name w:val="EE7F7D8E24D54FCCB35D94E1EDEA00C5"/>
    <w:rsid w:val="00492D7C"/>
    <w:pPr>
      <w:ind w:left="720"/>
      <w:contextualSpacing/>
    </w:pPr>
    <w:rPr>
      <w:rFonts w:ascii="Book Antiqua" w:hAnsi="Book Antiqua"/>
      <w:sz w:val="16"/>
    </w:rPr>
  </w:style>
  <w:style w:type="paragraph" w:customStyle="1" w:styleId="614FE940456B41AEA322E10AE572EA1211">
    <w:name w:val="614FE940456B41AEA322E10AE572EA1211"/>
    <w:rsid w:val="0004316A"/>
    <w:pPr>
      <w:ind w:left="720"/>
      <w:contextualSpacing/>
    </w:pPr>
    <w:rPr>
      <w:rFonts w:ascii="Book Antiqua" w:hAnsi="Book Antiqua"/>
      <w:sz w:val="16"/>
    </w:rPr>
  </w:style>
  <w:style w:type="paragraph" w:customStyle="1" w:styleId="C88BCF9DE0E2464DBC8519BB2395854B5">
    <w:name w:val="C88BCF9DE0E2464DBC8519BB2395854B5"/>
    <w:rsid w:val="0004316A"/>
    <w:rPr>
      <w:rFonts w:ascii="Book Antiqua" w:hAnsi="Book Antiqua"/>
      <w:sz w:val="16"/>
    </w:rPr>
  </w:style>
  <w:style w:type="paragraph" w:customStyle="1" w:styleId="DAA2D5700C204D258BD1F45276BCEA15">
    <w:name w:val="DAA2D5700C204D258BD1F45276BCEA15"/>
    <w:rsid w:val="0004316A"/>
    <w:pPr>
      <w:ind w:left="720"/>
      <w:contextualSpacing/>
    </w:pPr>
    <w:rPr>
      <w:rFonts w:ascii="Book Antiqua" w:hAnsi="Book Antiqua"/>
      <w:sz w:val="16"/>
    </w:rPr>
  </w:style>
  <w:style w:type="paragraph" w:customStyle="1" w:styleId="614FE940456B41AEA322E10AE572EA1212">
    <w:name w:val="614FE940456B41AEA322E10AE572EA1212"/>
    <w:rsid w:val="0004316A"/>
    <w:pPr>
      <w:ind w:left="720"/>
      <w:contextualSpacing/>
    </w:pPr>
    <w:rPr>
      <w:rFonts w:ascii="Book Antiqua" w:hAnsi="Book Antiqua"/>
      <w:sz w:val="16"/>
    </w:rPr>
  </w:style>
  <w:style w:type="paragraph" w:customStyle="1" w:styleId="C88BCF9DE0E2464DBC8519BB2395854B6">
    <w:name w:val="C88BCF9DE0E2464DBC8519BB2395854B6"/>
    <w:rsid w:val="0004316A"/>
    <w:rPr>
      <w:rFonts w:ascii="Book Antiqua" w:hAnsi="Book Antiqua"/>
      <w:sz w:val="16"/>
    </w:rPr>
  </w:style>
  <w:style w:type="paragraph" w:customStyle="1" w:styleId="DAA2D5700C204D258BD1F45276BCEA151">
    <w:name w:val="DAA2D5700C204D258BD1F45276BCEA151"/>
    <w:rsid w:val="0004316A"/>
    <w:pPr>
      <w:ind w:left="720"/>
      <w:contextualSpacing/>
    </w:pPr>
    <w:rPr>
      <w:rFonts w:ascii="Book Antiqua" w:hAnsi="Book Antiqua"/>
      <w:sz w:val="16"/>
    </w:rPr>
  </w:style>
  <w:style w:type="paragraph" w:customStyle="1" w:styleId="614FE940456B41AEA322E10AE572EA1213">
    <w:name w:val="614FE940456B41AEA322E10AE572EA1213"/>
    <w:rsid w:val="00825E63"/>
    <w:pPr>
      <w:ind w:left="720"/>
      <w:contextualSpacing/>
    </w:pPr>
    <w:rPr>
      <w:rFonts w:ascii="Book Antiqua" w:hAnsi="Book Antiqua"/>
      <w:sz w:val="16"/>
    </w:rPr>
  </w:style>
  <w:style w:type="paragraph" w:customStyle="1" w:styleId="C88BCF9DE0E2464DBC8519BB2395854B7">
    <w:name w:val="C88BCF9DE0E2464DBC8519BB2395854B7"/>
    <w:rsid w:val="00825E63"/>
    <w:rPr>
      <w:rFonts w:ascii="Book Antiqua" w:hAnsi="Book Antiqua"/>
      <w:sz w:val="16"/>
    </w:rPr>
  </w:style>
  <w:style w:type="paragraph" w:customStyle="1" w:styleId="188B22CC597B4651B873B93A88645158">
    <w:name w:val="188B22CC597B4651B873B93A88645158"/>
    <w:rsid w:val="00825E63"/>
    <w:pPr>
      <w:ind w:left="720"/>
      <w:contextualSpacing/>
    </w:pPr>
    <w:rPr>
      <w:rFonts w:ascii="Book Antiqua" w:hAnsi="Book Antiqua"/>
      <w:sz w:val="16"/>
    </w:rPr>
  </w:style>
  <w:style w:type="paragraph" w:customStyle="1" w:styleId="614FE940456B41AEA322E10AE572EA1214">
    <w:name w:val="614FE940456B41AEA322E10AE572EA1214"/>
    <w:rsid w:val="00825E63"/>
    <w:pPr>
      <w:ind w:left="720"/>
      <w:contextualSpacing/>
    </w:pPr>
    <w:rPr>
      <w:rFonts w:ascii="Book Antiqua" w:hAnsi="Book Antiqua"/>
      <w:sz w:val="16"/>
    </w:rPr>
  </w:style>
  <w:style w:type="paragraph" w:customStyle="1" w:styleId="C88BCF9DE0E2464DBC8519BB2395854B8">
    <w:name w:val="C88BCF9DE0E2464DBC8519BB2395854B8"/>
    <w:rsid w:val="00825E63"/>
    <w:rPr>
      <w:rFonts w:ascii="Book Antiqua" w:hAnsi="Book Antiqua"/>
      <w:sz w:val="16"/>
    </w:rPr>
  </w:style>
  <w:style w:type="paragraph" w:customStyle="1" w:styleId="188B22CC597B4651B873B93A886451581">
    <w:name w:val="188B22CC597B4651B873B93A886451581"/>
    <w:rsid w:val="00825E63"/>
    <w:pPr>
      <w:ind w:left="720"/>
      <w:contextualSpacing/>
    </w:pPr>
    <w:rPr>
      <w:rFonts w:ascii="Book Antiqua" w:hAnsi="Book Antiqua"/>
      <w:sz w:val="1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EPT">
  <a:themeElements>
    <a:clrScheme name="Custom 1">
      <a:dk1>
        <a:srgbClr val="1F2649"/>
      </a:dk1>
      <a:lt1>
        <a:srgbClr val="FFFFFF"/>
      </a:lt1>
      <a:dk2>
        <a:srgbClr val="1F2649"/>
      </a:dk2>
      <a:lt2>
        <a:srgbClr val="F8F8F8"/>
      </a:lt2>
      <a:accent1>
        <a:srgbClr val="E7492E"/>
      </a:accent1>
      <a:accent2>
        <a:srgbClr val="59A7DD"/>
      </a:accent2>
      <a:accent3>
        <a:srgbClr val="F8B837"/>
      </a:accent3>
      <a:accent4>
        <a:srgbClr val="5FB470"/>
      </a:accent4>
      <a:accent5>
        <a:srgbClr val="1F2649"/>
      </a:accent5>
      <a:accent6>
        <a:srgbClr val="1F2649"/>
      </a:accent6>
      <a:hlink>
        <a:srgbClr val="1F2649"/>
      </a:hlink>
      <a:folHlink>
        <a:srgbClr val="1F2649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Gothic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EPT" id="{E7AE6E74-D225-094A-81EB-1D6852D61B46}" vid="{E43934E6-5690-7D44-8099-B9C9E861FF2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81FBD9-B458-4C06-B7E6-84C186177A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6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lvin Lai</dc:creator>
  <cp:lastModifiedBy>Philip</cp:lastModifiedBy>
  <cp:revision>3</cp:revision>
  <cp:lastPrinted>2017-04-20T09:37:00Z</cp:lastPrinted>
  <dcterms:created xsi:type="dcterms:W3CDTF">2018-03-16T03:52:00Z</dcterms:created>
  <dcterms:modified xsi:type="dcterms:W3CDTF">2018-04-09T01:15:00Z</dcterms:modified>
</cp:coreProperties>
</file>